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6FB32" w14:textId="732A1D91" w:rsidR="00E2401C" w:rsidRDefault="00E2401C">
      <w:pPr>
        <w:widowControl/>
        <w:jc w:val="left"/>
        <w:rPr>
          <w:rFonts w:ascii="宋体" w:eastAsia="宋体" w:hAnsi="宋体"/>
          <w:szCs w:val="21"/>
        </w:rPr>
      </w:pPr>
    </w:p>
    <w:p w14:paraId="31BD2CCD" w14:textId="77777777" w:rsidR="00696A3A" w:rsidRDefault="00696A3A">
      <w:pPr>
        <w:widowControl/>
        <w:jc w:val="left"/>
        <w:rPr>
          <w:rFonts w:ascii="宋体" w:eastAsia="宋体" w:hAnsi="宋体" w:hint="eastAsia"/>
          <w:szCs w:val="21"/>
        </w:rPr>
      </w:pPr>
    </w:p>
    <w:p w14:paraId="4BA19C53" w14:textId="77777777" w:rsidR="00E2401C" w:rsidRDefault="00E2401C">
      <w:pPr>
        <w:widowControl/>
        <w:jc w:val="left"/>
        <w:rPr>
          <w:rFonts w:ascii="宋体" w:eastAsia="宋体" w:hAnsi="宋体"/>
          <w:szCs w:val="21"/>
        </w:rPr>
      </w:pPr>
    </w:p>
    <w:p w14:paraId="4D97DCCB" w14:textId="77777777" w:rsidR="00E2401C" w:rsidRDefault="00E2401C">
      <w:pPr>
        <w:widowControl/>
        <w:jc w:val="left"/>
        <w:rPr>
          <w:rFonts w:ascii="宋体" w:eastAsia="宋体" w:hAnsi="宋体"/>
          <w:szCs w:val="21"/>
        </w:rPr>
      </w:pPr>
    </w:p>
    <w:p w14:paraId="1578E561" w14:textId="77777777" w:rsidR="00E2401C" w:rsidRDefault="00E2401C">
      <w:pPr>
        <w:widowControl/>
        <w:jc w:val="left"/>
        <w:rPr>
          <w:rFonts w:ascii="宋体" w:eastAsia="宋体" w:hAnsi="宋体"/>
          <w:szCs w:val="21"/>
        </w:rPr>
      </w:pPr>
    </w:p>
    <w:sectPr w:rsidR="00E2401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92813" w14:textId="77777777" w:rsidR="00F6000F" w:rsidRDefault="00F6000F" w:rsidP="00C052FE">
      <w:r>
        <w:separator/>
      </w:r>
    </w:p>
  </w:endnote>
  <w:endnote w:type="continuationSeparator" w:id="0">
    <w:p w14:paraId="6D3F6DEC" w14:textId="77777777" w:rsidR="00F6000F" w:rsidRDefault="00F6000F" w:rsidP="00C052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E31E7" w14:textId="77777777" w:rsidR="00F6000F" w:rsidRDefault="00F6000F" w:rsidP="00C052FE">
      <w:r>
        <w:separator/>
      </w:r>
    </w:p>
  </w:footnote>
  <w:footnote w:type="continuationSeparator" w:id="0">
    <w:p w14:paraId="00924588" w14:textId="77777777" w:rsidR="00F6000F" w:rsidRDefault="00F6000F" w:rsidP="00C052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3103A"/>
    <w:multiLevelType w:val="multilevel"/>
    <w:tmpl w:val="6B040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137FC7"/>
    <w:multiLevelType w:val="multilevel"/>
    <w:tmpl w:val="8EB42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630125"/>
    <w:multiLevelType w:val="multilevel"/>
    <w:tmpl w:val="4DAC1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09336AB"/>
    <w:multiLevelType w:val="multilevel"/>
    <w:tmpl w:val="1B920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0DC360B"/>
    <w:multiLevelType w:val="multilevel"/>
    <w:tmpl w:val="00B6B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0E61D52"/>
    <w:multiLevelType w:val="multilevel"/>
    <w:tmpl w:val="0A0CC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1334055"/>
    <w:multiLevelType w:val="multilevel"/>
    <w:tmpl w:val="5CBC29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25E0761"/>
    <w:multiLevelType w:val="multilevel"/>
    <w:tmpl w:val="76924AE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28F5E10"/>
    <w:multiLevelType w:val="multilevel"/>
    <w:tmpl w:val="9508C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2E77911"/>
    <w:multiLevelType w:val="multilevel"/>
    <w:tmpl w:val="860CF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3784D56"/>
    <w:multiLevelType w:val="multilevel"/>
    <w:tmpl w:val="64A81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3910A84"/>
    <w:multiLevelType w:val="multilevel"/>
    <w:tmpl w:val="404AC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3AC17B5"/>
    <w:multiLevelType w:val="multilevel"/>
    <w:tmpl w:val="61462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4EA2260"/>
    <w:multiLevelType w:val="multilevel"/>
    <w:tmpl w:val="F73ECA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5303E3B"/>
    <w:multiLevelType w:val="multilevel"/>
    <w:tmpl w:val="1CD69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5343C63"/>
    <w:multiLevelType w:val="multilevel"/>
    <w:tmpl w:val="E8768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56239C5"/>
    <w:multiLevelType w:val="multilevel"/>
    <w:tmpl w:val="E9B21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5E83F40"/>
    <w:multiLevelType w:val="multilevel"/>
    <w:tmpl w:val="64F0B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60A5FB5"/>
    <w:multiLevelType w:val="multilevel"/>
    <w:tmpl w:val="BB5C5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068C5D5D"/>
    <w:multiLevelType w:val="multilevel"/>
    <w:tmpl w:val="EAD44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75C0798"/>
    <w:multiLevelType w:val="multilevel"/>
    <w:tmpl w:val="F81E2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083D3B86"/>
    <w:multiLevelType w:val="multilevel"/>
    <w:tmpl w:val="8CC4D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8AE31CB"/>
    <w:multiLevelType w:val="multilevel"/>
    <w:tmpl w:val="DF729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08C34D89"/>
    <w:multiLevelType w:val="multilevel"/>
    <w:tmpl w:val="94DADA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08CC32BC"/>
    <w:multiLevelType w:val="multilevel"/>
    <w:tmpl w:val="408CA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09326528"/>
    <w:multiLevelType w:val="multilevel"/>
    <w:tmpl w:val="088AF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098563F7"/>
    <w:multiLevelType w:val="multilevel"/>
    <w:tmpl w:val="6AE43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09D61196"/>
    <w:multiLevelType w:val="multilevel"/>
    <w:tmpl w:val="D730E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09D73D8D"/>
    <w:multiLevelType w:val="multilevel"/>
    <w:tmpl w:val="06844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0A005984"/>
    <w:multiLevelType w:val="multilevel"/>
    <w:tmpl w:val="D2720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0A201E7C"/>
    <w:multiLevelType w:val="multilevel"/>
    <w:tmpl w:val="7DB4F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0B3531F7"/>
    <w:multiLevelType w:val="multilevel"/>
    <w:tmpl w:val="018244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BBA06C9"/>
    <w:multiLevelType w:val="multilevel"/>
    <w:tmpl w:val="0A6C3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0C1D6A4F"/>
    <w:multiLevelType w:val="multilevel"/>
    <w:tmpl w:val="29B0CE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0C3A385E"/>
    <w:multiLevelType w:val="multilevel"/>
    <w:tmpl w:val="676E7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0C5D79E4"/>
    <w:multiLevelType w:val="multilevel"/>
    <w:tmpl w:val="D54EB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0CFE1D93"/>
    <w:multiLevelType w:val="multilevel"/>
    <w:tmpl w:val="825A5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0D0061EC"/>
    <w:multiLevelType w:val="multilevel"/>
    <w:tmpl w:val="C3623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0D0C4265"/>
    <w:multiLevelType w:val="multilevel"/>
    <w:tmpl w:val="A60A4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0D95454D"/>
    <w:multiLevelType w:val="multilevel"/>
    <w:tmpl w:val="98581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0DA65068"/>
    <w:multiLevelType w:val="multilevel"/>
    <w:tmpl w:val="EDFA2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0DF46F69"/>
    <w:multiLevelType w:val="multilevel"/>
    <w:tmpl w:val="DFF07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0E340990"/>
    <w:multiLevelType w:val="multilevel"/>
    <w:tmpl w:val="1018D3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0E410F51"/>
    <w:multiLevelType w:val="multilevel"/>
    <w:tmpl w:val="AA400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0E9E009B"/>
    <w:multiLevelType w:val="multilevel"/>
    <w:tmpl w:val="D7AC8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0EF929AF"/>
    <w:multiLevelType w:val="multilevel"/>
    <w:tmpl w:val="CEBC8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0F3B00B6"/>
    <w:multiLevelType w:val="multilevel"/>
    <w:tmpl w:val="D3F03A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0F804EC1"/>
    <w:multiLevelType w:val="multilevel"/>
    <w:tmpl w:val="132A9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0FFF4F2C"/>
    <w:multiLevelType w:val="multilevel"/>
    <w:tmpl w:val="008EA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101A5A16"/>
    <w:multiLevelType w:val="multilevel"/>
    <w:tmpl w:val="8C261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10A82CA6"/>
    <w:multiLevelType w:val="multilevel"/>
    <w:tmpl w:val="1BFAA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10CE551F"/>
    <w:multiLevelType w:val="multilevel"/>
    <w:tmpl w:val="A1B4E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10D162F3"/>
    <w:multiLevelType w:val="multilevel"/>
    <w:tmpl w:val="8BDA8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11051EE6"/>
    <w:multiLevelType w:val="multilevel"/>
    <w:tmpl w:val="28B2A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114826BE"/>
    <w:multiLevelType w:val="multilevel"/>
    <w:tmpl w:val="DD5A4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11F0692A"/>
    <w:multiLevelType w:val="multilevel"/>
    <w:tmpl w:val="7870C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120463F6"/>
    <w:multiLevelType w:val="multilevel"/>
    <w:tmpl w:val="30B6F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7" w15:restartNumberingAfterBreak="0">
    <w:nsid w:val="12627820"/>
    <w:multiLevelType w:val="multilevel"/>
    <w:tmpl w:val="864EF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12685CEB"/>
    <w:multiLevelType w:val="multilevel"/>
    <w:tmpl w:val="DF44B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9" w15:restartNumberingAfterBreak="0">
    <w:nsid w:val="12CA11DD"/>
    <w:multiLevelType w:val="multilevel"/>
    <w:tmpl w:val="0A605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130F51D2"/>
    <w:multiLevelType w:val="multilevel"/>
    <w:tmpl w:val="52A631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135B4547"/>
    <w:multiLevelType w:val="multilevel"/>
    <w:tmpl w:val="0E3C7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13BC3AC0"/>
    <w:multiLevelType w:val="multilevel"/>
    <w:tmpl w:val="123CC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3" w15:restartNumberingAfterBreak="0">
    <w:nsid w:val="13BF4224"/>
    <w:multiLevelType w:val="multilevel"/>
    <w:tmpl w:val="581C8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13C4746C"/>
    <w:multiLevelType w:val="multilevel"/>
    <w:tmpl w:val="45089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13F26F1D"/>
    <w:multiLevelType w:val="multilevel"/>
    <w:tmpl w:val="FCE6A0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13FE34A4"/>
    <w:multiLevelType w:val="multilevel"/>
    <w:tmpl w:val="5F56F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1428767A"/>
    <w:multiLevelType w:val="multilevel"/>
    <w:tmpl w:val="FF62F2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145066CD"/>
    <w:multiLevelType w:val="multilevel"/>
    <w:tmpl w:val="36B2C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14727F73"/>
    <w:multiLevelType w:val="multilevel"/>
    <w:tmpl w:val="7D4C5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14CE4DD3"/>
    <w:multiLevelType w:val="multilevel"/>
    <w:tmpl w:val="A1F25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1" w15:restartNumberingAfterBreak="0">
    <w:nsid w:val="14F9368E"/>
    <w:multiLevelType w:val="multilevel"/>
    <w:tmpl w:val="481CD9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1537158D"/>
    <w:multiLevelType w:val="multilevel"/>
    <w:tmpl w:val="06B25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3" w15:restartNumberingAfterBreak="0">
    <w:nsid w:val="15564584"/>
    <w:multiLevelType w:val="multilevel"/>
    <w:tmpl w:val="53B6E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4" w15:restartNumberingAfterBreak="0">
    <w:nsid w:val="155811B8"/>
    <w:multiLevelType w:val="multilevel"/>
    <w:tmpl w:val="EA240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5" w15:restartNumberingAfterBreak="0">
    <w:nsid w:val="16C375F7"/>
    <w:multiLevelType w:val="multilevel"/>
    <w:tmpl w:val="A712D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16DF1454"/>
    <w:multiLevelType w:val="multilevel"/>
    <w:tmpl w:val="0EC4B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7" w15:restartNumberingAfterBreak="0">
    <w:nsid w:val="173339D2"/>
    <w:multiLevelType w:val="multilevel"/>
    <w:tmpl w:val="D660D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17914A3A"/>
    <w:multiLevelType w:val="multilevel"/>
    <w:tmpl w:val="D1566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9" w15:restartNumberingAfterBreak="0">
    <w:nsid w:val="17CE6DE1"/>
    <w:multiLevelType w:val="multilevel"/>
    <w:tmpl w:val="50D46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18A07440"/>
    <w:multiLevelType w:val="multilevel"/>
    <w:tmpl w:val="1A1CE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18DF5ACE"/>
    <w:multiLevelType w:val="multilevel"/>
    <w:tmpl w:val="C180C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18EA1009"/>
    <w:multiLevelType w:val="multilevel"/>
    <w:tmpl w:val="C9B0F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3" w15:restartNumberingAfterBreak="0">
    <w:nsid w:val="192131F4"/>
    <w:multiLevelType w:val="multilevel"/>
    <w:tmpl w:val="4A30A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192E31D5"/>
    <w:multiLevelType w:val="multilevel"/>
    <w:tmpl w:val="C666D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19C43075"/>
    <w:multiLevelType w:val="multilevel"/>
    <w:tmpl w:val="8326B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6" w15:restartNumberingAfterBreak="0">
    <w:nsid w:val="1AA73686"/>
    <w:multiLevelType w:val="multilevel"/>
    <w:tmpl w:val="E250C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1AC10810"/>
    <w:multiLevelType w:val="multilevel"/>
    <w:tmpl w:val="F3A0D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1ACB04FF"/>
    <w:multiLevelType w:val="multilevel"/>
    <w:tmpl w:val="9B602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1B6703AF"/>
    <w:multiLevelType w:val="multilevel"/>
    <w:tmpl w:val="DBC4AE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1B927269"/>
    <w:multiLevelType w:val="multilevel"/>
    <w:tmpl w:val="FDCAF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1C1043F9"/>
    <w:multiLevelType w:val="multilevel"/>
    <w:tmpl w:val="E5B4D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1CBA515D"/>
    <w:multiLevelType w:val="multilevel"/>
    <w:tmpl w:val="4014A2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1CBE52DB"/>
    <w:multiLevelType w:val="multilevel"/>
    <w:tmpl w:val="EB8E4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1CC86A8F"/>
    <w:multiLevelType w:val="multilevel"/>
    <w:tmpl w:val="7A824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1CDE163B"/>
    <w:multiLevelType w:val="multilevel"/>
    <w:tmpl w:val="3384C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1D2F4E1D"/>
    <w:multiLevelType w:val="multilevel"/>
    <w:tmpl w:val="FD5420C8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7" w15:restartNumberingAfterBreak="0">
    <w:nsid w:val="1D80796E"/>
    <w:multiLevelType w:val="multilevel"/>
    <w:tmpl w:val="90F47B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1D952560"/>
    <w:multiLevelType w:val="multilevel"/>
    <w:tmpl w:val="17C2B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1DA336CF"/>
    <w:multiLevelType w:val="multilevel"/>
    <w:tmpl w:val="CC80C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1DBD25F8"/>
    <w:multiLevelType w:val="multilevel"/>
    <w:tmpl w:val="C6425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1E17058C"/>
    <w:multiLevelType w:val="multilevel"/>
    <w:tmpl w:val="06322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1E9C6B12"/>
    <w:multiLevelType w:val="multilevel"/>
    <w:tmpl w:val="B8124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3" w15:restartNumberingAfterBreak="0">
    <w:nsid w:val="1EAB33FF"/>
    <w:multiLevelType w:val="multilevel"/>
    <w:tmpl w:val="028CF1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1F581E27"/>
    <w:multiLevelType w:val="multilevel"/>
    <w:tmpl w:val="CE2AD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1F7624D8"/>
    <w:multiLevelType w:val="multilevel"/>
    <w:tmpl w:val="64C07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6" w15:restartNumberingAfterBreak="0">
    <w:nsid w:val="1FA12428"/>
    <w:multiLevelType w:val="multilevel"/>
    <w:tmpl w:val="BD6A0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208122B3"/>
    <w:multiLevelType w:val="multilevel"/>
    <w:tmpl w:val="EF264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214A5715"/>
    <w:multiLevelType w:val="multilevel"/>
    <w:tmpl w:val="1AF69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9" w15:restartNumberingAfterBreak="0">
    <w:nsid w:val="215566A1"/>
    <w:multiLevelType w:val="multilevel"/>
    <w:tmpl w:val="1BCE0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215619C3"/>
    <w:multiLevelType w:val="multilevel"/>
    <w:tmpl w:val="FAE48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215C0FD5"/>
    <w:multiLevelType w:val="multilevel"/>
    <w:tmpl w:val="1BBEB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2" w15:restartNumberingAfterBreak="0">
    <w:nsid w:val="21AC78DF"/>
    <w:multiLevelType w:val="multilevel"/>
    <w:tmpl w:val="C964B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221D64EC"/>
    <w:multiLevelType w:val="multilevel"/>
    <w:tmpl w:val="18B2E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22DD2D4A"/>
    <w:multiLevelType w:val="multilevel"/>
    <w:tmpl w:val="6A8CD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23011489"/>
    <w:multiLevelType w:val="multilevel"/>
    <w:tmpl w:val="F1F02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6" w15:restartNumberingAfterBreak="0">
    <w:nsid w:val="232D3407"/>
    <w:multiLevelType w:val="multilevel"/>
    <w:tmpl w:val="4F12F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23827B26"/>
    <w:multiLevelType w:val="multilevel"/>
    <w:tmpl w:val="5AFCD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23E77B92"/>
    <w:multiLevelType w:val="multilevel"/>
    <w:tmpl w:val="B082E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9" w15:restartNumberingAfterBreak="0">
    <w:nsid w:val="24976987"/>
    <w:multiLevelType w:val="multilevel"/>
    <w:tmpl w:val="5172F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24AF0287"/>
    <w:multiLevelType w:val="multilevel"/>
    <w:tmpl w:val="54FE1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24C70E43"/>
    <w:multiLevelType w:val="multilevel"/>
    <w:tmpl w:val="A12ED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2" w15:restartNumberingAfterBreak="0">
    <w:nsid w:val="24D367DE"/>
    <w:multiLevelType w:val="multilevel"/>
    <w:tmpl w:val="115EB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3" w15:restartNumberingAfterBreak="0">
    <w:nsid w:val="257C47DB"/>
    <w:multiLevelType w:val="multilevel"/>
    <w:tmpl w:val="C80643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2598789B"/>
    <w:multiLevelType w:val="multilevel"/>
    <w:tmpl w:val="2D243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5" w15:restartNumberingAfterBreak="0">
    <w:nsid w:val="25E033FF"/>
    <w:multiLevelType w:val="multilevel"/>
    <w:tmpl w:val="FA1A3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25FA131A"/>
    <w:multiLevelType w:val="multilevel"/>
    <w:tmpl w:val="EFA4F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7" w15:restartNumberingAfterBreak="0">
    <w:nsid w:val="261A7911"/>
    <w:multiLevelType w:val="multilevel"/>
    <w:tmpl w:val="A07E7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8" w15:restartNumberingAfterBreak="0">
    <w:nsid w:val="26362961"/>
    <w:multiLevelType w:val="multilevel"/>
    <w:tmpl w:val="6164B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9" w15:restartNumberingAfterBreak="0">
    <w:nsid w:val="269A220E"/>
    <w:multiLevelType w:val="multilevel"/>
    <w:tmpl w:val="339A2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276A37A2"/>
    <w:multiLevelType w:val="multilevel"/>
    <w:tmpl w:val="03AEA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1" w15:restartNumberingAfterBreak="0">
    <w:nsid w:val="27720092"/>
    <w:multiLevelType w:val="multilevel"/>
    <w:tmpl w:val="07441B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279249C1"/>
    <w:multiLevelType w:val="multilevel"/>
    <w:tmpl w:val="74B6F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3" w15:restartNumberingAfterBreak="0">
    <w:nsid w:val="27E071D6"/>
    <w:multiLevelType w:val="multilevel"/>
    <w:tmpl w:val="E7ECC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27EF24DD"/>
    <w:multiLevelType w:val="multilevel"/>
    <w:tmpl w:val="E8EC2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5" w15:restartNumberingAfterBreak="0">
    <w:nsid w:val="288821B8"/>
    <w:multiLevelType w:val="multilevel"/>
    <w:tmpl w:val="88E89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6" w15:restartNumberingAfterBreak="0">
    <w:nsid w:val="28A15D12"/>
    <w:multiLevelType w:val="multilevel"/>
    <w:tmpl w:val="A092A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7" w15:restartNumberingAfterBreak="0">
    <w:nsid w:val="28AB5DEA"/>
    <w:multiLevelType w:val="multilevel"/>
    <w:tmpl w:val="298084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28DB0872"/>
    <w:multiLevelType w:val="multilevel"/>
    <w:tmpl w:val="824E8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9" w15:restartNumberingAfterBreak="0">
    <w:nsid w:val="290610D4"/>
    <w:multiLevelType w:val="multilevel"/>
    <w:tmpl w:val="B6382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0" w15:restartNumberingAfterBreak="0">
    <w:nsid w:val="294B5AE5"/>
    <w:multiLevelType w:val="multilevel"/>
    <w:tmpl w:val="B636C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1" w15:restartNumberingAfterBreak="0">
    <w:nsid w:val="29501E51"/>
    <w:multiLevelType w:val="multilevel"/>
    <w:tmpl w:val="8DA21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2" w15:restartNumberingAfterBreak="0">
    <w:nsid w:val="2AA52D4F"/>
    <w:multiLevelType w:val="multilevel"/>
    <w:tmpl w:val="B38E04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2AF64D81"/>
    <w:multiLevelType w:val="multilevel"/>
    <w:tmpl w:val="38766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4" w15:restartNumberingAfterBreak="0">
    <w:nsid w:val="2B077304"/>
    <w:multiLevelType w:val="multilevel"/>
    <w:tmpl w:val="67745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5" w15:restartNumberingAfterBreak="0">
    <w:nsid w:val="2B702444"/>
    <w:multiLevelType w:val="multilevel"/>
    <w:tmpl w:val="FEEAE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6" w15:restartNumberingAfterBreak="0">
    <w:nsid w:val="2B732581"/>
    <w:multiLevelType w:val="multilevel"/>
    <w:tmpl w:val="EDF45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7" w15:restartNumberingAfterBreak="0">
    <w:nsid w:val="2BBB52DC"/>
    <w:multiLevelType w:val="multilevel"/>
    <w:tmpl w:val="F03AA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8" w15:restartNumberingAfterBreak="0">
    <w:nsid w:val="2BE6572D"/>
    <w:multiLevelType w:val="multilevel"/>
    <w:tmpl w:val="690EA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9" w15:restartNumberingAfterBreak="0">
    <w:nsid w:val="2BF465CD"/>
    <w:multiLevelType w:val="multilevel"/>
    <w:tmpl w:val="50DEA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0" w15:restartNumberingAfterBreak="0">
    <w:nsid w:val="2C4D4F77"/>
    <w:multiLevelType w:val="multilevel"/>
    <w:tmpl w:val="97D430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2C6E3E1C"/>
    <w:multiLevelType w:val="multilevel"/>
    <w:tmpl w:val="F0AED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2" w15:restartNumberingAfterBreak="0">
    <w:nsid w:val="2C7256DE"/>
    <w:multiLevelType w:val="multilevel"/>
    <w:tmpl w:val="A614E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3" w15:restartNumberingAfterBreak="0">
    <w:nsid w:val="2D2E0269"/>
    <w:multiLevelType w:val="multilevel"/>
    <w:tmpl w:val="62E67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4" w15:restartNumberingAfterBreak="0">
    <w:nsid w:val="2D5019FA"/>
    <w:multiLevelType w:val="multilevel"/>
    <w:tmpl w:val="8E04B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5" w15:restartNumberingAfterBreak="0">
    <w:nsid w:val="2D5F4E67"/>
    <w:multiLevelType w:val="multilevel"/>
    <w:tmpl w:val="2F4CF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6" w15:restartNumberingAfterBreak="0">
    <w:nsid w:val="2D88662B"/>
    <w:multiLevelType w:val="multilevel"/>
    <w:tmpl w:val="AA365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7" w15:restartNumberingAfterBreak="0">
    <w:nsid w:val="2DB06574"/>
    <w:multiLevelType w:val="multilevel"/>
    <w:tmpl w:val="E1947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8" w15:restartNumberingAfterBreak="0">
    <w:nsid w:val="2DF30F10"/>
    <w:multiLevelType w:val="multilevel"/>
    <w:tmpl w:val="2AEE4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9" w15:restartNumberingAfterBreak="0">
    <w:nsid w:val="2E064C34"/>
    <w:multiLevelType w:val="multilevel"/>
    <w:tmpl w:val="55CA7B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0" w15:restartNumberingAfterBreak="0">
    <w:nsid w:val="2EC91EB8"/>
    <w:multiLevelType w:val="multilevel"/>
    <w:tmpl w:val="81701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1" w15:restartNumberingAfterBreak="0">
    <w:nsid w:val="2FEA63DE"/>
    <w:multiLevelType w:val="multilevel"/>
    <w:tmpl w:val="FA288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2" w15:restartNumberingAfterBreak="0">
    <w:nsid w:val="30223A0E"/>
    <w:multiLevelType w:val="multilevel"/>
    <w:tmpl w:val="D0B2D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3" w15:restartNumberingAfterBreak="0">
    <w:nsid w:val="302C4E81"/>
    <w:multiLevelType w:val="multilevel"/>
    <w:tmpl w:val="FC26D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4" w15:restartNumberingAfterBreak="0">
    <w:nsid w:val="308A6A37"/>
    <w:multiLevelType w:val="multilevel"/>
    <w:tmpl w:val="F8244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5" w15:restartNumberingAfterBreak="0">
    <w:nsid w:val="30B42D2B"/>
    <w:multiLevelType w:val="multilevel"/>
    <w:tmpl w:val="FBCEB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6" w15:restartNumberingAfterBreak="0">
    <w:nsid w:val="30DA6551"/>
    <w:multiLevelType w:val="multilevel"/>
    <w:tmpl w:val="1D081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7" w15:restartNumberingAfterBreak="0">
    <w:nsid w:val="3136109F"/>
    <w:multiLevelType w:val="multilevel"/>
    <w:tmpl w:val="A4FCF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8" w15:restartNumberingAfterBreak="0">
    <w:nsid w:val="320F28D2"/>
    <w:multiLevelType w:val="multilevel"/>
    <w:tmpl w:val="891A3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9" w15:restartNumberingAfterBreak="0">
    <w:nsid w:val="324B2CF7"/>
    <w:multiLevelType w:val="multilevel"/>
    <w:tmpl w:val="5C744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0" w15:restartNumberingAfterBreak="0">
    <w:nsid w:val="326C133F"/>
    <w:multiLevelType w:val="multilevel"/>
    <w:tmpl w:val="1F1E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1" w15:restartNumberingAfterBreak="0">
    <w:nsid w:val="333701DC"/>
    <w:multiLevelType w:val="multilevel"/>
    <w:tmpl w:val="F8A0D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2" w15:restartNumberingAfterBreak="0">
    <w:nsid w:val="33371114"/>
    <w:multiLevelType w:val="multilevel"/>
    <w:tmpl w:val="AEAA3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3" w15:restartNumberingAfterBreak="0">
    <w:nsid w:val="336A3645"/>
    <w:multiLevelType w:val="multilevel"/>
    <w:tmpl w:val="448E7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4" w15:restartNumberingAfterBreak="0">
    <w:nsid w:val="33EF08A7"/>
    <w:multiLevelType w:val="multilevel"/>
    <w:tmpl w:val="3CC0D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34BB1A85"/>
    <w:multiLevelType w:val="multilevel"/>
    <w:tmpl w:val="1BF62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6" w15:restartNumberingAfterBreak="0">
    <w:nsid w:val="35107107"/>
    <w:multiLevelType w:val="multilevel"/>
    <w:tmpl w:val="C3A8A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7" w15:restartNumberingAfterBreak="0">
    <w:nsid w:val="35C2139B"/>
    <w:multiLevelType w:val="multilevel"/>
    <w:tmpl w:val="A2CC0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8" w15:restartNumberingAfterBreak="0">
    <w:nsid w:val="36481712"/>
    <w:multiLevelType w:val="multilevel"/>
    <w:tmpl w:val="8910C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37A26E52"/>
    <w:multiLevelType w:val="multilevel"/>
    <w:tmpl w:val="23B064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0" w15:restartNumberingAfterBreak="0">
    <w:nsid w:val="38375F23"/>
    <w:multiLevelType w:val="multilevel"/>
    <w:tmpl w:val="02DE54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385E1AED"/>
    <w:multiLevelType w:val="multilevel"/>
    <w:tmpl w:val="48E62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2" w15:restartNumberingAfterBreak="0">
    <w:nsid w:val="38B654EB"/>
    <w:multiLevelType w:val="multilevel"/>
    <w:tmpl w:val="05D03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3" w15:restartNumberingAfterBreak="0">
    <w:nsid w:val="38D63247"/>
    <w:multiLevelType w:val="multilevel"/>
    <w:tmpl w:val="022CC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4" w15:restartNumberingAfterBreak="0">
    <w:nsid w:val="38FF5B45"/>
    <w:multiLevelType w:val="multilevel"/>
    <w:tmpl w:val="45A2C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5" w15:restartNumberingAfterBreak="0">
    <w:nsid w:val="39B04735"/>
    <w:multiLevelType w:val="multilevel"/>
    <w:tmpl w:val="F13C1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3A841CB8"/>
    <w:multiLevelType w:val="multilevel"/>
    <w:tmpl w:val="FB42A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7" w15:restartNumberingAfterBreak="0">
    <w:nsid w:val="3AD426E9"/>
    <w:multiLevelType w:val="multilevel"/>
    <w:tmpl w:val="DAA20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3B56240A"/>
    <w:multiLevelType w:val="multilevel"/>
    <w:tmpl w:val="AA96B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9" w15:restartNumberingAfterBreak="0">
    <w:nsid w:val="3B9C0FEF"/>
    <w:multiLevelType w:val="multilevel"/>
    <w:tmpl w:val="071C0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0" w15:restartNumberingAfterBreak="0">
    <w:nsid w:val="3BE16DBA"/>
    <w:multiLevelType w:val="multilevel"/>
    <w:tmpl w:val="91D06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1" w15:restartNumberingAfterBreak="0">
    <w:nsid w:val="3C4E3BF9"/>
    <w:multiLevelType w:val="multilevel"/>
    <w:tmpl w:val="13888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2" w15:restartNumberingAfterBreak="0">
    <w:nsid w:val="3C8D1D9C"/>
    <w:multiLevelType w:val="multilevel"/>
    <w:tmpl w:val="4A7C0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3CA53875"/>
    <w:multiLevelType w:val="multilevel"/>
    <w:tmpl w:val="30B26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4" w15:restartNumberingAfterBreak="0">
    <w:nsid w:val="3CEE2646"/>
    <w:multiLevelType w:val="multilevel"/>
    <w:tmpl w:val="ED94D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5" w15:restartNumberingAfterBreak="0">
    <w:nsid w:val="3D494E5B"/>
    <w:multiLevelType w:val="multilevel"/>
    <w:tmpl w:val="57FE40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6" w15:restartNumberingAfterBreak="0">
    <w:nsid w:val="3D5F292A"/>
    <w:multiLevelType w:val="multilevel"/>
    <w:tmpl w:val="C242E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7" w15:restartNumberingAfterBreak="0">
    <w:nsid w:val="3D702089"/>
    <w:multiLevelType w:val="multilevel"/>
    <w:tmpl w:val="B78E5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8" w15:restartNumberingAfterBreak="0">
    <w:nsid w:val="4000757D"/>
    <w:multiLevelType w:val="multilevel"/>
    <w:tmpl w:val="1F206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9" w15:restartNumberingAfterBreak="0">
    <w:nsid w:val="40774FB3"/>
    <w:multiLevelType w:val="multilevel"/>
    <w:tmpl w:val="93C20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0" w15:restartNumberingAfterBreak="0">
    <w:nsid w:val="40BA5372"/>
    <w:multiLevelType w:val="multilevel"/>
    <w:tmpl w:val="F0581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1" w15:restartNumberingAfterBreak="0">
    <w:nsid w:val="40ED1448"/>
    <w:multiLevelType w:val="multilevel"/>
    <w:tmpl w:val="63CE57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40FE0BF8"/>
    <w:multiLevelType w:val="multilevel"/>
    <w:tmpl w:val="952EB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3" w15:restartNumberingAfterBreak="0">
    <w:nsid w:val="41B87CAB"/>
    <w:multiLevelType w:val="multilevel"/>
    <w:tmpl w:val="FAAA01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4" w15:restartNumberingAfterBreak="0">
    <w:nsid w:val="41D7120D"/>
    <w:multiLevelType w:val="multilevel"/>
    <w:tmpl w:val="64708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5" w15:restartNumberingAfterBreak="0">
    <w:nsid w:val="4269705B"/>
    <w:multiLevelType w:val="multilevel"/>
    <w:tmpl w:val="42400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6" w15:restartNumberingAfterBreak="0">
    <w:nsid w:val="42922CA0"/>
    <w:multiLevelType w:val="multilevel"/>
    <w:tmpl w:val="4238B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7" w15:restartNumberingAfterBreak="0">
    <w:nsid w:val="42AB65A7"/>
    <w:multiLevelType w:val="multilevel"/>
    <w:tmpl w:val="E480C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8" w15:restartNumberingAfterBreak="0">
    <w:nsid w:val="437F1139"/>
    <w:multiLevelType w:val="multilevel"/>
    <w:tmpl w:val="B02E8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9" w15:restartNumberingAfterBreak="0">
    <w:nsid w:val="445F41DA"/>
    <w:multiLevelType w:val="multilevel"/>
    <w:tmpl w:val="2B246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0" w15:restartNumberingAfterBreak="0">
    <w:nsid w:val="44913B3A"/>
    <w:multiLevelType w:val="multilevel"/>
    <w:tmpl w:val="DFEAC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1" w15:restartNumberingAfterBreak="0">
    <w:nsid w:val="44A93898"/>
    <w:multiLevelType w:val="multilevel"/>
    <w:tmpl w:val="C51EC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2" w15:restartNumberingAfterBreak="0">
    <w:nsid w:val="45047536"/>
    <w:multiLevelType w:val="multilevel"/>
    <w:tmpl w:val="D0644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3" w15:restartNumberingAfterBreak="0">
    <w:nsid w:val="45273C19"/>
    <w:multiLevelType w:val="multilevel"/>
    <w:tmpl w:val="A1409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4" w15:restartNumberingAfterBreak="0">
    <w:nsid w:val="452A20D1"/>
    <w:multiLevelType w:val="multilevel"/>
    <w:tmpl w:val="3E965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5" w15:restartNumberingAfterBreak="0">
    <w:nsid w:val="454A72D5"/>
    <w:multiLevelType w:val="multilevel"/>
    <w:tmpl w:val="3170E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6" w15:restartNumberingAfterBreak="0">
    <w:nsid w:val="45C977FA"/>
    <w:multiLevelType w:val="multilevel"/>
    <w:tmpl w:val="103E9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7" w15:restartNumberingAfterBreak="0">
    <w:nsid w:val="461544DB"/>
    <w:multiLevelType w:val="multilevel"/>
    <w:tmpl w:val="7FAA1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8" w15:restartNumberingAfterBreak="0">
    <w:nsid w:val="4629681C"/>
    <w:multiLevelType w:val="multilevel"/>
    <w:tmpl w:val="B484A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9" w15:restartNumberingAfterBreak="0">
    <w:nsid w:val="46E7609B"/>
    <w:multiLevelType w:val="multilevel"/>
    <w:tmpl w:val="B7A85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0" w15:restartNumberingAfterBreak="0">
    <w:nsid w:val="47320EC5"/>
    <w:multiLevelType w:val="multilevel"/>
    <w:tmpl w:val="B3FA0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1" w15:restartNumberingAfterBreak="0">
    <w:nsid w:val="4836023D"/>
    <w:multiLevelType w:val="multilevel"/>
    <w:tmpl w:val="1FCE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2" w15:restartNumberingAfterBreak="0">
    <w:nsid w:val="48831AB2"/>
    <w:multiLevelType w:val="multilevel"/>
    <w:tmpl w:val="CE3C8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3" w15:restartNumberingAfterBreak="0">
    <w:nsid w:val="48E95268"/>
    <w:multiLevelType w:val="multilevel"/>
    <w:tmpl w:val="50EA9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4" w15:restartNumberingAfterBreak="0">
    <w:nsid w:val="49A217A8"/>
    <w:multiLevelType w:val="multilevel"/>
    <w:tmpl w:val="88B64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5" w15:restartNumberingAfterBreak="0">
    <w:nsid w:val="49C003B3"/>
    <w:multiLevelType w:val="multilevel"/>
    <w:tmpl w:val="33AA7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6" w15:restartNumberingAfterBreak="0">
    <w:nsid w:val="49DD70CD"/>
    <w:multiLevelType w:val="multilevel"/>
    <w:tmpl w:val="963E4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7" w15:restartNumberingAfterBreak="0">
    <w:nsid w:val="49DF41A8"/>
    <w:multiLevelType w:val="multilevel"/>
    <w:tmpl w:val="270C5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8" w15:restartNumberingAfterBreak="0">
    <w:nsid w:val="49EE01E4"/>
    <w:multiLevelType w:val="multilevel"/>
    <w:tmpl w:val="8B443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9" w15:restartNumberingAfterBreak="0">
    <w:nsid w:val="49F03F1F"/>
    <w:multiLevelType w:val="multilevel"/>
    <w:tmpl w:val="868E7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0" w15:restartNumberingAfterBreak="0">
    <w:nsid w:val="4A434296"/>
    <w:multiLevelType w:val="multilevel"/>
    <w:tmpl w:val="7960F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1" w15:restartNumberingAfterBreak="0">
    <w:nsid w:val="4A8D4F8D"/>
    <w:multiLevelType w:val="multilevel"/>
    <w:tmpl w:val="1D6E5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2" w15:restartNumberingAfterBreak="0">
    <w:nsid w:val="4ADD4620"/>
    <w:multiLevelType w:val="multilevel"/>
    <w:tmpl w:val="F4726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3" w15:restartNumberingAfterBreak="0">
    <w:nsid w:val="4B0127BC"/>
    <w:multiLevelType w:val="multilevel"/>
    <w:tmpl w:val="1A78A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4" w15:restartNumberingAfterBreak="0">
    <w:nsid w:val="4B5707D2"/>
    <w:multiLevelType w:val="multilevel"/>
    <w:tmpl w:val="613A5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5" w15:restartNumberingAfterBreak="0">
    <w:nsid w:val="4B81567A"/>
    <w:multiLevelType w:val="multilevel"/>
    <w:tmpl w:val="86840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6" w15:restartNumberingAfterBreak="0">
    <w:nsid w:val="4BB17E9D"/>
    <w:multiLevelType w:val="multilevel"/>
    <w:tmpl w:val="4B2E9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7" w15:restartNumberingAfterBreak="0">
    <w:nsid w:val="4DBE3BDE"/>
    <w:multiLevelType w:val="multilevel"/>
    <w:tmpl w:val="EE363E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8" w15:restartNumberingAfterBreak="0">
    <w:nsid w:val="4DCA05DC"/>
    <w:multiLevelType w:val="multilevel"/>
    <w:tmpl w:val="0534E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9" w15:restartNumberingAfterBreak="0">
    <w:nsid w:val="4F57715C"/>
    <w:multiLevelType w:val="multilevel"/>
    <w:tmpl w:val="66646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0" w15:restartNumberingAfterBreak="0">
    <w:nsid w:val="50313565"/>
    <w:multiLevelType w:val="multilevel"/>
    <w:tmpl w:val="2698F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1" w15:restartNumberingAfterBreak="0">
    <w:nsid w:val="509E7A93"/>
    <w:multiLevelType w:val="multilevel"/>
    <w:tmpl w:val="61C400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2" w15:restartNumberingAfterBreak="0">
    <w:nsid w:val="50BA2A8B"/>
    <w:multiLevelType w:val="multilevel"/>
    <w:tmpl w:val="A78085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3" w15:restartNumberingAfterBreak="0">
    <w:nsid w:val="51377BF8"/>
    <w:multiLevelType w:val="multilevel"/>
    <w:tmpl w:val="3FE47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4" w15:restartNumberingAfterBreak="0">
    <w:nsid w:val="51B134FF"/>
    <w:multiLevelType w:val="multilevel"/>
    <w:tmpl w:val="9B707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5" w15:restartNumberingAfterBreak="0">
    <w:nsid w:val="531A5D48"/>
    <w:multiLevelType w:val="multilevel"/>
    <w:tmpl w:val="AFCCC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6" w15:restartNumberingAfterBreak="0">
    <w:nsid w:val="53B4558B"/>
    <w:multiLevelType w:val="multilevel"/>
    <w:tmpl w:val="EAE63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7" w15:restartNumberingAfterBreak="0">
    <w:nsid w:val="53F117DE"/>
    <w:multiLevelType w:val="multilevel"/>
    <w:tmpl w:val="A2448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8" w15:restartNumberingAfterBreak="0">
    <w:nsid w:val="54AA39F7"/>
    <w:multiLevelType w:val="multilevel"/>
    <w:tmpl w:val="FC365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9" w15:restartNumberingAfterBreak="0">
    <w:nsid w:val="54C97219"/>
    <w:multiLevelType w:val="multilevel"/>
    <w:tmpl w:val="CD027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0" w15:restartNumberingAfterBreak="0">
    <w:nsid w:val="557C4DA4"/>
    <w:multiLevelType w:val="multilevel"/>
    <w:tmpl w:val="A2D06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1" w15:restartNumberingAfterBreak="0">
    <w:nsid w:val="56036E9A"/>
    <w:multiLevelType w:val="multilevel"/>
    <w:tmpl w:val="B99AE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2" w15:restartNumberingAfterBreak="0">
    <w:nsid w:val="564D1A49"/>
    <w:multiLevelType w:val="multilevel"/>
    <w:tmpl w:val="3D988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3" w15:restartNumberingAfterBreak="0">
    <w:nsid w:val="569728D1"/>
    <w:multiLevelType w:val="multilevel"/>
    <w:tmpl w:val="1B2EF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4" w15:restartNumberingAfterBreak="0">
    <w:nsid w:val="56A376C6"/>
    <w:multiLevelType w:val="multilevel"/>
    <w:tmpl w:val="AD8A1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5" w15:restartNumberingAfterBreak="0">
    <w:nsid w:val="57343162"/>
    <w:multiLevelType w:val="multilevel"/>
    <w:tmpl w:val="91D04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6" w15:restartNumberingAfterBreak="0">
    <w:nsid w:val="577F6CCE"/>
    <w:multiLevelType w:val="multilevel"/>
    <w:tmpl w:val="D870C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7" w15:restartNumberingAfterBreak="0">
    <w:nsid w:val="580F09AE"/>
    <w:multiLevelType w:val="multilevel"/>
    <w:tmpl w:val="FA481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8" w15:restartNumberingAfterBreak="0">
    <w:nsid w:val="59113878"/>
    <w:multiLevelType w:val="multilevel"/>
    <w:tmpl w:val="3C307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9" w15:restartNumberingAfterBreak="0">
    <w:nsid w:val="59AA0674"/>
    <w:multiLevelType w:val="multilevel"/>
    <w:tmpl w:val="5F92C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0" w15:restartNumberingAfterBreak="0">
    <w:nsid w:val="5A1B7F2B"/>
    <w:multiLevelType w:val="multilevel"/>
    <w:tmpl w:val="B9465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1" w15:restartNumberingAfterBreak="0">
    <w:nsid w:val="5A257C95"/>
    <w:multiLevelType w:val="multilevel"/>
    <w:tmpl w:val="6922A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2" w15:restartNumberingAfterBreak="0">
    <w:nsid w:val="5A9F5476"/>
    <w:multiLevelType w:val="multilevel"/>
    <w:tmpl w:val="F9945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3" w15:restartNumberingAfterBreak="0">
    <w:nsid w:val="5AD3162A"/>
    <w:multiLevelType w:val="multilevel"/>
    <w:tmpl w:val="1472C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4" w15:restartNumberingAfterBreak="0">
    <w:nsid w:val="5B0E6D1E"/>
    <w:multiLevelType w:val="multilevel"/>
    <w:tmpl w:val="CEDEC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5" w15:restartNumberingAfterBreak="0">
    <w:nsid w:val="5B2325B9"/>
    <w:multiLevelType w:val="multilevel"/>
    <w:tmpl w:val="B3AC8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6" w15:restartNumberingAfterBreak="0">
    <w:nsid w:val="5C1E3A5E"/>
    <w:multiLevelType w:val="multilevel"/>
    <w:tmpl w:val="D602C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7" w15:restartNumberingAfterBreak="0">
    <w:nsid w:val="5D0C60FE"/>
    <w:multiLevelType w:val="multilevel"/>
    <w:tmpl w:val="8B163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8" w15:restartNumberingAfterBreak="0">
    <w:nsid w:val="5D3F0C2B"/>
    <w:multiLevelType w:val="multilevel"/>
    <w:tmpl w:val="13BA4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9" w15:restartNumberingAfterBreak="0">
    <w:nsid w:val="5DF13B27"/>
    <w:multiLevelType w:val="multilevel"/>
    <w:tmpl w:val="29AAB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0" w15:restartNumberingAfterBreak="0">
    <w:nsid w:val="5E7C0631"/>
    <w:multiLevelType w:val="multilevel"/>
    <w:tmpl w:val="67BE61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1" w15:restartNumberingAfterBreak="0">
    <w:nsid w:val="5E90789C"/>
    <w:multiLevelType w:val="multilevel"/>
    <w:tmpl w:val="BABAF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2" w15:restartNumberingAfterBreak="0">
    <w:nsid w:val="5F1C6CE5"/>
    <w:multiLevelType w:val="multilevel"/>
    <w:tmpl w:val="9886B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3" w15:restartNumberingAfterBreak="0">
    <w:nsid w:val="5F2A12F7"/>
    <w:multiLevelType w:val="multilevel"/>
    <w:tmpl w:val="5D8EA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4" w15:restartNumberingAfterBreak="0">
    <w:nsid w:val="5F340BE8"/>
    <w:multiLevelType w:val="multilevel"/>
    <w:tmpl w:val="E6D4E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5" w15:restartNumberingAfterBreak="0">
    <w:nsid w:val="5F383731"/>
    <w:multiLevelType w:val="multilevel"/>
    <w:tmpl w:val="30301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6" w15:restartNumberingAfterBreak="0">
    <w:nsid w:val="5FBC78B2"/>
    <w:multiLevelType w:val="multilevel"/>
    <w:tmpl w:val="3DDE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7" w15:restartNumberingAfterBreak="0">
    <w:nsid w:val="5FEE68A5"/>
    <w:multiLevelType w:val="multilevel"/>
    <w:tmpl w:val="89D66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8" w15:restartNumberingAfterBreak="0">
    <w:nsid w:val="60336045"/>
    <w:multiLevelType w:val="multilevel"/>
    <w:tmpl w:val="22EAE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9" w15:restartNumberingAfterBreak="0">
    <w:nsid w:val="60501BF8"/>
    <w:multiLevelType w:val="multilevel"/>
    <w:tmpl w:val="69F8D9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0" w15:restartNumberingAfterBreak="0">
    <w:nsid w:val="60EF0DE7"/>
    <w:multiLevelType w:val="multilevel"/>
    <w:tmpl w:val="0096F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1" w15:restartNumberingAfterBreak="0">
    <w:nsid w:val="6114090A"/>
    <w:multiLevelType w:val="multilevel"/>
    <w:tmpl w:val="CB0E6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2" w15:restartNumberingAfterBreak="0">
    <w:nsid w:val="61746522"/>
    <w:multiLevelType w:val="multilevel"/>
    <w:tmpl w:val="2B860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3" w15:restartNumberingAfterBreak="0">
    <w:nsid w:val="617E7126"/>
    <w:multiLevelType w:val="multilevel"/>
    <w:tmpl w:val="2772C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4" w15:restartNumberingAfterBreak="0">
    <w:nsid w:val="61F36F04"/>
    <w:multiLevelType w:val="multilevel"/>
    <w:tmpl w:val="8056CD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5" w15:restartNumberingAfterBreak="0">
    <w:nsid w:val="6211000A"/>
    <w:multiLevelType w:val="multilevel"/>
    <w:tmpl w:val="5FFCC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6" w15:restartNumberingAfterBreak="0">
    <w:nsid w:val="62621B4D"/>
    <w:multiLevelType w:val="multilevel"/>
    <w:tmpl w:val="2CAAF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7" w15:restartNumberingAfterBreak="0">
    <w:nsid w:val="63090B67"/>
    <w:multiLevelType w:val="multilevel"/>
    <w:tmpl w:val="26F63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8" w15:restartNumberingAfterBreak="0">
    <w:nsid w:val="634A4D3F"/>
    <w:multiLevelType w:val="multilevel"/>
    <w:tmpl w:val="5336A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9" w15:restartNumberingAfterBreak="0">
    <w:nsid w:val="63BE47D5"/>
    <w:multiLevelType w:val="multilevel"/>
    <w:tmpl w:val="EA08F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0" w15:restartNumberingAfterBreak="0">
    <w:nsid w:val="63F334FA"/>
    <w:multiLevelType w:val="multilevel"/>
    <w:tmpl w:val="1E121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1" w15:restartNumberingAfterBreak="0">
    <w:nsid w:val="640B411B"/>
    <w:multiLevelType w:val="multilevel"/>
    <w:tmpl w:val="CAAA5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2" w15:restartNumberingAfterBreak="0">
    <w:nsid w:val="644871B0"/>
    <w:multiLevelType w:val="multilevel"/>
    <w:tmpl w:val="99D05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3" w15:restartNumberingAfterBreak="0">
    <w:nsid w:val="645B50FB"/>
    <w:multiLevelType w:val="multilevel"/>
    <w:tmpl w:val="CB4CC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4" w15:restartNumberingAfterBreak="0">
    <w:nsid w:val="645F6B29"/>
    <w:multiLevelType w:val="multilevel"/>
    <w:tmpl w:val="A4F849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5" w15:restartNumberingAfterBreak="0">
    <w:nsid w:val="64EE4211"/>
    <w:multiLevelType w:val="multilevel"/>
    <w:tmpl w:val="99B07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6" w15:restartNumberingAfterBreak="0">
    <w:nsid w:val="652F7FD2"/>
    <w:multiLevelType w:val="multilevel"/>
    <w:tmpl w:val="E84C6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7" w15:restartNumberingAfterBreak="0">
    <w:nsid w:val="67236D2E"/>
    <w:multiLevelType w:val="multilevel"/>
    <w:tmpl w:val="7E425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8" w15:restartNumberingAfterBreak="0">
    <w:nsid w:val="677138B1"/>
    <w:multiLevelType w:val="multilevel"/>
    <w:tmpl w:val="54F22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9" w15:restartNumberingAfterBreak="0">
    <w:nsid w:val="67ED3C6C"/>
    <w:multiLevelType w:val="multilevel"/>
    <w:tmpl w:val="7D709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0" w15:restartNumberingAfterBreak="0">
    <w:nsid w:val="689C02E9"/>
    <w:multiLevelType w:val="multilevel"/>
    <w:tmpl w:val="C9684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1" w15:restartNumberingAfterBreak="0">
    <w:nsid w:val="68C814F6"/>
    <w:multiLevelType w:val="multilevel"/>
    <w:tmpl w:val="8DAEB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2" w15:restartNumberingAfterBreak="0">
    <w:nsid w:val="694D7AD5"/>
    <w:multiLevelType w:val="multilevel"/>
    <w:tmpl w:val="FBB4DA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3" w15:restartNumberingAfterBreak="0">
    <w:nsid w:val="696043A6"/>
    <w:multiLevelType w:val="multilevel"/>
    <w:tmpl w:val="E3D64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4" w15:restartNumberingAfterBreak="0">
    <w:nsid w:val="69694044"/>
    <w:multiLevelType w:val="multilevel"/>
    <w:tmpl w:val="740C6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5" w15:restartNumberingAfterBreak="0">
    <w:nsid w:val="69744966"/>
    <w:multiLevelType w:val="multilevel"/>
    <w:tmpl w:val="1C96EF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6" w15:restartNumberingAfterBreak="0">
    <w:nsid w:val="69AB00F8"/>
    <w:multiLevelType w:val="multilevel"/>
    <w:tmpl w:val="C0BEC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7" w15:restartNumberingAfterBreak="0">
    <w:nsid w:val="69D55580"/>
    <w:multiLevelType w:val="multilevel"/>
    <w:tmpl w:val="CC903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8" w15:restartNumberingAfterBreak="0">
    <w:nsid w:val="69DC78D0"/>
    <w:multiLevelType w:val="multilevel"/>
    <w:tmpl w:val="33F6D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9" w15:restartNumberingAfterBreak="0">
    <w:nsid w:val="6A5C1E84"/>
    <w:multiLevelType w:val="multilevel"/>
    <w:tmpl w:val="A67EA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0" w15:restartNumberingAfterBreak="0">
    <w:nsid w:val="6A853768"/>
    <w:multiLevelType w:val="multilevel"/>
    <w:tmpl w:val="9CBEA3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1" w15:restartNumberingAfterBreak="0">
    <w:nsid w:val="6A9D6858"/>
    <w:multiLevelType w:val="multilevel"/>
    <w:tmpl w:val="9D0EC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2" w15:restartNumberingAfterBreak="0">
    <w:nsid w:val="6B54425A"/>
    <w:multiLevelType w:val="multilevel"/>
    <w:tmpl w:val="94C866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3" w15:restartNumberingAfterBreak="0">
    <w:nsid w:val="6B710CF8"/>
    <w:multiLevelType w:val="multilevel"/>
    <w:tmpl w:val="79F05D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4" w15:restartNumberingAfterBreak="0">
    <w:nsid w:val="6B933D56"/>
    <w:multiLevelType w:val="multilevel"/>
    <w:tmpl w:val="AA0E4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5" w15:restartNumberingAfterBreak="0">
    <w:nsid w:val="6C827B63"/>
    <w:multiLevelType w:val="multilevel"/>
    <w:tmpl w:val="BC627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6" w15:restartNumberingAfterBreak="0">
    <w:nsid w:val="6C9A0FC4"/>
    <w:multiLevelType w:val="multilevel"/>
    <w:tmpl w:val="E4EE2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7" w15:restartNumberingAfterBreak="0">
    <w:nsid w:val="6D023D8D"/>
    <w:multiLevelType w:val="multilevel"/>
    <w:tmpl w:val="2BBEA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8" w15:restartNumberingAfterBreak="0">
    <w:nsid w:val="6D053551"/>
    <w:multiLevelType w:val="multilevel"/>
    <w:tmpl w:val="4CE44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9" w15:restartNumberingAfterBreak="0">
    <w:nsid w:val="6D9C5A3F"/>
    <w:multiLevelType w:val="multilevel"/>
    <w:tmpl w:val="FB14B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0" w15:restartNumberingAfterBreak="0">
    <w:nsid w:val="6DCD189C"/>
    <w:multiLevelType w:val="multilevel"/>
    <w:tmpl w:val="A0763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1" w15:restartNumberingAfterBreak="0">
    <w:nsid w:val="6E057506"/>
    <w:multiLevelType w:val="multilevel"/>
    <w:tmpl w:val="5C92D5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2" w15:restartNumberingAfterBreak="0">
    <w:nsid w:val="6E160B20"/>
    <w:multiLevelType w:val="multilevel"/>
    <w:tmpl w:val="DF1CE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3" w15:restartNumberingAfterBreak="0">
    <w:nsid w:val="6E4529D2"/>
    <w:multiLevelType w:val="multilevel"/>
    <w:tmpl w:val="26528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4" w15:restartNumberingAfterBreak="0">
    <w:nsid w:val="6E477195"/>
    <w:multiLevelType w:val="multilevel"/>
    <w:tmpl w:val="88A82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5" w15:restartNumberingAfterBreak="0">
    <w:nsid w:val="6E573CD7"/>
    <w:multiLevelType w:val="multilevel"/>
    <w:tmpl w:val="7DF24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6" w15:restartNumberingAfterBreak="0">
    <w:nsid w:val="6E6C7FCF"/>
    <w:multiLevelType w:val="multilevel"/>
    <w:tmpl w:val="0B26F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7" w15:restartNumberingAfterBreak="0">
    <w:nsid w:val="6ED002C0"/>
    <w:multiLevelType w:val="multilevel"/>
    <w:tmpl w:val="7DDA7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8" w15:restartNumberingAfterBreak="0">
    <w:nsid w:val="6F8F0576"/>
    <w:multiLevelType w:val="multilevel"/>
    <w:tmpl w:val="7F3C7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9" w15:restartNumberingAfterBreak="0">
    <w:nsid w:val="6FED2F65"/>
    <w:multiLevelType w:val="multilevel"/>
    <w:tmpl w:val="CA245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0" w15:restartNumberingAfterBreak="0">
    <w:nsid w:val="70077C04"/>
    <w:multiLevelType w:val="multilevel"/>
    <w:tmpl w:val="01E2A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1" w15:restartNumberingAfterBreak="0">
    <w:nsid w:val="70E847B9"/>
    <w:multiLevelType w:val="multilevel"/>
    <w:tmpl w:val="9FAE5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2" w15:restartNumberingAfterBreak="0">
    <w:nsid w:val="71436D0F"/>
    <w:multiLevelType w:val="multilevel"/>
    <w:tmpl w:val="2A8CA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3" w15:restartNumberingAfterBreak="0">
    <w:nsid w:val="71FE7CC5"/>
    <w:multiLevelType w:val="multilevel"/>
    <w:tmpl w:val="DF484CB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4" w15:restartNumberingAfterBreak="0">
    <w:nsid w:val="724352E5"/>
    <w:multiLevelType w:val="multilevel"/>
    <w:tmpl w:val="A4E43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5" w15:restartNumberingAfterBreak="0">
    <w:nsid w:val="72660211"/>
    <w:multiLevelType w:val="multilevel"/>
    <w:tmpl w:val="0E82E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6" w15:restartNumberingAfterBreak="0">
    <w:nsid w:val="72DD66FE"/>
    <w:multiLevelType w:val="multilevel"/>
    <w:tmpl w:val="FD147F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7" w15:restartNumberingAfterBreak="0">
    <w:nsid w:val="72F036C9"/>
    <w:multiLevelType w:val="multilevel"/>
    <w:tmpl w:val="1CB6B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8" w15:restartNumberingAfterBreak="0">
    <w:nsid w:val="735B3DF0"/>
    <w:multiLevelType w:val="multilevel"/>
    <w:tmpl w:val="D1369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9" w15:restartNumberingAfterBreak="0">
    <w:nsid w:val="735E2AC1"/>
    <w:multiLevelType w:val="multilevel"/>
    <w:tmpl w:val="CE30A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0" w15:restartNumberingAfterBreak="0">
    <w:nsid w:val="73DC0BFD"/>
    <w:multiLevelType w:val="multilevel"/>
    <w:tmpl w:val="48A8B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1" w15:restartNumberingAfterBreak="0">
    <w:nsid w:val="746A5F7A"/>
    <w:multiLevelType w:val="multilevel"/>
    <w:tmpl w:val="39106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2" w15:restartNumberingAfterBreak="0">
    <w:nsid w:val="75051879"/>
    <w:multiLevelType w:val="multilevel"/>
    <w:tmpl w:val="044A0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3" w15:restartNumberingAfterBreak="0">
    <w:nsid w:val="759A6079"/>
    <w:multiLevelType w:val="multilevel"/>
    <w:tmpl w:val="7C7E4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4" w15:restartNumberingAfterBreak="0">
    <w:nsid w:val="759D576B"/>
    <w:multiLevelType w:val="multilevel"/>
    <w:tmpl w:val="EEB2D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5" w15:restartNumberingAfterBreak="0">
    <w:nsid w:val="75A80AF2"/>
    <w:multiLevelType w:val="multilevel"/>
    <w:tmpl w:val="43FA2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6" w15:restartNumberingAfterBreak="0">
    <w:nsid w:val="760319E2"/>
    <w:multiLevelType w:val="multilevel"/>
    <w:tmpl w:val="501E1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7" w15:restartNumberingAfterBreak="0">
    <w:nsid w:val="766556A6"/>
    <w:multiLevelType w:val="multilevel"/>
    <w:tmpl w:val="E3BC51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8" w15:restartNumberingAfterBreak="0">
    <w:nsid w:val="76C070D2"/>
    <w:multiLevelType w:val="multilevel"/>
    <w:tmpl w:val="E2E86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9" w15:restartNumberingAfterBreak="0">
    <w:nsid w:val="76FF5EB3"/>
    <w:multiLevelType w:val="multilevel"/>
    <w:tmpl w:val="9508D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0" w15:restartNumberingAfterBreak="0">
    <w:nsid w:val="77816EE7"/>
    <w:multiLevelType w:val="multilevel"/>
    <w:tmpl w:val="BBD0A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1" w15:restartNumberingAfterBreak="0">
    <w:nsid w:val="77873C45"/>
    <w:multiLevelType w:val="multilevel"/>
    <w:tmpl w:val="B9E40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2" w15:restartNumberingAfterBreak="0">
    <w:nsid w:val="782F76DE"/>
    <w:multiLevelType w:val="multilevel"/>
    <w:tmpl w:val="E6944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3" w15:restartNumberingAfterBreak="0">
    <w:nsid w:val="78982DB5"/>
    <w:multiLevelType w:val="multilevel"/>
    <w:tmpl w:val="4BD6A4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4" w15:restartNumberingAfterBreak="0">
    <w:nsid w:val="78D428F5"/>
    <w:multiLevelType w:val="multilevel"/>
    <w:tmpl w:val="143CB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5" w15:restartNumberingAfterBreak="0">
    <w:nsid w:val="7904616C"/>
    <w:multiLevelType w:val="multilevel"/>
    <w:tmpl w:val="51A82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6" w15:restartNumberingAfterBreak="0">
    <w:nsid w:val="79284DCE"/>
    <w:multiLevelType w:val="multilevel"/>
    <w:tmpl w:val="21A4E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7" w15:restartNumberingAfterBreak="0">
    <w:nsid w:val="792E3A44"/>
    <w:multiLevelType w:val="multilevel"/>
    <w:tmpl w:val="285E0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8" w15:restartNumberingAfterBreak="0">
    <w:nsid w:val="7A543041"/>
    <w:multiLevelType w:val="multilevel"/>
    <w:tmpl w:val="C86C6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9" w15:restartNumberingAfterBreak="0">
    <w:nsid w:val="7AD16FED"/>
    <w:multiLevelType w:val="multilevel"/>
    <w:tmpl w:val="452AC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0" w15:restartNumberingAfterBreak="0">
    <w:nsid w:val="7B1474D2"/>
    <w:multiLevelType w:val="multilevel"/>
    <w:tmpl w:val="CFDA9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1" w15:restartNumberingAfterBreak="0">
    <w:nsid w:val="7B512A79"/>
    <w:multiLevelType w:val="multilevel"/>
    <w:tmpl w:val="2E361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2" w15:restartNumberingAfterBreak="0">
    <w:nsid w:val="7B857A7F"/>
    <w:multiLevelType w:val="multilevel"/>
    <w:tmpl w:val="476082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3" w15:restartNumberingAfterBreak="0">
    <w:nsid w:val="7C272A0C"/>
    <w:multiLevelType w:val="multilevel"/>
    <w:tmpl w:val="B69E7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4" w15:restartNumberingAfterBreak="0">
    <w:nsid w:val="7C2E4AF2"/>
    <w:multiLevelType w:val="multilevel"/>
    <w:tmpl w:val="D06EAB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5" w15:restartNumberingAfterBreak="0">
    <w:nsid w:val="7C3A0AE9"/>
    <w:multiLevelType w:val="multilevel"/>
    <w:tmpl w:val="83BA0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6" w15:restartNumberingAfterBreak="0">
    <w:nsid w:val="7C687FF7"/>
    <w:multiLevelType w:val="multilevel"/>
    <w:tmpl w:val="E1BEB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7" w15:restartNumberingAfterBreak="0">
    <w:nsid w:val="7C720354"/>
    <w:multiLevelType w:val="multilevel"/>
    <w:tmpl w:val="CFD228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8" w15:restartNumberingAfterBreak="0">
    <w:nsid w:val="7E085470"/>
    <w:multiLevelType w:val="multilevel"/>
    <w:tmpl w:val="0C821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9" w15:restartNumberingAfterBreak="0">
    <w:nsid w:val="7E792A3D"/>
    <w:multiLevelType w:val="multilevel"/>
    <w:tmpl w:val="52480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0" w15:restartNumberingAfterBreak="0">
    <w:nsid w:val="7EE56F0D"/>
    <w:multiLevelType w:val="multilevel"/>
    <w:tmpl w:val="3CE0D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1" w15:restartNumberingAfterBreak="0">
    <w:nsid w:val="7F024343"/>
    <w:multiLevelType w:val="multilevel"/>
    <w:tmpl w:val="4BA2F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2" w15:restartNumberingAfterBreak="0">
    <w:nsid w:val="7F261F2D"/>
    <w:multiLevelType w:val="multilevel"/>
    <w:tmpl w:val="6C48A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3" w15:restartNumberingAfterBreak="0">
    <w:nsid w:val="7F792A17"/>
    <w:multiLevelType w:val="multilevel"/>
    <w:tmpl w:val="FB767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4" w15:restartNumberingAfterBreak="0">
    <w:nsid w:val="7FA7714A"/>
    <w:multiLevelType w:val="multilevel"/>
    <w:tmpl w:val="F9FE22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5" w15:restartNumberingAfterBreak="0">
    <w:nsid w:val="7FEF4B4E"/>
    <w:multiLevelType w:val="multilevel"/>
    <w:tmpl w:val="864A6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6"/>
  </w:num>
  <w:num w:numId="2">
    <w:abstractNumId w:val="246"/>
  </w:num>
  <w:num w:numId="3">
    <w:abstractNumId w:val="44"/>
  </w:num>
  <w:num w:numId="4">
    <w:abstractNumId w:val="210"/>
  </w:num>
  <w:num w:numId="5">
    <w:abstractNumId w:val="148"/>
  </w:num>
  <w:num w:numId="6">
    <w:abstractNumId w:val="47"/>
  </w:num>
  <w:num w:numId="7">
    <w:abstractNumId w:val="184"/>
  </w:num>
  <w:num w:numId="8">
    <w:abstractNumId w:val="276"/>
  </w:num>
  <w:num w:numId="9">
    <w:abstractNumId w:val="40"/>
  </w:num>
  <w:num w:numId="10">
    <w:abstractNumId w:val="280"/>
  </w:num>
  <w:num w:numId="11">
    <w:abstractNumId w:val="226"/>
  </w:num>
  <w:num w:numId="12">
    <w:abstractNumId w:val="164"/>
  </w:num>
  <w:num w:numId="13">
    <w:abstractNumId w:val="222"/>
  </w:num>
  <w:num w:numId="14">
    <w:abstractNumId w:val="198"/>
  </w:num>
  <w:num w:numId="15">
    <w:abstractNumId w:val="9"/>
  </w:num>
  <w:num w:numId="16">
    <w:abstractNumId w:val="53"/>
  </w:num>
  <w:num w:numId="17">
    <w:abstractNumId w:val="22"/>
  </w:num>
  <w:num w:numId="18">
    <w:abstractNumId w:val="179"/>
  </w:num>
  <w:num w:numId="19">
    <w:abstractNumId w:val="335"/>
  </w:num>
  <w:num w:numId="20">
    <w:abstractNumId w:val="212"/>
  </w:num>
  <w:num w:numId="21">
    <w:abstractNumId w:val="11"/>
  </w:num>
  <w:num w:numId="22">
    <w:abstractNumId w:val="127"/>
  </w:num>
  <w:num w:numId="23">
    <w:abstractNumId w:val="106"/>
  </w:num>
  <w:num w:numId="24">
    <w:abstractNumId w:val="211"/>
  </w:num>
  <w:num w:numId="25">
    <w:abstractNumId w:val="1"/>
  </w:num>
  <w:num w:numId="26">
    <w:abstractNumId w:val="84"/>
  </w:num>
  <w:num w:numId="27">
    <w:abstractNumId w:val="252"/>
  </w:num>
  <w:num w:numId="28">
    <w:abstractNumId w:val="361"/>
  </w:num>
  <w:num w:numId="29">
    <w:abstractNumId w:val="253"/>
  </w:num>
  <w:num w:numId="30">
    <w:abstractNumId w:val="240"/>
  </w:num>
  <w:num w:numId="31">
    <w:abstractNumId w:val="348"/>
  </w:num>
  <w:num w:numId="32">
    <w:abstractNumId w:val="369"/>
  </w:num>
  <w:num w:numId="33">
    <w:abstractNumId w:val="269"/>
  </w:num>
  <w:num w:numId="34">
    <w:abstractNumId w:val="344"/>
  </w:num>
  <w:num w:numId="35">
    <w:abstractNumId w:val="186"/>
  </w:num>
  <w:num w:numId="36">
    <w:abstractNumId w:val="157"/>
  </w:num>
  <w:num w:numId="37">
    <w:abstractNumId w:val="350"/>
  </w:num>
  <w:num w:numId="38">
    <w:abstractNumId w:val="120"/>
  </w:num>
  <w:num w:numId="39">
    <w:abstractNumId w:val="202"/>
  </w:num>
  <w:num w:numId="40">
    <w:abstractNumId w:val="125"/>
  </w:num>
  <w:num w:numId="41">
    <w:abstractNumId w:val="77"/>
  </w:num>
  <w:num w:numId="42">
    <w:abstractNumId w:val="323"/>
  </w:num>
  <w:num w:numId="43">
    <w:abstractNumId w:val="133"/>
  </w:num>
  <w:num w:numId="44">
    <w:abstractNumId w:val="169"/>
  </w:num>
  <w:num w:numId="45">
    <w:abstractNumId w:val="370"/>
  </w:num>
  <w:num w:numId="46">
    <w:abstractNumId w:val="27"/>
  </w:num>
  <w:num w:numId="47">
    <w:abstractNumId w:val="68"/>
  </w:num>
  <w:num w:numId="48">
    <w:abstractNumId w:val="12"/>
  </w:num>
  <w:num w:numId="49">
    <w:abstractNumId w:val="145"/>
  </w:num>
  <w:num w:numId="50">
    <w:abstractNumId w:val="158"/>
  </w:num>
  <w:num w:numId="51">
    <w:abstractNumId w:val="221"/>
  </w:num>
  <w:num w:numId="52">
    <w:abstractNumId w:val="295"/>
  </w:num>
  <w:num w:numId="53">
    <w:abstractNumId w:val="80"/>
  </w:num>
  <w:num w:numId="54">
    <w:abstractNumId w:val="283"/>
  </w:num>
  <w:num w:numId="55">
    <w:abstractNumId w:val="275"/>
  </w:num>
  <w:num w:numId="56">
    <w:abstractNumId w:val="79"/>
  </w:num>
  <w:num w:numId="57">
    <w:abstractNumId w:val="66"/>
  </w:num>
  <w:num w:numId="58">
    <w:abstractNumId w:val="371"/>
  </w:num>
  <w:num w:numId="59">
    <w:abstractNumId w:val="99"/>
  </w:num>
  <w:num w:numId="60">
    <w:abstractNumId w:val="138"/>
  </w:num>
  <w:num w:numId="61">
    <w:abstractNumId w:val="204"/>
  </w:num>
  <w:num w:numId="62">
    <w:abstractNumId w:val="337"/>
  </w:num>
  <w:num w:numId="63">
    <w:abstractNumId w:val="91"/>
  </w:num>
  <w:num w:numId="64">
    <w:abstractNumId w:val="338"/>
  </w:num>
  <w:num w:numId="65">
    <w:abstractNumId w:val="300"/>
  </w:num>
  <w:num w:numId="66">
    <w:abstractNumId w:val="15"/>
  </w:num>
  <w:num w:numId="67">
    <w:abstractNumId w:val="341"/>
  </w:num>
  <w:num w:numId="68">
    <w:abstractNumId w:val="218"/>
  </w:num>
  <w:num w:numId="69">
    <w:abstractNumId w:val="256"/>
  </w:num>
  <w:num w:numId="70">
    <w:abstractNumId w:val="345"/>
  </w:num>
  <w:num w:numId="71">
    <w:abstractNumId w:val="290"/>
  </w:num>
  <w:num w:numId="72">
    <w:abstractNumId w:val="87"/>
  </w:num>
  <w:num w:numId="73">
    <w:abstractNumId w:val="287"/>
  </w:num>
  <w:num w:numId="74">
    <w:abstractNumId w:val="32"/>
  </w:num>
  <w:num w:numId="75">
    <w:abstractNumId w:val="263"/>
  </w:num>
  <w:num w:numId="76">
    <w:abstractNumId w:val="90"/>
  </w:num>
  <w:num w:numId="77">
    <w:abstractNumId w:val="129"/>
  </w:num>
  <w:num w:numId="78">
    <w:abstractNumId w:val="214"/>
  </w:num>
  <w:num w:numId="79">
    <w:abstractNumId w:val="264"/>
  </w:num>
  <w:num w:numId="80">
    <w:abstractNumId w:val="168"/>
  </w:num>
  <w:num w:numId="81">
    <w:abstractNumId w:val="328"/>
  </w:num>
  <w:num w:numId="82">
    <w:abstractNumId w:val="318"/>
  </w:num>
  <w:num w:numId="83">
    <w:abstractNumId w:val="143"/>
  </w:num>
  <w:num w:numId="84">
    <w:abstractNumId w:val="8"/>
  </w:num>
  <w:num w:numId="85">
    <w:abstractNumId w:val="100"/>
  </w:num>
  <w:num w:numId="86">
    <w:abstractNumId w:val="43"/>
  </w:num>
  <w:num w:numId="87">
    <w:abstractNumId w:val="183"/>
  </w:num>
  <w:num w:numId="88">
    <w:abstractNumId w:val="69"/>
  </w:num>
  <w:num w:numId="89">
    <w:abstractNumId w:val="167"/>
  </w:num>
  <w:num w:numId="90">
    <w:abstractNumId w:val="190"/>
  </w:num>
  <w:num w:numId="91">
    <w:abstractNumId w:val="332"/>
  </w:num>
  <w:num w:numId="92">
    <w:abstractNumId w:val="104"/>
  </w:num>
  <w:num w:numId="93">
    <w:abstractNumId w:val="117"/>
  </w:num>
  <w:num w:numId="94">
    <w:abstractNumId w:val="314"/>
  </w:num>
  <w:num w:numId="95">
    <w:abstractNumId w:val="81"/>
  </w:num>
  <w:num w:numId="96">
    <w:abstractNumId w:val="340"/>
  </w:num>
  <w:num w:numId="97">
    <w:abstractNumId w:val="146"/>
  </w:num>
  <w:num w:numId="98">
    <w:abstractNumId w:val="352"/>
  </w:num>
  <w:num w:numId="99">
    <w:abstractNumId w:val="119"/>
  </w:num>
  <w:num w:numId="100">
    <w:abstractNumId w:val="277"/>
  </w:num>
  <w:num w:numId="101">
    <w:abstractNumId w:val="163"/>
  </w:num>
  <w:num w:numId="102">
    <w:abstractNumId w:val="259"/>
  </w:num>
  <w:num w:numId="103">
    <w:abstractNumId w:val="265"/>
  </w:num>
  <w:num w:numId="104">
    <w:abstractNumId w:val="319"/>
  </w:num>
  <w:num w:numId="105">
    <w:abstractNumId w:val="107"/>
  </w:num>
  <w:num w:numId="106">
    <w:abstractNumId w:val="28"/>
  </w:num>
  <w:num w:numId="107">
    <w:abstractNumId w:val="229"/>
  </w:num>
  <w:num w:numId="108">
    <w:abstractNumId w:val="98"/>
  </w:num>
  <w:num w:numId="109">
    <w:abstractNumId w:val="320"/>
  </w:num>
  <w:num w:numId="110">
    <w:abstractNumId w:val="225"/>
  </w:num>
  <w:num w:numId="111">
    <w:abstractNumId w:val="373"/>
  </w:num>
  <w:num w:numId="112">
    <w:abstractNumId w:val="360"/>
  </w:num>
  <w:num w:numId="113">
    <w:abstractNumId w:val="149"/>
  </w:num>
  <w:num w:numId="114">
    <w:abstractNumId w:val="20"/>
  </w:num>
  <w:num w:numId="115">
    <w:abstractNumId w:val="346"/>
  </w:num>
  <w:num w:numId="116">
    <w:abstractNumId w:val="208"/>
  </w:num>
  <w:num w:numId="117">
    <w:abstractNumId w:val="228"/>
  </w:num>
  <w:num w:numId="118">
    <w:abstractNumId w:val="307"/>
  </w:num>
  <w:num w:numId="119">
    <w:abstractNumId w:val="308"/>
  </w:num>
  <w:num w:numId="120">
    <w:abstractNumId w:val="17"/>
  </w:num>
  <w:num w:numId="121">
    <w:abstractNumId w:val="136"/>
  </w:num>
  <w:num w:numId="122">
    <w:abstractNumId w:val="365"/>
  </w:num>
  <w:num w:numId="123">
    <w:abstractNumId w:val="349"/>
  </w:num>
  <w:num w:numId="124">
    <w:abstractNumId w:val="113"/>
  </w:num>
  <w:num w:numId="125">
    <w:abstractNumId w:val="38"/>
  </w:num>
  <w:num w:numId="126">
    <w:abstractNumId w:val="10"/>
  </w:num>
  <w:num w:numId="127">
    <w:abstractNumId w:val="205"/>
  </w:num>
  <w:num w:numId="128">
    <w:abstractNumId w:val="109"/>
  </w:num>
  <w:num w:numId="129">
    <w:abstractNumId w:val="26"/>
  </w:num>
  <w:num w:numId="130">
    <w:abstractNumId w:val="289"/>
  </w:num>
  <w:num w:numId="131">
    <w:abstractNumId w:val="2"/>
  </w:num>
  <w:num w:numId="132">
    <w:abstractNumId w:val="251"/>
  </w:num>
  <w:num w:numId="133">
    <w:abstractNumId w:val="193"/>
  </w:num>
  <w:num w:numId="134">
    <w:abstractNumId w:val="65"/>
  </w:num>
  <w:num w:numId="135">
    <w:abstractNumId w:val="347"/>
  </w:num>
  <w:num w:numId="136">
    <w:abstractNumId w:val="89"/>
  </w:num>
  <w:num w:numId="137">
    <w:abstractNumId w:val="309"/>
  </w:num>
  <w:num w:numId="138">
    <w:abstractNumId w:val="3"/>
  </w:num>
  <w:num w:numId="139">
    <w:abstractNumId w:val="178"/>
  </w:num>
  <w:num w:numId="140">
    <w:abstractNumId w:val="52"/>
  </w:num>
  <w:num w:numId="141">
    <w:abstractNumId w:val="326"/>
  </w:num>
  <w:num w:numId="142">
    <w:abstractNumId w:val="286"/>
  </w:num>
  <w:num w:numId="143">
    <w:abstractNumId w:val="236"/>
  </w:num>
  <w:num w:numId="144">
    <w:abstractNumId w:val="42"/>
  </w:num>
  <w:num w:numId="145">
    <w:abstractNumId w:val="50"/>
  </w:num>
  <w:num w:numId="146">
    <w:abstractNumId w:val="294"/>
  </w:num>
  <w:num w:numId="147">
    <w:abstractNumId w:val="333"/>
  </w:num>
  <w:num w:numId="148">
    <w:abstractNumId w:val="7"/>
  </w:num>
  <w:num w:numId="149">
    <w:abstractNumId w:val="292"/>
  </w:num>
  <w:num w:numId="150">
    <w:abstractNumId w:val="45"/>
  </w:num>
  <w:num w:numId="151">
    <w:abstractNumId w:val="139"/>
  </w:num>
  <w:num w:numId="152">
    <w:abstractNumId w:val="37"/>
  </w:num>
  <w:num w:numId="153">
    <w:abstractNumId w:val="23"/>
  </w:num>
  <w:num w:numId="154">
    <w:abstractNumId w:val="235"/>
  </w:num>
  <w:num w:numId="155">
    <w:abstractNumId w:val="54"/>
  </w:num>
  <w:num w:numId="156">
    <w:abstractNumId w:val="114"/>
  </w:num>
  <w:num w:numId="157">
    <w:abstractNumId w:val="219"/>
  </w:num>
  <w:num w:numId="158">
    <w:abstractNumId w:val="51"/>
  </w:num>
  <w:num w:numId="159">
    <w:abstractNumId w:val="288"/>
  </w:num>
  <w:num w:numId="160">
    <w:abstractNumId w:val="101"/>
  </w:num>
  <w:num w:numId="161">
    <w:abstractNumId w:val="374"/>
  </w:num>
  <w:num w:numId="162">
    <w:abstractNumId w:val="71"/>
  </w:num>
  <w:num w:numId="163">
    <w:abstractNumId w:val="195"/>
  </w:num>
  <w:num w:numId="164">
    <w:abstractNumId w:val="304"/>
  </w:num>
  <w:num w:numId="165">
    <w:abstractNumId w:val="174"/>
  </w:num>
  <w:num w:numId="166">
    <w:abstractNumId w:val="159"/>
  </w:num>
  <w:num w:numId="167">
    <w:abstractNumId w:val="336"/>
  </w:num>
  <w:num w:numId="168">
    <w:abstractNumId w:val="64"/>
  </w:num>
  <w:num w:numId="169">
    <w:abstractNumId w:val="239"/>
  </w:num>
  <w:num w:numId="170">
    <w:abstractNumId w:val="324"/>
  </w:num>
  <w:num w:numId="171">
    <w:abstractNumId w:val="171"/>
  </w:num>
  <w:num w:numId="172">
    <w:abstractNumId w:val="147"/>
  </w:num>
  <w:num w:numId="173">
    <w:abstractNumId w:val="55"/>
  </w:num>
  <w:num w:numId="174">
    <w:abstractNumId w:val="270"/>
  </w:num>
  <w:num w:numId="175">
    <w:abstractNumId w:val="267"/>
  </w:num>
  <w:num w:numId="176">
    <w:abstractNumId w:val="362"/>
  </w:num>
  <w:num w:numId="177">
    <w:abstractNumId w:val="137"/>
  </w:num>
  <w:num w:numId="178">
    <w:abstractNumId w:val="112"/>
  </w:num>
  <w:num w:numId="179">
    <w:abstractNumId w:val="353"/>
  </w:num>
  <w:num w:numId="180">
    <w:abstractNumId w:val="266"/>
  </w:num>
  <w:num w:numId="181">
    <w:abstractNumId w:val="61"/>
  </w:num>
  <w:num w:numId="182">
    <w:abstractNumId w:val="242"/>
  </w:num>
  <w:num w:numId="183">
    <w:abstractNumId w:val="220"/>
  </w:num>
  <w:num w:numId="184">
    <w:abstractNumId w:val="230"/>
  </w:num>
  <w:num w:numId="185">
    <w:abstractNumId w:val="363"/>
  </w:num>
  <w:num w:numId="186">
    <w:abstractNumId w:val="274"/>
  </w:num>
  <w:num w:numId="187">
    <w:abstractNumId w:val="279"/>
  </w:num>
  <w:num w:numId="188">
    <w:abstractNumId w:val="200"/>
  </w:num>
  <w:num w:numId="189">
    <w:abstractNumId w:val="165"/>
  </w:num>
  <w:num w:numId="190">
    <w:abstractNumId w:val="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">
    <w:abstractNumId w:val="142"/>
  </w:num>
  <w:num w:numId="192">
    <w:abstractNumId w:val="316"/>
  </w:num>
  <w:num w:numId="193">
    <w:abstractNumId w:val="57"/>
  </w:num>
  <w:num w:numId="194">
    <w:abstractNumId w:val="213"/>
  </w:num>
  <w:num w:numId="195">
    <w:abstractNumId w:val="301"/>
  </w:num>
  <w:num w:numId="196">
    <w:abstractNumId w:val="303"/>
  </w:num>
  <w:num w:numId="197">
    <w:abstractNumId w:val="173"/>
  </w:num>
  <w:num w:numId="198">
    <w:abstractNumId w:val="78"/>
  </w:num>
  <w:num w:numId="199">
    <w:abstractNumId w:val="141"/>
  </w:num>
  <w:num w:numId="200">
    <w:abstractNumId w:val="118"/>
  </w:num>
  <w:num w:numId="201">
    <w:abstractNumId w:val="49"/>
  </w:num>
  <w:num w:numId="202">
    <w:abstractNumId w:val="325"/>
  </w:num>
  <w:num w:numId="203">
    <w:abstractNumId w:val="199"/>
  </w:num>
  <w:num w:numId="204">
    <w:abstractNumId w:val="368"/>
  </w:num>
  <w:num w:numId="205">
    <w:abstractNumId w:val="132"/>
  </w:num>
  <w:num w:numId="206">
    <w:abstractNumId w:val="63"/>
  </w:num>
  <w:num w:numId="207">
    <w:abstractNumId w:val="152"/>
  </w:num>
  <w:num w:numId="208">
    <w:abstractNumId w:val="367"/>
  </w:num>
  <w:num w:numId="209">
    <w:abstractNumId w:val="317"/>
  </w:num>
  <w:num w:numId="210">
    <w:abstractNumId w:val="271"/>
  </w:num>
  <w:num w:numId="211">
    <w:abstractNumId w:val="330"/>
  </w:num>
  <w:num w:numId="212">
    <w:abstractNumId w:val="194"/>
  </w:num>
  <w:num w:numId="213">
    <w:abstractNumId w:val="223"/>
  </w:num>
  <w:num w:numId="214">
    <w:abstractNumId w:val="30"/>
  </w:num>
  <w:num w:numId="215">
    <w:abstractNumId w:val="128"/>
  </w:num>
  <w:num w:numId="216">
    <w:abstractNumId w:val="247"/>
  </w:num>
  <w:num w:numId="217">
    <w:abstractNumId w:val="334"/>
  </w:num>
  <w:num w:numId="218">
    <w:abstractNumId w:val="60"/>
  </w:num>
  <w:num w:numId="219">
    <w:abstractNumId w:val="313"/>
  </w:num>
  <w:num w:numId="220">
    <w:abstractNumId w:val="255"/>
  </w:num>
  <w:num w:numId="221">
    <w:abstractNumId w:val="234"/>
  </w:num>
  <w:num w:numId="222">
    <w:abstractNumId w:val="41"/>
  </w:num>
  <w:num w:numId="223">
    <w:abstractNumId w:val="375"/>
  </w:num>
  <w:num w:numId="224">
    <w:abstractNumId w:val="243"/>
  </w:num>
  <w:num w:numId="225">
    <w:abstractNumId w:val="327"/>
  </w:num>
  <w:num w:numId="226">
    <w:abstractNumId w:val="172"/>
  </w:num>
  <w:num w:numId="227">
    <w:abstractNumId w:val="86"/>
  </w:num>
  <w:num w:numId="228">
    <w:abstractNumId w:val="261"/>
  </w:num>
  <w:num w:numId="229">
    <w:abstractNumId w:val="73"/>
  </w:num>
  <w:num w:numId="230">
    <w:abstractNumId w:val="162"/>
  </w:num>
  <w:num w:numId="231">
    <w:abstractNumId w:val="297"/>
  </w:num>
  <w:num w:numId="232">
    <w:abstractNumId w:val="83"/>
  </w:num>
  <w:num w:numId="233">
    <w:abstractNumId w:val="25"/>
  </w:num>
  <w:num w:numId="234">
    <w:abstractNumId w:val="134"/>
  </w:num>
  <w:num w:numId="235">
    <w:abstractNumId w:val="170"/>
  </w:num>
  <w:num w:numId="236">
    <w:abstractNumId w:val="192"/>
  </w:num>
  <w:num w:numId="237">
    <w:abstractNumId w:val="176"/>
  </w:num>
  <w:num w:numId="238">
    <w:abstractNumId w:val="281"/>
  </w:num>
  <w:num w:numId="239">
    <w:abstractNumId w:val="166"/>
  </w:num>
  <w:num w:numId="240">
    <w:abstractNumId w:val="16"/>
  </w:num>
  <w:num w:numId="241">
    <w:abstractNumId w:val="245"/>
  </w:num>
  <w:num w:numId="242">
    <w:abstractNumId w:val="191"/>
  </w:num>
  <w:num w:numId="243">
    <w:abstractNumId w:val="181"/>
  </w:num>
  <w:num w:numId="244">
    <w:abstractNumId w:val="35"/>
  </w:num>
  <w:num w:numId="245">
    <w:abstractNumId w:val="72"/>
  </w:num>
  <w:num w:numId="246">
    <w:abstractNumId w:val="364"/>
  </w:num>
  <w:num w:numId="247">
    <w:abstractNumId w:val="185"/>
  </w:num>
  <w:num w:numId="248">
    <w:abstractNumId w:val="241"/>
  </w:num>
  <w:num w:numId="249">
    <w:abstractNumId w:val="46"/>
  </w:num>
  <w:num w:numId="250">
    <w:abstractNumId w:val="123"/>
  </w:num>
  <w:num w:numId="251">
    <w:abstractNumId w:val="34"/>
  </w:num>
  <w:num w:numId="252">
    <w:abstractNumId w:val="244"/>
  </w:num>
  <w:num w:numId="253">
    <w:abstractNumId w:val="161"/>
  </w:num>
  <w:num w:numId="254">
    <w:abstractNumId w:val="121"/>
  </w:num>
  <w:num w:numId="255">
    <w:abstractNumId w:val="272"/>
  </w:num>
  <w:num w:numId="256">
    <w:abstractNumId w:val="177"/>
  </w:num>
  <w:num w:numId="257">
    <w:abstractNumId w:val="67"/>
  </w:num>
  <w:num w:numId="258">
    <w:abstractNumId w:val="189"/>
  </w:num>
  <w:num w:numId="259">
    <w:abstractNumId w:val="62"/>
  </w:num>
  <w:num w:numId="260">
    <w:abstractNumId w:val="85"/>
  </w:num>
  <w:num w:numId="261">
    <w:abstractNumId w:val="74"/>
  </w:num>
  <w:num w:numId="262">
    <w:abstractNumId w:val="18"/>
  </w:num>
  <w:num w:numId="263">
    <w:abstractNumId w:val="231"/>
  </w:num>
  <w:num w:numId="264">
    <w:abstractNumId w:val="331"/>
  </w:num>
  <w:num w:numId="265">
    <w:abstractNumId w:val="285"/>
  </w:num>
  <w:num w:numId="266">
    <w:abstractNumId w:val="111"/>
  </w:num>
  <w:num w:numId="267">
    <w:abstractNumId w:val="355"/>
  </w:num>
  <w:num w:numId="268">
    <w:abstractNumId w:val="92"/>
  </w:num>
  <w:num w:numId="269">
    <w:abstractNumId w:val="160"/>
  </w:num>
  <w:num w:numId="270">
    <w:abstractNumId w:val="6"/>
  </w:num>
  <w:num w:numId="271">
    <w:abstractNumId w:val="56"/>
  </w:num>
  <w:num w:numId="272">
    <w:abstractNumId w:val="108"/>
  </w:num>
  <w:num w:numId="273">
    <w:abstractNumId w:val="197"/>
  </w:num>
  <w:num w:numId="274">
    <w:abstractNumId w:val="233"/>
  </w:num>
  <w:num w:numId="275">
    <w:abstractNumId w:val="97"/>
  </w:num>
  <w:num w:numId="276">
    <w:abstractNumId w:val="150"/>
  </w:num>
  <w:num w:numId="277">
    <w:abstractNumId w:val="291"/>
  </w:num>
  <w:num w:numId="278">
    <w:abstractNumId w:val="310"/>
  </w:num>
  <w:num w:numId="279">
    <w:abstractNumId w:val="321"/>
  </w:num>
  <w:num w:numId="280">
    <w:abstractNumId w:val="13"/>
  </w:num>
  <w:num w:numId="281">
    <w:abstractNumId w:val="122"/>
  </w:num>
  <w:num w:numId="282">
    <w:abstractNumId w:val="29"/>
  </w:num>
  <w:num w:numId="283">
    <w:abstractNumId w:val="182"/>
  </w:num>
  <w:num w:numId="284">
    <w:abstractNumId w:val="70"/>
  </w:num>
  <w:num w:numId="285">
    <w:abstractNumId w:val="372"/>
  </w:num>
  <w:num w:numId="286">
    <w:abstractNumId w:val="282"/>
  </w:num>
  <w:num w:numId="287">
    <w:abstractNumId w:val="366"/>
  </w:num>
  <w:num w:numId="288">
    <w:abstractNumId w:val="339"/>
  </w:num>
  <w:num w:numId="289">
    <w:abstractNumId w:val="82"/>
  </w:num>
  <w:num w:numId="290">
    <w:abstractNumId w:val="268"/>
  </w:num>
  <w:num w:numId="291">
    <w:abstractNumId w:val="257"/>
  </w:num>
  <w:num w:numId="292">
    <w:abstractNumId w:val="248"/>
  </w:num>
  <w:num w:numId="293">
    <w:abstractNumId w:val="215"/>
  </w:num>
  <w:num w:numId="294">
    <w:abstractNumId w:val="322"/>
  </w:num>
  <w:num w:numId="295">
    <w:abstractNumId w:val="140"/>
  </w:num>
  <w:num w:numId="296">
    <w:abstractNumId w:val="135"/>
  </w:num>
  <w:num w:numId="297">
    <w:abstractNumId w:val="135"/>
  </w:num>
  <w:num w:numId="298">
    <w:abstractNumId w:val="110"/>
  </w:num>
  <w:num w:numId="299">
    <w:abstractNumId w:val="58"/>
  </w:num>
  <w:num w:numId="300">
    <w:abstractNumId w:val="203"/>
  </w:num>
  <w:num w:numId="301">
    <w:abstractNumId w:val="187"/>
  </w:num>
  <w:num w:numId="302">
    <w:abstractNumId w:val="284"/>
  </w:num>
  <w:num w:numId="303">
    <w:abstractNumId w:val="262"/>
  </w:num>
  <w:num w:numId="304">
    <w:abstractNumId w:val="151"/>
  </w:num>
  <w:num w:numId="305">
    <w:abstractNumId w:val="105"/>
  </w:num>
  <w:num w:numId="306">
    <w:abstractNumId w:val="306"/>
  </w:num>
  <w:num w:numId="307">
    <w:abstractNumId w:val="329"/>
  </w:num>
  <w:num w:numId="308">
    <w:abstractNumId w:val="5"/>
  </w:num>
  <w:num w:numId="309">
    <w:abstractNumId w:val="103"/>
  </w:num>
  <w:num w:numId="310">
    <w:abstractNumId w:val="201"/>
  </w:num>
  <w:num w:numId="311">
    <w:abstractNumId w:val="227"/>
  </w:num>
  <w:num w:numId="312">
    <w:abstractNumId w:val="351"/>
  </w:num>
  <w:num w:numId="313">
    <w:abstractNumId w:val="207"/>
  </w:num>
  <w:num w:numId="314">
    <w:abstractNumId w:val="153"/>
  </w:num>
  <w:num w:numId="315">
    <w:abstractNumId w:val="359"/>
  </w:num>
  <w:num w:numId="316">
    <w:abstractNumId w:val="254"/>
  </w:num>
  <w:num w:numId="317">
    <w:abstractNumId w:val="311"/>
  </w:num>
  <w:num w:numId="318">
    <w:abstractNumId w:val="126"/>
  </w:num>
  <w:num w:numId="319">
    <w:abstractNumId w:val="356"/>
  </w:num>
  <w:num w:numId="320">
    <w:abstractNumId w:val="315"/>
  </w:num>
  <w:num w:numId="321">
    <w:abstractNumId w:val="116"/>
  </w:num>
  <w:num w:numId="322">
    <w:abstractNumId w:val="144"/>
  </w:num>
  <w:num w:numId="323">
    <w:abstractNumId w:val="312"/>
  </w:num>
  <w:num w:numId="324">
    <w:abstractNumId w:val="24"/>
  </w:num>
  <w:num w:numId="325">
    <w:abstractNumId w:val="250"/>
  </w:num>
  <w:num w:numId="326">
    <w:abstractNumId w:val="59"/>
  </w:num>
  <w:num w:numId="327">
    <w:abstractNumId w:val="296"/>
  </w:num>
  <w:num w:numId="328">
    <w:abstractNumId w:val="302"/>
  </w:num>
  <w:num w:numId="329">
    <w:abstractNumId w:val="131"/>
  </w:num>
  <w:num w:numId="330">
    <w:abstractNumId w:val="14"/>
  </w:num>
  <w:num w:numId="331">
    <w:abstractNumId w:val="209"/>
  </w:num>
  <w:num w:numId="332">
    <w:abstractNumId w:val="21"/>
  </w:num>
  <w:num w:numId="333">
    <w:abstractNumId w:val="305"/>
  </w:num>
  <w:num w:numId="334">
    <w:abstractNumId w:val="33"/>
  </w:num>
  <w:num w:numId="335">
    <w:abstractNumId w:val="237"/>
  </w:num>
  <w:num w:numId="336">
    <w:abstractNumId w:val="299"/>
  </w:num>
  <w:num w:numId="337">
    <w:abstractNumId w:val="343"/>
  </w:num>
  <w:num w:numId="338">
    <w:abstractNumId w:val="94"/>
  </w:num>
  <w:num w:numId="339">
    <w:abstractNumId w:val="238"/>
  </w:num>
  <w:num w:numId="340">
    <w:abstractNumId w:val="298"/>
  </w:num>
  <w:num w:numId="341">
    <w:abstractNumId w:val="19"/>
  </w:num>
  <w:num w:numId="342">
    <w:abstractNumId w:val="278"/>
  </w:num>
  <w:num w:numId="343">
    <w:abstractNumId w:val="48"/>
  </w:num>
  <w:num w:numId="344">
    <w:abstractNumId w:val="232"/>
  </w:num>
  <w:num w:numId="345">
    <w:abstractNumId w:val="75"/>
  </w:num>
  <w:num w:numId="346">
    <w:abstractNumId w:val="95"/>
  </w:num>
  <w:num w:numId="347">
    <w:abstractNumId w:val="354"/>
  </w:num>
  <w:num w:numId="348">
    <w:abstractNumId w:val="102"/>
  </w:num>
  <w:num w:numId="349">
    <w:abstractNumId w:val="260"/>
  </w:num>
  <w:num w:numId="350">
    <w:abstractNumId w:val="224"/>
  </w:num>
  <w:num w:numId="351">
    <w:abstractNumId w:val="4"/>
  </w:num>
  <w:num w:numId="352">
    <w:abstractNumId w:val="249"/>
  </w:num>
  <w:num w:numId="353">
    <w:abstractNumId w:val="76"/>
  </w:num>
  <w:num w:numId="354">
    <w:abstractNumId w:val="115"/>
  </w:num>
  <w:num w:numId="355">
    <w:abstractNumId w:val="180"/>
  </w:num>
  <w:num w:numId="356">
    <w:abstractNumId w:val="217"/>
  </w:num>
  <w:num w:numId="357">
    <w:abstractNumId w:val="130"/>
  </w:num>
  <w:num w:numId="358">
    <w:abstractNumId w:val="358"/>
  </w:num>
  <w:num w:numId="359">
    <w:abstractNumId w:val="196"/>
  </w:num>
  <w:num w:numId="360">
    <w:abstractNumId w:val="342"/>
  </w:num>
  <w:num w:numId="361">
    <w:abstractNumId w:val="273"/>
  </w:num>
  <w:num w:numId="362">
    <w:abstractNumId w:val="93"/>
  </w:num>
  <w:num w:numId="363">
    <w:abstractNumId w:val="357"/>
  </w:num>
  <w:num w:numId="364">
    <w:abstractNumId w:val="175"/>
  </w:num>
  <w:num w:numId="365">
    <w:abstractNumId w:val="216"/>
  </w:num>
  <w:num w:numId="366">
    <w:abstractNumId w:val="293"/>
  </w:num>
  <w:num w:numId="367">
    <w:abstractNumId w:val="156"/>
  </w:num>
  <w:num w:numId="368">
    <w:abstractNumId w:val="124"/>
  </w:num>
  <w:num w:numId="369">
    <w:abstractNumId w:val="188"/>
  </w:num>
  <w:num w:numId="370">
    <w:abstractNumId w:val="39"/>
  </w:num>
  <w:num w:numId="371">
    <w:abstractNumId w:val="258"/>
  </w:num>
  <w:num w:numId="372">
    <w:abstractNumId w:val="206"/>
  </w:num>
  <w:num w:numId="373">
    <w:abstractNumId w:val="155"/>
  </w:num>
  <w:num w:numId="374">
    <w:abstractNumId w:val="36"/>
  </w:num>
  <w:num w:numId="375">
    <w:abstractNumId w:val="154"/>
  </w:num>
  <w:num w:numId="376">
    <w:abstractNumId w:val="31"/>
  </w:num>
  <w:num w:numId="377">
    <w:abstractNumId w:val="0"/>
  </w:num>
  <w:num w:numId="378">
    <w:abstractNumId w:val="88"/>
  </w:num>
  <w:numIdMacAtCleanup w:val="3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NDAxMzc3NTOyNLZU0lEKTi0uzszPAykwrAUAb8FsuSwAAAA="/>
  </w:docVars>
  <w:rsids>
    <w:rsidRoot w:val="00600B06"/>
    <w:rsid w:val="00000091"/>
    <w:rsid w:val="000006BE"/>
    <w:rsid w:val="00000F80"/>
    <w:rsid w:val="00004519"/>
    <w:rsid w:val="000048C2"/>
    <w:rsid w:val="000056FC"/>
    <w:rsid w:val="00006641"/>
    <w:rsid w:val="00007156"/>
    <w:rsid w:val="0000783B"/>
    <w:rsid w:val="00007E34"/>
    <w:rsid w:val="00010C50"/>
    <w:rsid w:val="000111AD"/>
    <w:rsid w:val="00011817"/>
    <w:rsid w:val="00011E29"/>
    <w:rsid w:val="0001371F"/>
    <w:rsid w:val="000138AF"/>
    <w:rsid w:val="00013A61"/>
    <w:rsid w:val="00014106"/>
    <w:rsid w:val="00014AD6"/>
    <w:rsid w:val="00016604"/>
    <w:rsid w:val="00017B97"/>
    <w:rsid w:val="00020DFC"/>
    <w:rsid w:val="0002160E"/>
    <w:rsid w:val="00021CC5"/>
    <w:rsid w:val="00022218"/>
    <w:rsid w:val="00022F82"/>
    <w:rsid w:val="0002357A"/>
    <w:rsid w:val="00025415"/>
    <w:rsid w:val="000258F3"/>
    <w:rsid w:val="00025E4A"/>
    <w:rsid w:val="000270DC"/>
    <w:rsid w:val="000272AC"/>
    <w:rsid w:val="00027595"/>
    <w:rsid w:val="000305DB"/>
    <w:rsid w:val="00030B64"/>
    <w:rsid w:val="000316E2"/>
    <w:rsid w:val="00031835"/>
    <w:rsid w:val="00031A3A"/>
    <w:rsid w:val="00031D6E"/>
    <w:rsid w:val="00032A0B"/>
    <w:rsid w:val="0003670C"/>
    <w:rsid w:val="00036C20"/>
    <w:rsid w:val="0003715C"/>
    <w:rsid w:val="00040296"/>
    <w:rsid w:val="0004048D"/>
    <w:rsid w:val="0004125A"/>
    <w:rsid w:val="000412C2"/>
    <w:rsid w:val="000425D9"/>
    <w:rsid w:val="000448B7"/>
    <w:rsid w:val="000452D1"/>
    <w:rsid w:val="000469CA"/>
    <w:rsid w:val="00047464"/>
    <w:rsid w:val="0005104E"/>
    <w:rsid w:val="000517B9"/>
    <w:rsid w:val="00051C2E"/>
    <w:rsid w:val="00051DBF"/>
    <w:rsid w:val="000527D0"/>
    <w:rsid w:val="00052DF2"/>
    <w:rsid w:val="00053284"/>
    <w:rsid w:val="00054811"/>
    <w:rsid w:val="00054A8B"/>
    <w:rsid w:val="00060557"/>
    <w:rsid w:val="00060DE3"/>
    <w:rsid w:val="00061103"/>
    <w:rsid w:val="00062033"/>
    <w:rsid w:val="0006322A"/>
    <w:rsid w:val="00063EA6"/>
    <w:rsid w:val="000645CC"/>
    <w:rsid w:val="00065472"/>
    <w:rsid w:val="000655C0"/>
    <w:rsid w:val="00066030"/>
    <w:rsid w:val="00066F8E"/>
    <w:rsid w:val="00067D75"/>
    <w:rsid w:val="00070F58"/>
    <w:rsid w:val="000712A1"/>
    <w:rsid w:val="000720C7"/>
    <w:rsid w:val="0007559A"/>
    <w:rsid w:val="00076597"/>
    <w:rsid w:val="00076B98"/>
    <w:rsid w:val="00080364"/>
    <w:rsid w:val="00081363"/>
    <w:rsid w:val="000833FE"/>
    <w:rsid w:val="00084B69"/>
    <w:rsid w:val="00090109"/>
    <w:rsid w:val="000903F9"/>
    <w:rsid w:val="00090948"/>
    <w:rsid w:val="00091105"/>
    <w:rsid w:val="0009281F"/>
    <w:rsid w:val="00092A8D"/>
    <w:rsid w:val="00093CEF"/>
    <w:rsid w:val="00094250"/>
    <w:rsid w:val="000945B8"/>
    <w:rsid w:val="00094A8F"/>
    <w:rsid w:val="00095E7F"/>
    <w:rsid w:val="000972EB"/>
    <w:rsid w:val="000A08AC"/>
    <w:rsid w:val="000A3167"/>
    <w:rsid w:val="000A38C5"/>
    <w:rsid w:val="000A4726"/>
    <w:rsid w:val="000A6700"/>
    <w:rsid w:val="000B074B"/>
    <w:rsid w:val="000B092A"/>
    <w:rsid w:val="000B0FD4"/>
    <w:rsid w:val="000B3217"/>
    <w:rsid w:val="000B4274"/>
    <w:rsid w:val="000B4D28"/>
    <w:rsid w:val="000B6F0D"/>
    <w:rsid w:val="000B75F3"/>
    <w:rsid w:val="000B7744"/>
    <w:rsid w:val="000B7D0F"/>
    <w:rsid w:val="000C0EE7"/>
    <w:rsid w:val="000C1BE1"/>
    <w:rsid w:val="000C218C"/>
    <w:rsid w:val="000C3433"/>
    <w:rsid w:val="000C3835"/>
    <w:rsid w:val="000C42C9"/>
    <w:rsid w:val="000C552E"/>
    <w:rsid w:val="000C5BCE"/>
    <w:rsid w:val="000C62D8"/>
    <w:rsid w:val="000C7589"/>
    <w:rsid w:val="000C778A"/>
    <w:rsid w:val="000C794E"/>
    <w:rsid w:val="000C7D55"/>
    <w:rsid w:val="000D03D7"/>
    <w:rsid w:val="000D1324"/>
    <w:rsid w:val="000D1764"/>
    <w:rsid w:val="000D2A74"/>
    <w:rsid w:val="000D3070"/>
    <w:rsid w:val="000D42CD"/>
    <w:rsid w:val="000D4396"/>
    <w:rsid w:val="000D6013"/>
    <w:rsid w:val="000D641B"/>
    <w:rsid w:val="000D6619"/>
    <w:rsid w:val="000E0492"/>
    <w:rsid w:val="000E2B0E"/>
    <w:rsid w:val="000E2E74"/>
    <w:rsid w:val="000E31FD"/>
    <w:rsid w:val="000E4A79"/>
    <w:rsid w:val="000E5792"/>
    <w:rsid w:val="000E6D0E"/>
    <w:rsid w:val="000F1518"/>
    <w:rsid w:val="000F15BC"/>
    <w:rsid w:val="000F1F9A"/>
    <w:rsid w:val="000F29A3"/>
    <w:rsid w:val="000F3E1E"/>
    <w:rsid w:val="000F496D"/>
    <w:rsid w:val="000F7431"/>
    <w:rsid w:val="000F7ED9"/>
    <w:rsid w:val="000F7EF8"/>
    <w:rsid w:val="00102A5F"/>
    <w:rsid w:val="00103933"/>
    <w:rsid w:val="00103CDB"/>
    <w:rsid w:val="00104A0A"/>
    <w:rsid w:val="00104F28"/>
    <w:rsid w:val="00106CDC"/>
    <w:rsid w:val="001072A2"/>
    <w:rsid w:val="001077AD"/>
    <w:rsid w:val="00110B7C"/>
    <w:rsid w:val="00112104"/>
    <w:rsid w:val="00112ADE"/>
    <w:rsid w:val="001134AB"/>
    <w:rsid w:val="00114030"/>
    <w:rsid w:val="00114118"/>
    <w:rsid w:val="001159F0"/>
    <w:rsid w:val="00115E3E"/>
    <w:rsid w:val="00116FB4"/>
    <w:rsid w:val="001201B7"/>
    <w:rsid w:val="00121D6A"/>
    <w:rsid w:val="0012285C"/>
    <w:rsid w:val="00122BA8"/>
    <w:rsid w:val="00122EFA"/>
    <w:rsid w:val="00123233"/>
    <w:rsid w:val="00123337"/>
    <w:rsid w:val="001239E2"/>
    <w:rsid w:val="00123C22"/>
    <w:rsid w:val="001251E4"/>
    <w:rsid w:val="00125870"/>
    <w:rsid w:val="00125884"/>
    <w:rsid w:val="00125AC8"/>
    <w:rsid w:val="00125C8B"/>
    <w:rsid w:val="00126DB6"/>
    <w:rsid w:val="001274A9"/>
    <w:rsid w:val="001322CD"/>
    <w:rsid w:val="00132F82"/>
    <w:rsid w:val="00133AA6"/>
    <w:rsid w:val="0013438B"/>
    <w:rsid w:val="00134636"/>
    <w:rsid w:val="00134CB3"/>
    <w:rsid w:val="001410B4"/>
    <w:rsid w:val="001410B6"/>
    <w:rsid w:val="001417BA"/>
    <w:rsid w:val="00141E3F"/>
    <w:rsid w:val="00142B9A"/>
    <w:rsid w:val="00144D0E"/>
    <w:rsid w:val="00145446"/>
    <w:rsid w:val="00145CA4"/>
    <w:rsid w:val="00147B19"/>
    <w:rsid w:val="0015228F"/>
    <w:rsid w:val="00153998"/>
    <w:rsid w:val="0015464A"/>
    <w:rsid w:val="0015486D"/>
    <w:rsid w:val="00155653"/>
    <w:rsid w:val="00156874"/>
    <w:rsid w:val="00156E8A"/>
    <w:rsid w:val="001575CD"/>
    <w:rsid w:val="001577D5"/>
    <w:rsid w:val="00160C35"/>
    <w:rsid w:val="0016236D"/>
    <w:rsid w:val="00162C01"/>
    <w:rsid w:val="0016449B"/>
    <w:rsid w:val="00164DE7"/>
    <w:rsid w:val="00166AC1"/>
    <w:rsid w:val="00166C45"/>
    <w:rsid w:val="0017082B"/>
    <w:rsid w:val="00174DA4"/>
    <w:rsid w:val="00175218"/>
    <w:rsid w:val="001752C4"/>
    <w:rsid w:val="00175333"/>
    <w:rsid w:val="00175F0D"/>
    <w:rsid w:val="001807DE"/>
    <w:rsid w:val="00182CB8"/>
    <w:rsid w:val="00182E73"/>
    <w:rsid w:val="00183284"/>
    <w:rsid w:val="0018338A"/>
    <w:rsid w:val="00183430"/>
    <w:rsid w:val="00183AA6"/>
    <w:rsid w:val="00184152"/>
    <w:rsid w:val="00184E05"/>
    <w:rsid w:val="00185348"/>
    <w:rsid w:val="00185EC0"/>
    <w:rsid w:val="001864DA"/>
    <w:rsid w:val="00186685"/>
    <w:rsid w:val="00187BFA"/>
    <w:rsid w:val="00190665"/>
    <w:rsid w:val="0019204F"/>
    <w:rsid w:val="00192F25"/>
    <w:rsid w:val="0019376A"/>
    <w:rsid w:val="001937ED"/>
    <w:rsid w:val="00195C42"/>
    <w:rsid w:val="00197A8C"/>
    <w:rsid w:val="001A0687"/>
    <w:rsid w:val="001A1F44"/>
    <w:rsid w:val="001A2D82"/>
    <w:rsid w:val="001A574F"/>
    <w:rsid w:val="001A7049"/>
    <w:rsid w:val="001B19F7"/>
    <w:rsid w:val="001B359E"/>
    <w:rsid w:val="001B413F"/>
    <w:rsid w:val="001B5281"/>
    <w:rsid w:val="001B56EB"/>
    <w:rsid w:val="001B57D7"/>
    <w:rsid w:val="001B669B"/>
    <w:rsid w:val="001B6A18"/>
    <w:rsid w:val="001B6AF7"/>
    <w:rsid w:val="001B6BE6"/>
    <w:rsid w:val="001B7234"/>
    <w:rsid w:val="001B7FA4"/>
    <w:rsid w:val="001C0ABE"/>
    <w:rsid w:val="001C1BA4"/>
    <w:rsid w:val="001C31B9"/>
    <w:rsid w:val="001C52FF"/>
    <w:rsid w:val="001C6531"/>
    <w:rsid w:val="001C69BC"/>
    <w:rsid w:val="001C770C"/>
    <w:rsid w:val="001D0064"/>
    <w:rsid w:val="001D1BA1"/>
    <w:rsid w:val="001D1FE2"/>
    <w:rsid w:val="001D350C"/>
    <w:rsid w:val="001D5703"/>
    <w:rsid w:val="001D5CCA"/>
    <w:rsid w:val="001D64E5"/>
    <w:rsid w:val="001D6643"/>
    <w:rsid w:val="001D6EB2"/>
    <w:rsid w:val="001D7FA9"/>
    <w:rsid w:val="001E0EBB"/>
    <w:rsid w:val="001E1CD5"/>
    <w:rsid w:val="001E3655"/>
    <w:rsid w:val="001E4630"/>
    <w:rsid w:val="001E5051"/>
    <w:rsid w:val="001E7B12"/>
    <w:rsid w:val="001F06D7"/>
    <w:rsid w:val="001F2350"/>
    <w:rsid w:val="001F23AB"/>
    <w:rsid w:val="001F28F4"/>
    <w:rsid w:val="001F2D00"/>
    <w:rsid w:val="001F32DD"/>
    <w:rsid w:val="001F3333"/>
    <w:rsid w:val="001F3A12"/>
    <w:rsid w:val="001F5C34"/>
    <w:rsid w:val="002009DE"/>
    <w:rsid w:val="00200C33"/>
    <w:rsid w:val="00201B97"/>
    <w:rsid w:val="002034DC"/>
    <w:rsid w:val="0020355C"/>
    <w:rsid w:val="002038A8"/>
    <w:rsid w:val="002065ED"/>
    <w:rsid w:val="00206A7D"/>
    <w:rsid w:val="00206CF8"/>
    <w:rsid w:val="00210DA7"/>
    <w:rsid w:val="002110E4"/>
    <w:rsid w:val="002113A1"/>
    <w:rsid w:val="00214FDA"/>
    <w:rsid w:val="00217306"/>
    <w:rsid w:val="00217A7C"/>
    <w:rsid w:val="00221074"/>
    <w:rsid w:val="00221466"/>
    <w:rsid w:val="00221E28"/>
    <w:rsid w:val="002226A7"/>
    <w:rsid w:val="00223EBA"/>
    <w:rsid w:val="0022501A"/>
    <w:rsid w:val="0022656C"/>
    <w:rsid w:val="002310A4"/>
    <w:rsid w:val="00231709"/>
    <w:rsid w:val="00232067"/>
    <w:rsid w:val="002322AD"/>
    <w:rsid w:val="00232EAF"/>
    <w:rsid w:val="00233524"/>
    <w:rsid w:val="002340B9"/>
    <w:rsid w:val="00234B1D"/>
    <w:rsid w:val="00234FBD"/>
    <w:rsid w:val="0023524D"/>
    <w:rsid w:val="00241624"/>
    <w:rsid w:val="0024179A"/>
    <w:rsid w:val="00242740"/>
    <w:rsid w:val="002429D9"/>
    <w:rsid w:val="00242AF3"/>
    <w:rsid w:val="00242CA5"/>
    <w:rsid w:val="00242DBF"/>
    <w:rsid w:val="002433B2"/>
    <w:rsid w:val="002447DF"/>
    <w:rsid w:val="002460FD"/>
    <w:rsid w:val="00246EC6"/>
    <w:rsid w:val="00250342"/>
    <w:rsid w:val="00250557"/>
    <w:rsid w:val="002530BF"/>
    <w:rsid w:val="00253133"/>
    <w:rsid w:val="00253B0B"/>
    <w:rsid w:val="00254704"/>
    <w:rsid w:val="002549ED"/>
    <w:rsid w:val="00254F13"/>
    <w:rsid w:val="002560AA"/>
    <w:rsid w:val="002571E0"/>
    <w:rsid w:val="00262FAC"/>
    <w:rsid w:val="002635C6"/>
    <w:rsid w:val="002641AA"/>
    <w:rsid w:val="0026473B"/>
    <w:rsid w:val="00264B6F"/>
    <w:rsid w:val="002657BC"/>
    <w:rsid w:val="00265CCC"/>
    <w:rsid w:val="0026769F"/>
    <w:rsid w:val="00270142"/>
    <w:rsid w:val="002708EE"/>
    <w:rsid w:val="00270EE5"/>
    <w:rsid w:val="00270FCB"/>
    <w:rsid w:val="00271BAA"/>
    <w:rsid w:val="00272CED"/>
    <w:rsid w:val="00273E84"/>
    <w:rsid w:val="00275B41"/>
    <w:rsid w:val="00276013"/>
    <w:rsid w:val="00280FB4"/>
    <w:rsid w:val="00281639"/>
    <w:rsid w:val="00281FBB"/>
    <w:rsid w:val="00282FD5"/>
    <w:rsid w:val="00283B9B"/>
    <w:rsid w:val="00284323"/>
    <w:rsid w:val="00284691"/>
    <w:rsid w:val="002851BC"/>
    <w:rsid w:val="00286D76"/>
    <w:rsid w:val="00287339"/>
    <w:rsid w:val="00291179"/>
    <w:rsid w:val="002912B9"/>
    <w:rsid w:val="002918FB"/>
    <w:rsid w:val="00291BB9"/>
    <w:rsid w:val="00291D41"/>
    <w:rsid w:val="002965F4"/>
    <w:rsid w:val="00296D1E"/>
    <w:rsid w:val="00297597"/>
    <w:rsid w:val="00297BCE"/>
    <w:rsid w:val="00297D61"/>
    <w:rsid w:val="00297FA9"/>
    <w:rsid w:val="002A0103"/>
    <w:rsid w:val="002A1C62"/>
    <w:rsid w:val="002A23E5"/>
    <w:rsid w:val="002A25E5"/>
    <w:rsid w:val="002A2847"/>
    <w:rsid w:val="002A3337"/>
    <w:rsid w:val="002A4F21"/>
    <w:rsid w:val="002A7288"/>
    <w:rsid w:val="002B05AA"/>
    <w:rsid w:val="002B1F5F"/>
    <w:rsid w:val="002B381E"/>
    <w:rsid w:val="002B3C02"/>
    <w:rsid w:val="002B4847"/>
    <w:rsid w:val="002B5FCC"/>
    <w:rsid w:val="002B68A5"/>
    <w:rsid w:val="002B6DF8"/>
    <w:rsid w:val="002B78B4"/>
    <w:rsid w:val="002C0E6B"/>
    <w:rsid w:val="002C1F34"/>
    <w:rsid w:val="002C2B28"/>
    <w:rsid w:val="002C2B37"/>
    <w:rsid w:val="002C3697"/>
    <w:rsid w:val="002C5050"/>
    <w:rsid w:val="002D02F1"/>
    <w:rsid w:val="002D08F5"/>
    <w:rsid w:val="002D1D7E"/>
    <w:rsid w:val="002D1F6B"/>
    <w:rsid w:val="002D24F6"/>
    <w:rsid w:val="002D2A5C"/>
    <w:rsid w:val="002D3590"/>
    <w:rsid w:val="002D4FCC"/>
    <w:rsid w:val="002E05A8"/>
    <w:rsid w:val="002E08A2"/>
    <w:rsid w:val="002E1803"/>
    <w:rsid w:val="002E196C"/>
    <w:rsid w:val="002E19DF"/>
    <w:rsid w:val="002E1F43"/>
    <w:rsid w:val="002E24C2"/>
    <w:rsid w:val="002E3CC8"/>
    <w:rsid w:val="002E410F"/>
    <w:rsid w:val="002E5812"/>
    <w:rsid w:val="002E5F15"/>
    <w:rsid w:val="002E63B1"/>
    <w:rsid w:val="002E646B"/>
    <w:rsid w:val="002E7604"/>
    <w:rsid w:val="002E7B21"/>
    <w:rsid w:val="002F1D49"/>
    <w:rsid w:val="002F3FC4"/>
    <w:rsid w:val="002F4646"/>
    <w:rsid w:val="002F4C7A"/>
    <w:rsid w:val="002F5185"/>
    <w:rsid w:val="002F6362"/>
    <w:rsid w:val="002F7142"/>
    <w:rsid w:val="002F74D9"/>
    <w:rsid w:val="002F777B"/>
    <w:rsid w:val="00300149"/>
    <w:rsid w:val="00300A82"/>
    <w:rsid w:val="0030163E"/>
    <w:rsid w:val="00302F73"/>
    <w:rsid w:val="0030412F"/>
    <w:rsid w:val="00304AF4"/>
    <w:rsid w:val="00305200"/>
    <w:rsid w:val="0030531B"/>
    <w:rsid w:val="0030642F"/>
    <w:rsid w:val="00306E5A"/>
    <w:rsid w:val="00307EE8"/>
    <w:rsid w:val="00310C4B"/>
    <w:rsid w:val="00311031"/>
    <w:rsid w:val="003115F5"/>
    <w:rsid w:val="00311BA3"/>
    <w:rsid w:val="00312094"/>
    <w:rsid w:val="0031417B"/>
    <w:rsid w:val="00314500"/>
    <w:rsid w:val="00315871"/>
    <w:rsid w:val="0031616F"/>
    <w:rsid w:val="003171BB"/>
    <w:rsid w:val="0031754A"/>
    <w:rsid w:val="00320F21"/>
    <w:rsid w:val="00321484"/>
    <w:rsid w:val="00321B15"/>
    <w:rsid w:val="00321FFF"/>
    <w:rsid w:val="00322667"/>
    <w:rsid w:val="00323148"/>
    <w:rsid w:val="00323714"/>
    <w:rsid w:val="00325469"/>
    <w:rsid w:val="00327477"/>
    <w:rsid w:val="00327915"/>
    <w:rsid w:val="003315FF"/>
    <w:rsid w:val="00331D2C"/>
    <w:rsid w:val="00333BFA"/>
    <w:rsid w:val="003343A7"/>
    <w:rsid w:val="00334A8E"/>
    <w:rsid w:val="00334E0C"/>
    <w:rsid w:val="00336358"/>
    <w:rsid w:val="003373BF"/>
    <w:rsid w:val="00341783"/>
    <w:rsid w:val="00344793"/>
    <w:rsid w:val="003447BB"/>
    <w:rsid w:val="00345532"/>
    <w:rsid w:val="0034660E"/>
    <w:rsid w:val="003478D7"/>
    <w:rsid w:val="00350452"/>
    <w:rsid w:val="00351968"/>
    <w:rsid w:val="00351ADD"/>
    <w:rsid w:val="00352B43"/>
    <w:rsid w:val="00352D40"/>
    <w:rsid w:val="00352E6E"/>
    <w:rsid w:val="003535E2"/>
    <w:rsid w:val="0035576B"/>
    <w:rsid w:val="0035719E"/>
    <w:rsid w:val="0035740C"/>
    <w:rsid w:val="00357697"/>
    <w:rsid w:val="003579FE"/>
    <w:rsid w:val="00357F7F"/>
    <w:rsid w:val="003607B3"/>
    <w:rsid w:val="003612AE"/>
    <w:rsid w:val="00361810"/>
    <w:rsid w:val="00361D9B"/>
    <w:rsid w:val="003629FA"/>
    <w:rsid w:val="00366E2B"/>
    <w:rsid w:val="00367060"/>
    <w:rsid w:val="00367A7A"/>
    <w:rsid w:val="00370539"/>
    <w:rsid w:val="003713FA"/>
    <w:rsid w:val="00372781"/>
    <w:rsid w:val="00372E17"/>
    <w:rsid w:val="00373E72"/>
    <w:rsid w:val="00374B23"/>
    <w:rsid w:val="00375286"/>
    <w:rsid w:val="003760F2"/>
    <w:rsid w:val="00376C8D"/>
    <w:rsid w:val="00376E50"/>
    <w:rsid w:val="0037734B"/>
    <w:rsid w:val="003776D2"/>
    <w:rsid w:val="00380133"/>
    <w:rsid w:val="00381A8F"/>
    <w:rsid w:val="00383166"/>
    <w:rsid w:val="00383668"/>
    <w:rsid w:val="00384214"/>
    <w:rsid w:val="00385149"/>
    <w:rsid w:val="003854AA"/>
    <w:rsid w:val="00385BBA"/>
    <w:rsid w:val="00385BC2"/>
    <w:rsid w:val="00385D68"/>
    <w:rsid w:val="00390373"/>
    <w:rsid w:val="00393316"/>
    <w:rsid w:val="00393329"/>
    <w:rsid w:val="00393558"/>
    <w:rsid w:val="0039494A"/>
    <w:rsid w:val="00395617"/>
    <w:rsid w:val="00395894"/>
    <w:rsid w:val="003966B1"/>
    <w:rsid w:val="00396F63"/>
    <w:rsid w:val="003973FF"/>
    <w:rsid w:val="003A057D"/>
    <w:rsid w:val="003A198B"/>
    <w:rsid w:val="003A2BDD"/>
    <w:rsid w:val="003A3003"/>
    <w:rsid w:val="003A3158"/>
    <w:rsid w:val="003A35CA"/>
    <w:rsid w:val="003A4C66"/>
    <w:rsid w:val="003A5A5F"/>
    <w:rsid w:val="003A6C5C"/>
    <w:rsid w:val="003A6C9B"/>
    <w:rsid w:val="003A76CF"/>
    <w:rsid w:val="003A7ED7"/>
    <w:rsid w:val="003A7EF8"/>
    <w:rsid w:val="003A7FB6"/>
    <w:rsid w:val="003B0269"/>
    <w:rsid w:val="003B05FF"/>
    <w:rsid w:val="003B0DB7"/>
    <w:rsid w:val="003B1DAE"/>
    <w:rsid w:val="003B1F21"/>
    <w:rsid w:val="003B2039"/>
    <w:rsid w:val="003B3CB5"/>
    <w:rsid w:val="003B48C9"/>
    <w:rsid w:val="003B4E29"/>
    <w:rsid w:val="003B6877"/>
    <w:rsid w:val="003B77CF"/>
    <w:rsid w:val="003C003D"/>
    <w:rsid w:val="003C2477"/>
    <w:rsid w:val="003C275D"/>
    <w:rsid w:val="003C4164"/>
    <w:rsid w:val="003C4542"/>
    <w:rsid w:val="003C759B"/>
    <w:rsid w:val="003C764C"/>
    <w:rsid w:val="003D0890"/>
    <w:rsid w:val="003D1925"/>
    <w:rsid w:val="003D1F40"/>
    <w:rsid w:val="003D2225"/>
    <w:rsid w:val="003D3320"/>
    <w:rsid w:val="003D4B9D"/>
    <w:rsid w:val="003D6348"/>
    <w:rsid w:val="003D6C1F"/>
    <w:rsid w:val="003E1F58"/>
    <w:rsid w:val="003E21AC"/>
    <w:rsid w:val="003E237C"/>
    <w:rsid w:val="003E26CB"/>
    <w:rsid w:val="003E26CC"/>
    <w:rsid w:val="003E354D"/>
    <w:rsid w:val="003E39E4"/>
    <w:rsid w:val="003E5CB8"/>
    <w:rsid w:val="003E61AD"/>
    <w:rsid w:val="003F0271"/>
    <w:rsid w:val="003F040B"/>
    <w:rsid w:val="003F0535"/>
    <w:rsid w:val="003F1E49"/>
    <w:rsid w:val="003F24F0"/>
    <w:rsid w:val="003F4279"/>
    <w:rsid w:val="003F5DB1"/>
    <w:rsid w:val="003F602E"/>
    <w:rsid w:val="003F7BD1"/>
    <w:rsid w:val="00400CBC"/>
    <w:rsid w:val="004019BD"/>
    <w:rsid w:val="00402214"/>
    <w:rsid w:val="00403D14"/>
    <w:rsid w:val="00404A26"/>
    <w:rsid w:val="0040530C"/>
    <w:rsid w:val="0040570C"/>
    <w:rsid w:val="00405A13"/>
    <w:rsid w:val="00406019"/>
    <w:rsid w:val="00406737"/>
    <w:rsid w:val="00406D52"/>
    <w:rsid w:val="00410E8B"/>
    <w:rsid w:val="004116E1"/>
    <w:rsid w:val="00413633"/>
    <w:rsid w:val="00414D8D"/>
    <w:rsid w:val="00415607"/>
    <w:rsid w:val="00415618"/>
    <w:rsid w:val="00416A0B"/>
    <w:rsid w:val="00417F44"/>
    <w:rsid w:val="00417FD7"/>
    <w:rsid w:val="00420329"/>
    <w:rsid w:val="0042139E"/>
    <w:rsid w:val="004217A5"/>
    <w:rsid w:val="00422054"/>
    <w:rsid w:val="00422891"/>
    <w:rsid w:val="0042291A"/>
    <w:rsid w:val="00422F7E"/>
    <w:rsid w:val="0042515A"/>
    <w:rsid w:val="004256AE"/>
    <w:rsid w:val="00425822"/>
    <w:rsid w:val="0042598D"/>
    <w:rsid w:val="00426FB9"/>
    <w:rsid w:val="0042701A"/>
    <w:rsid w:val="00427CE5"/>
    <w:rsid w:val="00430A52"/>
    <w:rsid w:val="00430F86"/>
    <w:rsid w:val="004312B6"/>
    <w:rsid w:val="0043322E"/>
    <w:rsid w:val="00433C2A"/>
    <w:rsid w:val="00434E02"/>
    <w:rsid w:val="00434E21"/>
    <w:rsid w:val="00435A3B"/>
    <w:rsid w:val="00435ECA"/>
    <w:rsid w:val="004365CC"/>
    <w:rsid w:val="004370A2"/>
    <w:rsid w:val="00437398"/>
    <w:rsid w:val="00441077"/>
    <w:rsid w:val="00441D5B"/>
    <w:rsid w:val="0044341D"/>
    <w:rsid w:val="0044360C"/>
    <w:rsid w:val="00444B58"/>
    <w:rsid w:val="004459B0"/>
    <w:rsid w:val="00446276"/>
    <w:rsid w:val="00446656"/>
    <w:rsid w:val="0045043F"/>
    <w:rsid w:val="00450730"/>
    <w:rsid w:val="004509FC"/>
    <w:rsid w:val="00450E72"/>
    <w:rsid w:val="004518E9"/>
    <w:rsid w:val="00452D40"/>
    <w:rsid w:val="004531A6"/>
    <w:rsid w:val="0045363F"/>
    <w:rsid w:val="004538F0"/>
    <w:rsid w:val="00455880"/>
    <w:rsid w:val="00457017"/>
    <w:rsid w:val="00457430"/>
    <w:rsid w:val="004575D2"/>
    <w:rsid w:val="00457911"/>
    <w:rsid w:val="00461EA0"/>
    <w:rsid w:val="00462AE5"/>
    <w:rsid w:val="0046345F"/>
    <w:rsid w:val="00464393"/>
    <w:rsid w:val="00465159"/>
    <w:rsid w:val="00465FF0"/>
    <w:rsid w:val="004661B3"/>
    <w:rsid w:val="00466D5F"/>
    <w:rsid w:val="00467449"/>
    <w:rsid w:val="00467DA5"/>
    <w:rsid w:val="004713CB"/>
    <w:rsid w:val="0047288A"/>
    <w:rsid w:val="004729A5"/>
    <w:rsid w:val="00473BC6"/>
    <w:rsid w:val="00473D84"/>
    <w:rsid w:val="004778E0"/>
    <w:rsid w:val="00477CB1"/>
    <w:rsid w:val="00481F1A"/>
    <w:rsid w:val="004823FE"/>
    <w:rsid w:val="004834BE"/>
    <w:rsid w:val="004845A3"/>
    <w:rsid w:val="004856F6"/>
    <w:rsid w:val="00485D22"/>
    <w:rsid w:val="00485DD3"/>
    <w:rsid w:val="00486011"/>
    <w:rsid w:val="004861F8"/>
    <w:rsid w:val="004867AB"/>
    <w:rsid w:val="00491147"/>
    <w:rsid w:val="004916D2"/>
    <w:rsid w:val="00494494"/>
    <w:rsid w:val="004945FE"/>
    <w:rsid w:val="004957C2"/>
    <w:rsid w:val="004972C0"/>
    <w:rsid w:val="004A1BBB"/>
    <w:rsid w:val="004A440A"/>
    <w:rsid w:val="004A4A9E"/>
    <w:rsid w:val="004A4FD6"/>
    <w:rsid w:val="004A727D"/>
    <w:rsid w:val="004A7786"/>
    <w:rsid w:val="004B0B45"/>
    <w:rsid w:val="004B0C59"/>
    <w:rsid w:val="004B2EE2"/>
    <w:rsid w:val="004B42F0"/>
    <w:rsid w:val="004B44CD"/>
    <w:rsid w:val="004B4872"/>
    <w:rsid w:val="004B62D5"/>
    <w:rsid w:val="004B6451"/>
    <w:rsid w:val="004C0937"/>
    <w:rsid w:val="004C176B"/>
    <w:rsid w:val="004C3879"/>
    <w:rsid w:val="004C49C4"/>
    <w:rsid w:val="004C4FA4"/>
    <w:rsid w:val="004C50AA"/>
    <w:rsid w:val="004C6649"/>
    <w:rsid w:val="004C678E"/>
    <w:rsid w:val="004D0608"/>
    <w:rsid w:val="004D12C1"/>
    <w:rsid w:val="004D3204"/>
    <w:rsid w:val="004D6803"/>
    <w:rsid w:val="004D682F"/>
    <w:rsid w:val="004D7558"/>
    <w:rsid w:val="004D7A4A"/>
    <w:rsid w:val="004E1B74"/>
    <w:rsid w:val="004E3B0E"/>
    <w:rsid w:val="004E416C"/>
    <w:rsid w:val="004E4709"/>
    <w:rsid w:val="004E7992"/>
    <w:rsid w:val="004E7E19"/>
    <w:rsid w:val="004F01D4"/>
    <w:rsid w:val="004F32F3"/>
    <w:rsid w:val="004F3CFE"/>
    <w:rsid w:val="004F4014"/>
    <w:rsid w:val="004F4B07"/>
    <w:rsid w:val="004F500E"/>
    <w:rsid w:val="004F66B0"/>
    <w:rsid w:val="004F6C50"/>
    <w:rsid w:val="004F7274"/>
    <w:rsid w:val="004F7315"/>
    <w:rsid w:val="004F73B9"/>
    <w:rsid w:val="004F79D0"/>
    <w:rsid w:val="00501A6A"/>
    <w:rsid w:val="00501B63"/>
    <w:rsid w:val="005027F8"/>
    <w:rsid w:val="00504186"/>
    <w:rsid w:val="00504589"/>
    <w:rsid w:val="00505FBB"/>
    <w:rsid w:val="005070ED"/>
    <w:rsid w:val="00510CDB"/>
    <w:rsid w:val="00510EEF"/>
    <w:rsid w:val="0051131E"/>
    <w:rsid w:val="00511BD8"/>
    <w:rsid w:val="005130C3"/>
    <w:rsid w:val="00513641"/>
    <w:rsid w:val="00515497"/>
    <w:rsid w:val="00520724"/>
    <w:rsid w:val="00522031"/>
    <w:rsid w:val="00522976"/>
    <w:rsid w:val="00522AB1"/>
    <w:rsid w:val="00522CEA"/>
    <w:rsid w:val="00524147"/>
    <w:rsid w:val="005247EB"/>
    <w:rsid w:val="005255E7"/>
    <w:rsid w:val="0052698F"/>
    <w:rsid w:val="00531AC8"/>
    <w:rsid w:val="00532036"/>
    <w:rsid w:val="00532050"/>
    <w:rsid w:val="00532615"/>
    <w:rsid w:val="005331F0"/>
    <w:rsid w:val="00533630"/>
    <w:rsid w:val="005336B7"/>
    <w:rsid w:val="00533961"/>
    <w:rsid w:val="00534552"/>
    <w:rsid w:val="00534A75"/>
    <w:rsid w:val="005352B0"/>
    <w:rsid w:val="00536698"/>
    <w:rsid w:val="00536AD9"/>
    <w:rsid w:val="00537CCF"/>
    <w:rsid w:val="005408D8"/>
    <w:rsid w:val="00541B54"/>
    <w:rsid w:val="005436F6"/>
    <w:rsid w:val="00543E02"/>
    <w:rsid w:val="00543E37"/>
    <w:rsid w:val="005456AD"/>
    <w:rsid w:val="00547713"/>
    <w:rsid w:val="00547B82"/>
    <w:rsid w:val="00547BC4"/>
    <w:rsid w:val="0055016B"/>
    <w:rsid w:val="0055253E"/>
    <w:rsid w:val="00553448"/>
    <w:rsid w:val="005541F8"/>
    <w:rsid w:val="00555218"/>
    <w:rsid w:val="00555368"/>
    <w:rsid w:val="00556496"/>
    <w:rsid w:val="00557E24"/>
    <w:rsid w:val="0056080C"/>
    <w:rsid w:val="00560B78"/>
    <w:rsid w:val="00562EC4"/>
    <w:rsid w:val="005636A9"/>
    <w:rsid w:val="005660B0"/>
    <w:rsid w:val="00570367"/>
    <w:rsid w:val="005706B6"/>
    <w:rsid w:val="00570D6D"/>
    <w:rsid w:val="00571B27"/>
    <w:rsid w:val="00572535"/>
    <w:rsid w:val="0057661C"/>
    <w:rsid w:val="005774B3"/>
    <w:rsid w:val="00577734"/>
    <w:rsid w:val="00580262"/>
    <w:rsid w:val="00582508"/>
    <w:rsid w:val="00582B9E"/>
    <w:rsid w:val="00582C59"/>
    <w:rsid w:val="00584DC3"/>
    <w:rsid w:val="00584DEA"/>
    <w:rsid w:val="00584E47"/>
    <w:rsid w:val="00587CC1"/>
    <w:rsid w:val="00590298"/>
    <w:rsid w:val="00590D4B"/>
    <w:rsid w:val="00590E39"/>
    <w:rsid w:val="00593095"/>
    <w:rsid w:val="00593CF8"/>
    <w:rsid w:val="0059447B"/>
    <w:rsid w:val="0059496D"/>
    <w:rsid w:val="00594C33"/>
    <w:rsid w:val="00595549"/>
    <w:rsid w:val="00595B2A"/>
    <w:rsid w:val="00595BD5"/>
    <w:rsid w:val="00596312"/>
    <w:rsid w:val="005963FA"/>
    <w:rsid w:val="00596568"/>
    <w:rsid w:val="00596594"/>
    <w:rsid w:val="00597F59"/>
    <w:rsid w:val="005A0513"/>
    <w:rsid w:val="005A0897"/>
    <w:rsid w:val="005A0C85"/>
    <w:rsid w:val="005A1101"/>
    <w:rsid w:val="005A133A"/>
    <w:rsid w:val="005A3AC6"/>
    <w:rsid w:val="005A4203"/>
    <w:rsid w:val="005A432A"/>
    <w:rsid w:val="005A4C2F"/>
    <w:rsid w:val="005A59F7"/>
    <w:rsid w:val="005A5C59"/>
    <w:rsid w:val="005A5D2C"/>
    <w:rsid w:val="005A5DCA"/>
    <w:rsid w:val="005A5EBE"/>
    <w:rsid w:val="005A78B7"/>
    <w:rsid w:val="005A7ED5"/>
    <w:rsid w:val="005B02AD"/>
    <w:rsid w:val="005B06E9"/>
    <w:rsid w:val="005B21AF"/>
    <w:rsid w:val="005B29F9"/>
    <w:rsid w:val="005B32CA"/>
    <w:rsid w:val="005B5CA0"/>
    <w:rsid w:val="005B77F9"/>
    <w:rsid w:val="005C0564"/>
    <w:rsid w:val="005C1098"/>
    <w:rsid w:val="005C30A9"/>
    <w:rsid w:val="005C3394"/>
    <w:rsid w:val="005C39D7"/>
    <w:rsid w:val="005C47D9"/>
    <w:rsid w:val="005C47F9"/>
    <w:rsid w:val="005C54BD"/>
    <w:rsid w:val="005C554C"/>
    <w:rsid w:val="005C5603"/>
    <w:rsid w:val="005C7E17"/>
    <w:rsid w:val="005D029B"/>
    <w:rsid w:val="005D06B5"/>
    <w:rsid w:val="005D09DF"/>
    <w:rsid w:val="005D0C4D"/>
    <w:rsid w:val="005D1C63"/>
    <w:rsid w:val="005D2FA8"/>
    <w:rsid w:val="005D30F4"/>
    <w:rsid w:val="005D403F"/>
    <w:rsid w:val="005D4B82"/>
    <w:rsid w:val="005D5B48"/>
    <w:rsid w:val="005D6EBA"/>
    <w:rsid w:val="005D7B49"/>
    <w:rsid w:val="005D7BC1"/>
    <w:rsid w:val="005E0526"/>
    <w:rsid w:val="005E15DF"/>
    <w:rsid w:val="005E16E3"/>
    <w:rsid w:val="005E74E9"/>
    <w:rsid w:val="005F4EC8"/>
    <w:rsid w:val="005F5220"/>
    <w:rsid w:val="005F573A"/>
    <w:rsid w:val="005F5ABA"/>
    <w:rsid w:val="005F669F"/>
    <w:rsid w:val="005F675B"/>
    <w:rsid w:val="005F6F3A"/>
    <w:rsid w:val="005F71CF"/>
    <w:rsid w:val="00600143"/>
    <w:rsid w:val="00600B06"/>
    <w:rsid w:val="00600ED2"/>
    <w:rsid w:val="00601326"/>
    <w:rsid w:val="00602205"/>
    <w:rsid w:val="0060383C"/>
    <w:rsid w:val="0060432E"/>
    <w:rsid w:val="006045BF"/>
    <w:rsid w:val="00604A4A"/>
    <w:rsid w:val="0060521F"/>
    <w:rsid w:val="00605C3E"/>
    <w:rsid w:val="006064C3"/>
    <w:rsid w:val="0060714A"/>
    <w:rsid w:val="00610EB6"/>
    <w:rsid w:val="00611C5C"/>
    <w:rsid w:val="00611D87"/>
    <w:rsid w:val="006124FD"/>
    <w:rsid w:val="006131EC"/>
    <w:rsid w:val="00614027"/>
    <w:rsid w:val="006144E4"/>
    <w:rsid w:val="00614D8B"/>
    <w:rsid w:val="00615CA9"/>
    <w:rsid w:val="006161C5"/>
    <w:rsid w:val="00616DCC"/>
    <w:rsid w:val="00616EAF"/>
    <w:rsid w:val="006171A8"/>
    <w:rsid w:val="00620D40"/>
    <w:rsid w:val="0062176C"/>
    <w:rsid w:val="00622BC1"/>
    <w:rsid w:val="0062324C"/>
    <w:rsid w:val="00625414"/>
    <w:rsid w:val="00625CDD"/>
    <w:rsid w:val="00627406"/>
    <w:rsid w:val="0063147D"/>
    <w:rsid w:val="006319FC"/>
    <w:rsid w:val="0063251A"/>
    <w:rsid w:val="00633406"/>
    <w:rsid w:val="00633DAB"/>
    <w:rsid w:val="006345A0"/>
    <w:rsid w:val="0063517D"/>
    <w:rsid w:val="006351B0"/>
    <w:rsid w:val="0063520C"/>
    <w:rsid w:val="006368C7"/>
    <w:rsid w:val="00636E83"/>
    <w:rsid w:val="00640BE7"/>
    <w:rsid w:val="00641862"/>
    <w:rsid w:val="00642020"/>
    <w:rsid w:val="0064294B"/>
    <w:rsid w:val="00644142"/>
    <w:rsid w:val="00645EA2"/>
    <w:rsid w:val="00646788"/>
    <w:rsid w:val="00646963"/>
    <w:rsid w:val="00646A02"/>
    <w:rsid w:val="00646CFD"/>
    <w:rsid w:val="00647442"/>
    <w:rsid w:val="00647FCB"/>
    <w:rsid w:val="0065017D"/>
    <w:rsid w:val="00650FA5"/>
    <w:rsid w:val="0065239B"/>
    <w:rsid w:val="006523C9"/>
    <w:rsid w:val="00652BB1"/>
    <w:rsid w:val="00652DD4"/>
    <w:rsid w:val="00653094"/>
    <w:rsid w:val="006538A8"/>
    <w:rsid w:val="00654E6E"/>
    <w:rsid w:val="00657A8E"/>
    <w:rsid w:val="0066107B"/>
    <w:rsid w:val="0066208C"/>
    <w:rsid w:val="00662FC1"/>
    <w:rsid w:val="00663407"/>
    <w:rsid w:val="00665089"/>
    <w:rsid w:val="0066516F"/>
    <w:rsid w:val="0066546F"/>
    <w:rsid w:val="0066580D"/>
    <w:rsid w:val="00665E7E"/>
    <w:rsid w:val="00666CF6"/>
    <w:rsid w:val="006675EB"/>
    <w:rsid w:val="00667C02"/>
    <w:rsid w:val="00667C47"/>
    <w:rsid w:val="00667EF5"/>
    <w:rsid w:val="00670CC2"/>
    <w:rsid w:val="00672116"/>
    <w:rsid w:val="006723B7"/>
    <w:rsid w:val="00672470"/>
    <w:rsid w:val="006734AC"/>
    <w:rsid w:val="00673F2A"/>
    <w:rsid w:val="0067415C"/>
    <w:rsid w:val="006761A5"/>
    <w:rsid w:val="0068072E"/>
    <w:rsid w:val="00682474"/>
    <w:rsid w:val="0068386D"/>
    <w:rsid w:val="00683E6B"/>
    <w:rsid w:val="006843CE"/>
    <w:rsid w:val="00685300"/>
    <w:rsid w:val="006902F8"/>
    <w:rsid w:val="0069073B"/>
    <w:rsid w:val="00690769"/>
    <w:rsid w:val="00691769"/>
    <w:rsid w:val="00694D09"/>
    <w:rsid w:val="00695783"/>
    <w:rsid w:val="00696A3A"/>
    <w:rsid w:val="00696D28"/>
    <w:rsid w:val="0069756C"/>
    <w:rsid w:val="00697EBF"/>
    <w:rsid w:val="006A0675"/>
    <w:rsid w:val="006A1155"/>
    <w:rsid w:val="006A1688"/>
    <w:rsid w:val="006A2B71"/>
    <w:rsid w:val="006A3584"/>
    <w:rsid w:val="006A4A67"/>
    <w:rsid w:val="006A51D5"/>
    <w:rsid w:val="006A5C56"/>
    <w:rsid w:val="006A735D"/>
    <w:rsid w:val="006A7433"/>
    <w:rsid w:val="006A7B51"/>
    <w:rsid w:val="006B31B7"/>
    <w:rsid w:val="006B493F"/>
    <w:rsid w:val="006B5421"/>
    <w:rsid w:val="006B57B2"/>
    <w:rsid w:val="006B58A3"/>
    <w:rsid w:val="006B6FC6"/>
    <w:rsid w:val="006B7A46"/>
    <w:rsid w:val="006C34F6"/>
    <w:rsid w:val="006C50B0"/>
    <w:rsid w:val="006C68A5"/>
    <w:rsid w:val="006C794D"/>
    <w:rsid w:val="006C7C5B"/>
    <w:rsid w:val="006D0736"/>
    <w:rsid w:val="006D0F38"/>
    <w:rsid w:val="006D1224"/>
    <w:rsid w:val="006D1411"/>
    <w:rsid w:val="006D1B6A"/>
    <w:rsid w:val="006D1E9E"/>
    <w:rsid w:val="006D2FC1"/>
    <w:rsid w:val="006D49BA"/>
    <w:rsid w:val="006D5A9B"/>
    <w:rsid w:val="006D5DDD"/>
    <w:rsid w:val="006E2A38"/>
    <w:rsid w:val="006E3082"/>
    <w:rsid w:val="006E59B9"/>
    <w:rsid w:val="006E73FD"/>
    <w:rsid w:val="006E751E"/>
    <w:rsid w:val="006E7B36"/>
    <w:rsid w:val="006F1A1A"/>
    <w:rsid w:val="006F2370"/>
    <w:rsid w:val="006F2ED3"/>
    <w:rsid w:val="006F5C36"/>
    <w:rsid w:val="006F5CF5"/>
    <w:rsid w:val="006F6054"/>
    <w:rsid w:val="006F6170"/>
    <w:rsid w:val="006F6B5D"/>
    <w:rsid w:val="006F6CC8"/>
    <w:rsid w:val="006F6F82"/>
    <w:rsid w:val="006F7E50"/>
    <w:rsid w:val="00701381"/>
    <w:rsid w:val="0070258A"/>
    <w:rsid w:val="007025F2"/>
    <w:rsid w:val="00703053"/>
    <w:rsid w:val="00703869"/>
    <w:rsid w:val="007047BF"/>
    <w:rsid w:val="00704F7B"/>
    <w:rsid w:val="0070648D"/>
    <w:rsid w:val="00706A07"/>
    <w:rsid w:val="007071DC"/>
    <w:rsid w:val="0070733A"/>
    <w:rsid w:val="00707B08"/>
    <w:rsid w:val="00710701"/>
    <w:rsid w:val="00711D39"/>
    <w:rsid w:val="0071259D"/>
    <w:rsid w:val="0071519B"/>
    <w:rsid w:val="007151BD"/>
    <w:rsid w:val="007160AF"/>
    <w:rsid w:val="00716C6E"/>
    <w:rsid w:val="00717641"/>
    <w:rsid w:val="00717F29"/>
    <w:rsid w:val="007208F4"/>
    <w:rsid w:val="00720910"/>
    <w:rsid w:val="007209D8"/>
    <w:rsid w:val="00720C60"/>
    <w:rsid w:val="00721996"/>
    <w:rsid w:val="00722657"/>
    <w:rsid w:val="00723AF5"/>
    <w:rsid w:val="00723B13"/>
    <w:rsid w:val="00724D5A"/>
    <w:rsid w:val="007259DD"/>
    <w:rsid w:val="00725A88"/>
    <w:rsid w:val="00725DCC"/>
    <w:rsid w:val="00727C98"/>
    <w:rsid w:val="007304F3"/>
    <w:rsid w:val="00730A07"/>
    <w:rsid w:val="00730CC5"/>
    <w:rsid w:val="00731959"/>
    <w:rsid w:val="00733281"/>
    <w:rsid w:val="007332D7"/>
    <w:rsid w:val="00733815"/>
    <w:rsid w:val="007338F0"/>
    <w:rsid w:val="00734440"/>
    <w:rsid w:val="00735721"/>
    <w:rsid w:val="00736AB5"/>
    <w:rsid w:val="00736D6F"/>
    <w:rsid w:val="00737F93"/>
    <w:rsid w:val="007404FE"/>
    <w:rsid w:val="00741542"/>
    <w:rsid w:val="0074190E"/>
    <w:rsid w:val="00741D6C"/>
    <w:rsid w:val="00742A06"/>
    <w:rsid w:val="00742C3A"/>
    <w:rsid w:val="00744FD6"/>
    <w:rsid w:val="00745073"/>
    <w:rsid w:val="00745510"/>
    <w:rsid w:val="0074745F"/>
    <w:rsid w:val="0075009E"/>
    <w:rsid w:val="00751DA6"/>
    <w:rsid w:val="00752714"/>
    <w:rsid w:val="007527BC"/>
    <w:rsid w:val="00753BD7"/>
    <w:rsid w:val="00756C38"/>
    <w:rsid w:val="00757200"/>
    <w:rsid w:val="0075729C"/>
    <w:rsid w:val="007573DD"/>
    <w:rsid w:val="0075757F"/>
    <w:rsid w:val="00757DA2"/>
    <w:rsid w:val="00760974"/>
    <w:rsid w:val="00760A59"/>
    <w:rsid w:val="0076292D"/>
    <w:rsid w:val="00762A14"/>
    <w:rsid w:val="00763C88"/>
    <w:rsid w:val="00766527"/>
    <w:rsid w:val="00767D0A"/>
    <w:rsid w:val="0077173C"/>
    <w:rsid w:val="0077188B"/>
    <w:rsid w:val="00773C87"/>
    <w:rsid w:val="007742FE"/>
    <w:rsid w:val="00774BE9"/>
    <w:rsid w:val="00781314"/>
    <w:rsid w:val="00782FAD"/>
    <w:rsid w:val="00783B60"/>
    <w:rsid w:val="00784869"/>
    <w:rsid w:val="00784FB6"/>
    <w:rsid w:val="00787A29"/>
    <w:rsid w:val="00790FE0"/>
    <w:rsid w:val="007916D5"/>
    <w:rsid w:val="007927EE"/>
    <w:rsid w:val="0079287D"/>
    <w:rsid w:val="007929E8"/>
    <w:rsid w:val="00792C0E"/>
    <w:rsid w:val="00792F67"/>
    <w:rsid w:val="00793C8D"/>
    <w:rsid w:val="0079476A"/>
    <w:rsid w:val="00796E1B"/>
    <w:rsid w:val="00797170"/>
    <w:rsid w:val="007A086C"/>
    <w:rsid w:val="007A3CCD"/>
    <w:rsid w:val="007A3D49"/>
    <w:rsid w:val="007A49E4"/>
    <w:rsid w:val="007A4B61"/>
    <w:rsid w:val="007A5F16"/>
    <w:rsid w:val="007A64A3"/>
    <w:rsid w:val="007A7695"/>
    <w:rsid w:val="007B11E4"/>
    <w:rsid w:val="007B1AF4"/>
    <w:rsid w:val="007B1FEC"/>
    <w:rsid w:val="007B3245"/>
    <w:rsid w:val="007B3376"/>
    <w:rsid w:val="007B466F"/>
    <w:rsid w:val="007B47FC"/>
    <w:rsid w:val="007B4BF9"/>
    <w:rsid w:val="007B60F3"/>
    <w:rsid w:val="007B7B79"/>
    <w:rsid w:val="007C0653"/>
    <w:rsid w:val="007C1EFC"/>
    <w:rsid w:val="007C3E8F"/>
    <w:rsid w:val="007C50CB"/>
    <w:rsid w:val="007C6CE0"/>
    <w:rsid w:val="007C7E04"/>
    <w:rsid w:val="007D0003"/>
    <w:rsid w:val="007D1054"/>
    <w:rsid w:val="007D16AC"/>
    <w:rsid w:val="007D20A2"/>
    <w:rsid w:val="007D2625"/>
    <w:rsid w:val="007D27FD"/>
    <w:rsid w:val="007D2A82"/>
    <w:rsid w:val="007D39F6"/>
    <w:rsid w:val="007D7CE5"/>
    <w:rsid w:val="007D7DCE"/>
    <w:rsid w:val="007E070B"/>
    <w:rsid w:val="007E080A"/>
    <w:rsid w:val="007E0F6D"/>
    <w:rsid w:val="007E2A70"/>
    <w:rsid w:val="007E2E93"/>
    <w:rsid w:val="007E4E6E"/>
    <w:rsid w:val="007E5091"/>
    <w:rsid w:val="007E596F"/>
    <w:rsid w:val="007E6962"/>
    <w:rsid w:val="007F0A3B"/>
    <w:rsid w:val="007F10A4"/>
    <w:rsid w:val="007F1AEA"/>
    <w:rsid w:val="007F1DB7"/>
    <w:rsid w:val="007F46C2"/>
    <w:rsid w:val="007F4D35"/>
    <w:rsid w:val="007F5AEF"/>
    <w:rsid w:val="007F6DCE"/>
    <w:rsid w:val="007F6DEE"/>
    <w:rsid w:val="007F7910"/>
    <w:rsid w:val="008009AB"/>
    <w:rsid w:val="008010DC"/>
    <w:rsid w:val="0080128B"/>
    <w:rsid w:val="00801C03"/>
    <w:rsid w:val="00802FF0"/>
    <w:rsid w:val="00807791"/>
    <w:rsid w:val="008078CE"/>
    <w:rsid w:val="00807BDD"/>
    <w:rsid w:val="00810C40"/>
    <w:rsid w:val="00810D36"/>
    <w:rsid w:val="00812101"/>
    <w:rsid w:val="00812C68"/>
    <w:rsid w:val="00813D6B"/>
    <w:rsid w:val="008141F7"/>
    <w:rsid w:val="00815083"/>
    <w:rsid w:val="0081527E"/>
    <w:rsid w:val="00817FEE"/>
    <w:rsid w:val="00820B78"/>
    <w:rsid w:val="00820EBD"/>
    <w:rsid w:val="00820ED5"/>
    <w:rsid w:val="00821ED2"/>
    <w:rsid w:val="00822CD2"/>
    <w:rsid w:val="00826071"/>
    <w:rsid w:val="00826425"/>
    <w:rsid w:val="008277B1"/>
    <w:rsid w:val="00830462"/>
    <w:rsid w:val="00830918"/>
    <w:rsid w:val="0083234E"/>
    <w:rsid w:val="0083236A"/>
    <w:rsid w:val="0083411A"/>
    <w:rsid w:val="00834866"/>
    <w:rsid w:val="0083492B"/>
    <w:rsid w:val="00834D88"/>
    <w:rsid w:val="00834D91"/>
    <w:rsid w:val="0083524F"/>
    <w:rsid w:val="008356DC"/>
    <w:rsid w:val="00836067"/>
    <w:rsid w:val="00836367"/>
    <w:rsid w:val="008373BA"/>
    <w:rsid w:val="00840FA6"/>
    <w:rsid w:val="008416EA"/>
    <w:rsid w:val="00842637"/>
    <w:rsid w:val="008442E3"/>
    <w:rsid w:val="00845086"/>
    <w:rsid w:val="008453F4"/>
    <w:rsid w:val="008465A2"/>
    <w:rsid w:val="00846C1B"/>
    <w:rsid w:val="0084709A"/>
    <w:rsid w:val="00847432"/>
    <w:rsid w:val="0084753D"/>
    <w:rsid w:val="00847D52"/>
    <w:rsid w:val="00847EBD"/>
    <w:rsid w:val="008504D8"/>
    <w:rsid w:val="00850FDA"/>
    <w:rsid w:val="00851CFB"/>
    <w:rsid w:val="00852376"/>
    <w:rsid w:val="00852762"/>
    <w:rsid w:val="00852B54"/>
    <w:rsid w:val="008532F3"/>
    <w:rsid w:val="008557D5"/>
    <w:rsid w:val="00855C1B"/>
    <w:rsid w:val="00856910"/>
    <w:rsid w:val="00856993"/>
    <w:rsid w:val="00856B8F"/>
    <w:rsid w:val="00860311"/>
    <w:rsid w:val="00861692"/>
    <w:rsid w:val="00862203"/>
    <w:rsid w:val="008624A9"/>
    <w:rsid w:val="0086269F"/>
    <w:rsid w:val="00864DA0"/>
    <w:rsid w:val="008660C9"/>
    <w:rsid w:val="00867B0A"/>
    <w:rsid w:val="00867E06"/>
    <w:rsid w:val="008703F1"/>
    <w:rsid w:val="00873373"/>
    <w:rsid w:val="0087485F"/>
    <w:rsid w:val="00874AC2"/>
    <w:rsid w:val="00874CC6"/>
    <w:rsid w:val="008765C0"/>
    <w:rsid w:val="00880225"/>
    <w:rsid w:val="00882600"/>
    <w:rsid w:val="008828DA"/>
    <w:rsid w:val="00883DAD"/>
    <w:rsid w:val="00884C3B"/>
    <w:rsid w:val="008857E0"/>
    <w:rsid w:val="00885C38"/>
    <w:rsid w:val="00890145"/>
    <w:rsid w:val="00890E36"/>
    <w:rsid w:val="00892066"/>
    <w:rsid w:val="008922C7"/>
    <w:rsid w:val="0089282A"/>
    <w:rsid w:val="00892D19"/>
    <w:rsid w:val="0089698B"/>
    <w:rsid w:val="008A00BD"/>
    <w:rsid w:val="008A113E"/>
    <w:rsid w:val="008A3E75"/>
    <w:rsid w:val="008A52B9"/>
    <w:rsid w:val="008A54E5"/>
    <w:rsid w:val="008A700E"/>
    <w:rsid w:val="008A777B"/>
    <w:rsid w:val="008A7AC5"/>
    <w:rsid w:val="008A7BE5"/>
    <w:rsid w:val="008A7DF4"/>
    <w:rsid w:val="008B014B"/>
    <w:rsid w:val="008B1A0A"/>
    <w:rsid w:val="008B2A59"/>
    <w:rsid w:val="008B3E51"/>
    <w:rsid w:val="008B4445"/>
    <w:rsid w:val="008B45AF"/>
    <w:rsid w:val="008B619C"/>
    <w:rsid w:val="008B6CAD"/>
    <w:rsid w:val="008B7DCC"/>
    <w:rsid w:val="008B7FC9"/>
    <w:rsid w:val="008C03BD"/>
    <w:rsid w:val="008C137F"/>
    <w:rsid w:val="008C1382"/>
    <w:rsid w:val="008C2BFC"/>
    <w:rsid w:val="008C3A4E"/>
    <w:rsid w:val="008C7304"/>
    <w:rsid w:val="008C7583"/>
    <w:rsid w:val="008D11A0"/>
    <w:rsid w:val="008D432C"/>
    <w:rsid w:val="008D47A9"/>
    <w:rsid w:val="008D512F"/>
    <w:rsid w:val="008D5856"/>
    <w:rsid w:val="008D5E0C"/>
    <w:rsid w:val="008D7DF6"/>
    <w:rsid w:val="008D7F34"/>
    <w:rsid w:val="008E1621"/>
    <w:rsid w:val="008E3BD5"/>
    <w:rsid w:val="008E40E1"/>
    <w:rsid w:val="008E462C"/>
    <w:rsid w:val="008E4BDB"/>
    <w:rsid w:val="008E4CE4"/>
    <w:rsid w:val="008E61DA"/>
    <w:rsid w:val="008E636A"/>
    <w:rsid w:val="008E79F9"/>
    <w:rsid w:val="008E7E95"/>
    <w:rsid w:val="008F0D48"/>
    <w:rsid w:val="008F27C7"/>
    <w:rsid w:val="008F2801"/>
    <w:rsid w:val="008F4163"/>
    <w:rsid w:val="008F46BF"/>
    <w:rsid w:val="008F65AD"/>
    <w:rsid w:val="008F749E"/>
    <w:rsid w:val="008F7926"/>
    <w:rsid w:val="008F7A06"/>
    <w:rsid w:val="009000AB"/>
    <w:rsid w:val="009000D6"/>
    <w:rsid w:val="009000F7"/>
    <w:rsid w:val="0090092C"/>
    <w:rsid w:val="0090361E"/>
    <w:rsid w:val="009038C9"/>
    <w:rsid w:val="009039F9"/>
    <w:rsid w:val="0090468E"/>
    <w:rsid w:val="00906B1E"/>
    <w:rsid w:val="009121E2"/>
    <w:rsid w:val="00912D9B"/>
    <w:rsid w:val="00914EEF"/>
    <w:rsid w:val="009157EF"/>
    <w:rsid w:val="00920198"/>
    <w:rsid w:val="00920221"/>
    <w:rsid w:val="00920295"/>
    <w:rsid w:val="009207EB"/>
    <w:rsid w:val="009218FD"/>
    <w:rsid w:val="00922B76"/>
    <w:rsid w:val="00924DFC"/>
    <w:rsid w:val="00926A22"/>
    <w:rsid w:val="00930C08"/>
    <w:rsid w:val="00932322"/>
    <w:rsid w:val="00933411"/>
    <w:rsid w:val="00934893"/>
    <w:rsid w:val="00935984"/>
    <w:rsid w:val="009365DA"/>
    <w:rsid w:val="00937510"/>
    <w:rsid w:val="009378E9"/>
    <w:rsid w:val="00937F4A"/>
    <w:rsid w:val="00942DFE"/>
    <w:rsid w:val="0094396C"/>
    <w:rsid w:val="00943B78"/>
    <w:rsid w:val="0094459B"/>
    <w:rsid w:val="00944612"/>
    <w:rsid w:val="00946CE3"/>
    <w:rsid w:val="00950A81"/>
    <w:rsid w:val="00951AF1"/>
    <w:rsid w:val="00953F02"/>
    <w:rsid w:val="00953F7A"/>
    <w:rsid w:val="0095403F"/>
    <w:rsid w:val="00954C64"/>
    <w:rsid w:val="00955206"/>
    <w:rsid w:val="00955424"/>
    <w:rsid w:val="00956188"/>
    <w:rsid w:val="009563E2"/>
    <w:rsid w:val="00961F45"/>
    <w:rsid w:val="0096203D"/>
    <w:rsid w:val="00962BCE"/>
    <w:rsid w:val="00962F93"/>
    <w:rsid w:val="00963326"/>
    <w:rsid w:val="00963480"/>
    <w:rsid w:val="00963795"/>
    <w:rsid w:val="0096432B"/>
    <w:rsid w:val="00964A4F"/>
    <w:rsid w:val="00964B82"/>
    <w:rsid w:val="0096656B"/>
    <w:rsid w:val="0096747F"/>
    <w:rsid w:val="009710FE"/>
    <w:rsid w:val="00971A08"/>
    <w:rsid w:val="0097214B"/>
    <w:rsid w:val="00972AFE"/>
    <w:rsid w:val="00973F04"/>
    <w:rsid w:val="00974000"/>
    <w:rsid w:val="0097476C"/>
    <w:rsid w:val="009749D0"/>
    <w:rsid w:val="00976BA6"/>
    <w:rsid w:val="00977347"/>
    <w:rsid w:val="00981306"/>
    <w:rsid w:val="0098296E"/>
    <w:rsid w:val="00983107"/>
    <w:rsid w:val="009849B4"/>
    <w:rsid w:val="0098696B"/>
    <w:rsid w:val="00990831"/>
    <w:rsid w:val="00991341"/>
    <w:rsid w:val="00992C82"/>
    <w:rsid w:val="00993CEB"/>
    <w:rsid w:val="00994412"/>
    <w:rsid w:val="00995815"/>
    <w:rsid w:val="00995A81"/>
    <w:rsid w:val="0099619C"/>
    <w:rsid w:val="0099672E"/>
    <w:rsid w:val="00996AA5"/>
    <w:rsid w:val="00996E07"/>
    <w:rsid w:val="00997EA2"/>
    <w:rsid w:val="009A0DB7"/>
    <w:rsid w:val="009A39B0"/>
    <w:rsid w:val="009A67F7"/>
    <w:rsid w:val="009A6AEF"/>
    <w:rsid w:val="009A70FA"/>
    <w:rsid w:val="009B054D"/>
    <w:rsid w:val="009B0BF0"/>
    <w:rsid w:val="009B19BC"/>
    <w:rsid w:val="009B24E2"/>
    <w:rsid w:val="009B303D"/>
    <w:rsid w:val="009B3E7E"/>
    <w:rsid w:val="009B4B73"/>
    <w:rsid w:val="009B56CB"/>
    <w:rsid w:val="009B58FB"/>
    <w:rsid w:val="009B6BBB"/>
    <w:rsid w:val="009C1065"/>
    <w:rsid w:val="009C13CA"/>
    <w:rsid w:val="009C3696"/>
    <w:rsid w:val="009C408B"/>
    <w:rsid w:val="009C5DD6"/>
    <w:rsid w:val="009D0274"/>
    <w:rsid w:val="009D1395"/>
    <w:rsid w:val="009D183D"/>
    <w:rsid w:val="009D4621"/>
    <w:rsid w:val="009D5C45"/>
    <w:rsid w:val="009E03A2"/>
    <w:rsid w:val="009E0AF8"/>
    <w:rsid w:val="009E13E9"/>
    <w:rsid w:val="009E5325"/>
    <w:rsid w:val="009F284C"/>
    <w:rsid w:val="009F3DAB"/>
    <w:rsid w:val="009F4446"/>
    <w:rsid w:val="009F4801"/>
    <w:rsid w:val="009F4F43"/>
    <w:rsid w:val="009F504D"/>
    <w:rsid w:val="009F5E6D"/>
    <w:rsid w:val="009F6BA3"/>
    <w:rsid w:val="00A00972"/>
    <w:rsid w:val="00A00E11"/>
    <w:rsid w:val="00A02A1A"/>
    <w:rsid w:val="00A02BC4"/>
    <w:rsid w:val="00A02D41"/>
    <w:rsid w:val="00A04CAC"/>
    <w:rsid w:val="00A04EC9"/>
    <w:rsid w:val="00A056B1"/>
    <w:rsid w:val="00A1191F"/>
    <w:rsid w:val="00A11B2C"/>
    <w:rsid w:val="00A1255E"/>
    <w:rsid w:val="00A13A5D"/>
    <w:rsid w:val="00A14A4B"/>
    <w:rsid w:val="00A15DA6"/>
    <w:rsid w:val="00A15F7C"/>
    <w:rsid w:val="00A20838"/>
    <w:rsid w:val="00A20F6B"/>
    <w:rsid w:val="00A21890"/>
    <w:rsid w:val="00A21B08"/>
    <w:rsid w:val="00A230FC"/>
    <w:rsid w:val="00A25E09"/>
    <w:rsid w:val="00A25E3C"/>
    <w:rsid w:val="00A26149"/>
    <w:rsid w:val="00A263F1"/>
    <w:rsid w:val="00A26800"/>
    <w:rsid w:val="00A27E70"/>
    <w:rsid w:val="00A3053D"/>
    <w:rsid w:val="00A30BE2"/>
    <w:rsid w:val="00A30E6C"/>
    <w:rsid w:val="00A3127E"/>
    <w:rsid w:val="00A337B9"/>
    <w:rsid w:val="00A356C8"/>
    <w:rsid w:val="00A36932"/>
    <w:rsid w:val="00A3770E"/>
    <w:rsid w:val="00A37C36"/>
    <w:rsid w:val="00A42184"/>
    <w:rsid w:val="00A4446F"/>
    <w:rsid w:val="00A44BE0"/>
    <w:rsid w:val="00A46609"/>
    <w:rsid w:val="00A46C0C"/>
    <w:rsid w:val="00A46E30"/>
    <w:rsid w:val="00A479B7"/>
    <w:rsid w:val="00A5028C"/>
    <w:rsid w:val="00A51FF8"/>
    <w:rsid w:val="00A5248D"/>
    <w:rsid w:val="00A527BA"/>
    <w:rsid w:val="00A531EA"/>
    <w:rsid w:val="00A54062"/>
    <w:rsid w:val="00A54283"/>
    <w:rsid w:val="00A5506E"/>
    <w:rsid w:val="00A57356"/>
    <w:rsid w:val="00A57825"/>
    <w:rsid w:val="00A6000E"/>
    <w:rsid w:val="00A60BD4"/>
    <w:rsid w:val="00A61422"/>
    <w:rsid w:val="00A61955"/>
    <w:rsid w:val="00A6231A"/>
    <w:rsid w:val="00A62E6B"/>
    <w:rsid w:val="00A63181"/>
    <w:rsid w:val="00A6323D"/>
    <w:rsid w:val="00A6362E"/>
    <w:rsid w:val="00A636B8"/>
    <w:rsid w:val="00A638E1"/>
    <w:rsid w:val="00A6458C"/>
    <w:rsid w:val="00A651C7"/>
    <w:rsid w:val="00A67DD3"/>
    <w:rsid w:val="00A67F0F"/>
    <w:rsid w:val="00A72E15"/>
    <w:rsid w:val="00A7460A"/>
    <w:rsid w:val="00A752A5"/>
    <w:rsid w:val="00A755EE"/>
    <w:rsid w:val="00A76C8A"/>
    <w:rsid w:val="00A77C5A"/>
    <w:rsid w:val="00A80F53"/>
    <w:rsid w:val="00A81632"/>
    <w:rsid w:val="00A816A6"/>
    <w:rsid w:val="00A8533E"/>
    <w:rsid w:val="00A855E9"/>
    <w:rsid w:val="00A85871"/>
    <w:rsid w:val="00A86735"/>
    <w:rsid w:val="00A867B8"/>
    <w:rsid w:val="00A86F76"/>
    <w:rsid w:val="00A87079"/>
    <w:rsid w:val="00A90560"/>
    <w:rsid w:val="00A911D1"/>
    <w:rsid w:val="00A91364"/>
    <w:rsid w:val="00A914D4"/>
    <w:rsid w:val="00A924C3"/>
    <w:rsid w:val="00A927BD"/>
    <w:rsid w:val="00A93FA3"/>
    <w:rsid w:val="00A944D2"/>
    <w:rsid w:val="00A94A19"/>
    <w:rsid w:val="00A95517"/>
    <w:rsid w:val="00A9556E"/>
    <w:rsid w:val="00A95D65"/>
    <w:rsid w:val="00A963FF"/>
    <w:rsid w:val="00A965B9"/>
    <w:rsid w:val="00A97133"/>
    <w:rsid w:val="00A9766C"/>
    <w:rsid w:val="00A97672"/>
    <w:rsid w:val="00A9768C"/>
    <w:rsid w:val="00A9773B"/>
    <w:rsid w:val="00A97DBD"/>
    <w:rsid w:val="00AA0CA4"/>
    <w:rsid w:val="00AA1D8D"/>
    <w:rsid w:val="00AA3423"/>
    <w:rsid w:val="00AA3996"/>
    <w:rsid w:val="00AA3CCC"/>
    <w:rsid w:val="00AA4873"/>
    <w:rsid w:val="00AB0697"/>
    <w:rsid w:val="00AB13F5"/>
    <w:rsid w:val="00AB1937"/>
    <w:rsid w:val="00AB1A59"/>
    <w:rsid w:val="00AB203A"/>
    <w:rsid w:val="00AB218F"/>
    <w:rsid w:val="00AB2B42"/>
    <w:rsid w:val="00AB3242"/>
    <w:rsid w:val="00AB4F6D"/>
    <w:rsid w:val="00AB697D"/>
    <w:rsid w:val="00AB796E"/>
    <w:rsid w:val="00AC0422"/>
    <w:rsid w:val="00AC190A"/>
    <w:rsid w:val="00AC1A2F"/>
    <w:rsid w:val="00AC3032"/>
    <w:rsid w:val="00AC3994"/>
    <w:rsid w:val="00AC39B4"/>
    <w:rsid w:val="00AC40DF"/>
    <w:rsid w:val="00AC4468"/>
    <w:rsid w:val="00AC4543"/>
    <w:rsid w:val="00AC4DBF"/>
    <w:rsid w:val="00AC5ADD"/>
    <w:rsid w:val="00AC5C9B"/>
    <w:rsid w:val="00AC62C8"/>
    <w:rsid w:val="00AC6393"/>
    <w:rsid w:val="00AC7021"/>
    <w:rsid w:val="00AC7327"/>
    <w:rsid w:val="00AC7A81"/>
    <w:rsid w:val="00AD0296"/>
    <w:rsid w:val="00AD0F61"/>
    <w:rsid w:val="00AD1582"/>
    <w:rsid w:val="00AD23B6"/>
    <w:rsid w:val="00AD2BFA"/>
    <w:rsid w:val="00AD3C71"/>
    <w:rsid w:val="00AD59E6"/>
    <w:rsid w:val="00AD5BA0"/>
    <w:rsid w:val="00AD739D"/>
    <w:rsid w:val="00AE13EA"/>
    <w:rsid w:val="00AE223D"/>
    <w:rsid w:val="00AE24AC"/>
    <w:rsid w:val="00AE2A81"/>
    <w:rsid w:val="00AE2A94"/>
    <w:rsid w:val="00AE2DA5"/>
    <w:rsid w:val="00AE2E1A"/>
    <w:rsid w:val="00AE3BFB"/>
    <w:rsid w:val="00AE46FD"/>
    <w:rsid w:val="00AE48E1"/>
    <w:rsid w:val="00AE4BCD"/>
    <w:rsid w:val="00AE6CAA"/>
    <w:rsid w:val="00AE7017"/>
    <w:rsid w:val="00AE71A5"/>
    <w:rsid w:val="00AE73B4"/>
    <w:rsid w:val="00AE7DB3"/>
    <w:rsid w:val="00AF1827"/>
    <w:rsid w:val="00AF1BF7"/>
    <w:rsid w:val="00AF1C68"/>
    <w:rsid w:val="00AF260B"/>
    <w:rsid w:val="00AF2796"/>
    <w:rsid w:val="00AF36A1"/>
    <w:rsid w:val="00AF3EAC"/>
    <w:rsid w:val="00AF63FB"/>
    <w:rsid w:val="00AF6679"/>
    <w:rsid w:val="00B00741"/>
    <w:rsid w:val="00B00C71"/>
    <w:rsid w:val="00B02FA2"/>
    <w:rsid w:val="00B0303E"/>
    <w:rsid w:val="00B03195"/>
    <w:rsid w:val="00B03993"/>
    <w:rsid w:val="00B05030"/>
    <w:rsid w:val="00B054CC"/>
    <w:rsid w:val="00B05ABC"/>
    <w:rsid w:val="00B060A3"/>
    <w:rsid w:val="00B10E6B"/>
    <w:rsid w:val="00B11951"/>
    <w:rsid w:val="00B15CE0"/>
    <w:rsid w:val="00B212D2"/>
    <w:rsid w:val="00B25DE7"/>
    <w:rsid w:val="00B26734"/>
    <w:rsid w:val="00B301F1"/>
    <w:rsid w:val="00B31642"/>
    <w:rsid w:val="00B31FD9"/>
    <w:rsid w:val="00B321D8"/>
    <w:rsid w:val="00B32D8D"/>
    <w:rsid w:val="00B3309D"/>
    <w:rsid w:val="00B331DC"/>
    <w:rsid w:val="00B33807"/>
    <w:rsid w:val="00B33BE7"/>
    <w:rsid w:val="00B3433E"/>
    <w:rsid w:val="00B34A15"/>
    <w:rsid w:val="00B35713"/>
    <w:rsid w:val="00B365A0"/>
    <w:rsid w:val="00B366C1"/>
    <w:rsid w:val="00B40A6E"/>
    <w:rsid w:val="00B40B54"/>
    <w:rsid w:val="00B4200F"/>
    <w:rsid w:val="00B42C34"/>
    <w:rsid w:val="00B42D3D"/>
    <w:rsid w:val="00B42FDB"/>
    <w:rsid w:val="00B44083"/>
    <w:rsid w:val="00B44B7E"/>
    <w:rsid w:val="00B453DF"/>
    <w:rsid w:val="00B4541E"/>
    <w:rsid w:val="00B457F0"/>
    <w:rsid w:val="00B46008"/>
    <w:rsid w:val="00B462AE"/>
    <w:rsid w:val="00B4798F"/>
    <w:rsid w:val="00B50869"/>
    <w:rsid w:val="00B508D7"/>
    <w:rsid w:val="00B51040"/>
    <w:rsid w:val="00B51975"/>
    <w:rsid w:val="00B5213A"/>
    <w:rsid w:val="00B52B20"/>
    <w:rsid w:val="00B53688"/>
    <w:rsid w:val="00B53D95"/>
    <w:rsid w:val="00B54ADC"/>
    <w:rsid w:val="00B5570F"/>
    <w:rsid w:val="00B55FE1"/>
    <w:rsid w:val="00B56860"/>
    <w:rsid w:val="00B56B71"/>
    <w:rsid w:val="00B57A20"/>
    <w:rsid w:val="00B611F0"/>
    <w:rsid w:val="00B61528"/>
    <w:rsid w:val="00B61C37"/>
    <w:rsid w:val="00B62850"/>
    <w:rsid w:val="00B628E7"/>
    <w:rsid w:val="00B64943"/>
    <w:rsid w:val="00B65035"/>
    <w:rsid w:val="00B6606A"/>
    <w:rsid w:val="00B67AB9"/>
    <w:rsid w:val="00B67CB1"/>
    <w:rsid w:val="00B71A51"/>
    <w:rsid w:val="00B7262D"/>
    <w:rsid w:val="00B7296E"/>
    <w:rsid w:val="00B7429A"/>
    <w:rsid w:val="00B76DFB"/>
    <w:rsid w:val="00B84BBC"/>
    <w:rsid w:val="00B8695C"/>
    <w:rsid w:val="00B87925"/>
    <w:rsid w:val="00B87C74"/>
    <w:rsid w:val="00B90294"/>
    <w:rsid w:val="00B90CD7"/>
    <w:rsid w:val="00B920F0"/>
    <w:rsid w:val="00B92AD1"/>
    <w:rsid w:val="00B92F46"/>
    <w:rsid w:val="00B933B3"/>
    <w:rsid w:val="00B947F9"/>
    <w:rsid w:val="00B94EA6"/>
    <w:rsid w:val="00B95EE4"/>
    <w:rsid w:val="00BA1F2B"/>
    <w:rsid w:val="00BA241F"/>
    <w:rsid w:val="00BA24E1"/>
    <w:rsid w:val="00BA6B22"/>
    <w:rsid w:val="00BA79CD"/>
    <w:rsid w:val="00BB1BDF"/>
    <w:rsid w:val="00BB2579"/>
    <w:rsid w:val="00BB3299"/>
    <w:rsid w:val="00BB39CB"/>
    <w:rsid w:val="00BB3A61"/>
    <w:rsid w:val="00BB566E"/>
    <w:rsid w:val="00BB6A48"/>
    <w:rsid w:val="00BB7252"/>
    <w:rsid w:val="00BC10D2"/>
    <w:rsid w:val="00BC163A"/>
    <w:rsid w:val="00BC16FD"/>
    <w:rsid w:val="00BC2487"/>
    <w:rsid w:val="00BC33CE"/>
    <w:rsid w:val="00BC359C"/>
    <w:rsid w:val="00BC3D6B"/>
    <w:rsid w:val="00BC5336"/>
    <w:rsid w:val="00BC58C9"/>
    <w:rsid w:val="00BC5EAD"/>
    <w:rsid w:val="00BC66C5"/>
    <w:rsid w:val="00BC75A5"/>
    <w:rsid w:val="00BD0461"/>
    <w:rsid w:val="00BD13DA"/>
    <w:rsid w:val="00BD1CA3"/>
    <w:rsid w:val="00BD1F9B"/>
    <w:rsid w:val="00BD3759"/>
    <w:rsid w:val="00BD387F"/>
    <w:rsid w:val="00BD3BE6"/>
    <w:rsid w:val="00BD5234"/>
    <w:rsid w:val="00BD5530"/>
    <w:rsid w:val="00BD581D"/>
    <w:rsid w:val="00BD591C"/>
    <w:rsid w:val="00BD5985"/>
    <w:rsid w:val="00BD5BB2"/>
    <w:rsid w:val="00BE11ED"/>
    <w:rsid w:val="00BE24BC"/>
    <w:rsid w:val="00BE3CEF"/>
    <w:rsid w:val="00BE41C7"/>
    <w:rsid w:val="00BE4D52"/>
    <w:rsid w:val="00BE541D"/>
    <w:rsid w:val="00BE5D3D"/>
    <w:rsid w:val="00BE61DD"/>
    <w:rsid w:val="00BE7557"/>
    <w:rsid w:val="00BF21E9"/>
    <w:rsid w:val="00BF2AFF"/>
    <w:rsid w:val="00BF371E"/>
    <w:rsid w:val="00BF3F7F"/>
    <w:rsid w:val="00BF413F"/>
    <w:rsid w:val="00BF4C0F"/>
    <w:rsid w:val="00BF773C"/>
    <w:rsid w:val="00C01940"/>
    <w:rsid w:val="00C01C9E"/>
    <w:rsid w:val="00C025FF"/>
    <w:rsid w:val="00C02972"/>
    <w:rsid w:val="00C02C35"/>
    <w:rsid w:val="00C03D9C"/>
    <w:rsid w:val="00C04E56"/>
    <w:rsid w:val="00C05222"/>
    <w:rsid w:val="00C052FE"/>
    <w:rsid w:val="00C06734"/>
    <w:rsid w:val="00C069E8"/>
    <w:rsid w:val="00C07271"/>
    <w:rsid w:val="00C076E2"/>
    <w:rsid w:val="00C07F11"/>
    <w:rsid w:val="00C1071F"/>
    <w:rsid w:val="00C109EC"/>
    <w:rsid w:val="00C1102B"/>
    <w:rsid w:val="00C117DA"/>
    <w:rsid w:val="00C11C07"/>
    <w:rsid w:val="00C11FF1"/>
    <w:rsid w:val="00C13302"/>
    <w:rsid w:val="00C158C2"/>
    <w:rsid w:val="00C2128A"/>
    <w:rsid w:val="00C221E4"/>
    <w:rsid w:val="00C2302F"/>
    <w:rsid w:val="00C23034"/>
    <w:rsid w:val="00C24117"/>
    <w:rsid w:val="00C24EC9"/>
    <w:rsid w:val="00C25056"/>
    <w:rsid w:val="00C25527"/>
    <w:rsid w:val="00C263A7"/>
    <w:rsid w:val="00C2643E"/>
    <w:rsid w:val="00C267A9"/>
    <w:rsid w:val="00C26DD6"/>
    <w:rsid w:val="00C26F2A"/>
    <w:rsid w:val="00C272ED"/>
    <w:rsid w:val="00C27BA5"/>
    <w:rsid w:val="00C3039E"/>
    <w:rsid w:val="00C30D15"/>
    <w:rsid w:val="00C32065"/>
    <w:rsid w:val="00C32D99"/>
    <w:rsid w:val="00C33957"/>
    <w:rsid w:val="00C35C12"/>
    <w:rsid w:val="00C362A8"/>
    <w:rsid w:val="00C37EB9"/>
    <w:rsid w:val="00C43405"/>
    <w:rsid w:val="00C446E2"/>
    <w:rsid w:val="00C446F0"/>
    <w:rsid w:val="00C459D0"/>
    <w:rsid w:val="00C45FE7"/>
    <w:rsid w:val="00C468E7"/>
    <w:rsid w:val="00C47402"/>
    <w:rsid w:val="00C47F6A"/>
    <w:rsid w:val="00C50520"/>
    <w:rsid w:val="00C50F40"/>
    <w:rsid w:val="00C522EE"/>
    <w:rsid w:val="00C53BE3"/>
    <w:rsid w:val="00C54CBD"/>
    <w:rsid w:val="00C54EF6"/>
    <w:rsid w:val="00C554E6"/>
    <w:rsid w:val="00C56815"/>
    <w:rsid w:val="00C5699D"/>
    <w:rsid w:val="00C57669"/>
    <w:rsid w:val="00C623C4"/>
    <w:rsid w:val="00C62DAE"/>
    <w:rsid w:val="00C62EFF"/>
    <w:rsid w:val="00C6305F"/>
    <w:rsid w:val="00C6365D"/>
    <w:rsid w:val="00C6381A"/>
    <w:rsid w:val="00C63939"/>
    <w:rsid w:val="00C63A41"/>
    <w:rsid w:val="00C64772"/>
    <w:rsid w:val="00C64CEF"/>
    <w:rsid w:val="00C66C64"/>
    <w:rsid w:val="00C67985"/>
    <w:rsid w:val="00C71AF8"/>
    <w:rsid w:val="00C729FE"/>
    <w:rsid w:val="00C72B62"/>
    <w:rsid w:val="00C731BD"/>
    <w:rsid w:val="00C736F0"/>
    <w:rsid w:val="00C74906"/>
    <w:rsid w:val="00C764D7"/>
    <w:rsid w:val="00C76AAD"/>
    <w:rsid w:val="00C77D54"/>
    <w:rsid w:val="00C80A7D"/>
    <w:rsid w:val="00C821C7"/>
    <w:rsid w:val="00C82CED"/>
    <w:rsid w:val="00C834BD"/>
    <w:rsid w:val="00C84296"/>
    <w:rsid w:val="00C864F0"/>
    <w:rsid w:val="00C8652E"/>
    <w:rsid w:val="00C866B1"/>
    <w:rsid w:val="00C86854"/>
    <w:rsid w:val="00C8723B"/>
    <w:rsid w:val="00C87441"/>
    <w:rsid w:val="00C94EBD"/>
    <w:rsid w:val="00C951B9"/>
    <w:rsid w:val="00C953BE"/>
    <w:rsid w:val="00C95CCA"/>
    <w:rsid w:val="00C9670B"/>
    <w:rsid w:val="00C96896"/>
    <w:rsid w:val="00C96920"/>
    <w:rsid w:val="00C97192"/>
    <w:rsid w:val="00C97908"/>
    <w:rsid w:val="00CA1271"/>
    <w:rsid w:val="00CA16DC"/>
    <w:rsid w:val="00CA2A75"/>
    <w:rsid w:val="00CA3FA8"/>
    <w:rsid w:val="00CA4041"/>
    <w:rsid w:val="00CA4B07"/>
    <w:rsid w:val="00CA4B9D"/>
    <w:rsid w:val="00CA4E88"/>
    <w:rsid w:val="00CA54EA"/>
    <w:rsid w:val="00CA575F"/>
    <w:rsid w:val="00CA5839"/>
    <w:rsid w:val="00CA76FE"/>
    <w:rsid w:val="00CB0022"/>
    <w:rsid w:val="00CB20C7"/>
    <w:rsid w:val="00CB23E9"/>
    <w:rsid w:val="00CB3C48"/>
    <w:rsid w:val="00CB5201"/>
    <w:rsid w:val="00CB55B5"/>
    <w:rsid w:val="00CB64B5"/>
    <w:rsid w:val="00CB6895"/>
    <w:rsid w:val="00CB6AED"/>
    <w:rsid w:val="00CB7370"/>
    <w:rsid w:val="00CB78FC"/>
    <w:rsid w:val="00CB7ED9"/>
    <w:rsid w:val="00CC0327"/>
    <w:rsid w:val="00CC202F"/>
    <w:rsid w:val="00CC2588"/>
    <w:rsid w:val="00CC2BB6"/>
    <w:rsid w:val="00CC3896"/>
    <w:rsid w:val="00CC3A4F"/>
    <w:rsid w:val="00CC3D2B"/>
    <w:rsid w:val="00CC505A"/>
    <w:rsid w:val="00CC5322"/>
    <w:rsid w:val="00CC5748"/>
    <w:rsid w:val="00CC5BB2"/>
    <w:rsid w:val="00CC6D17"/>
    <w:rsid w:val="00CC6DD2"/>
    <w:rsid w:val="00CC7CC1"/>
    <w:rsid w:val="00CD0934"/>
    <w:rsid w:val="00CD198C"/>
    <w:rsid w:val="00CD2026"/>
    <w:rsid w:val="00CD443D"/>
    <w:rsid w:val="00CD4D5F"/>
    <w:rsid w:val="00CD4E2A"/>
    <w:rsid w:val="00CD7247"/>
    <w:rsid w:val="00CD7824"/>
    <w:rsid w:val="00CE0D87"/>
    <w:rsid w:val="00CE0F11"/>
    <w:rsid w:val="00CE11D8"/>
    <w:rsid w:val="00CE1B59"/>
    <w:rsid w:val="00CE2201"/>
    <w:rsid w:val="00CE25C2"/>
    <w:rsid w:val="00CE350E"/>
    <w:rsid w:val="00CE3CF7"/>
    <w:rsid w:val="00CE472F"/>
    <w:rsid w:val="00CE4D1C"/>
    <w:rsid w:val="00CF19C4"/>
    <w:rsid w:val="00CF373B"/>
    <w:rsid w:val="00CF37A3"/>
    <w:rsid w:val="00CF3D2A"/>
    <w:rsid w:val="00CF413B"/>
    <w:rsid w:val="00CF4426"/>
    <w:rsid w:val="00CF4FF8"/>
    <w:rsid w:val="00CF5B2B"/>
    <w:rsid w:val="00CF68B8"/>
    <w:rsid w:val="00CF7DE6"/>
    <w:rsid w:val="00CF7FCA"/>
    <w:rsid w:val="00D0030B"/>
    <w:rsid w:val="00D035F7"/>
    <w:rsid w:val="00D04116"/>
    <w:rsid w:val="00D04D1D"/>
    <w:rsid w:val="00D05FC9"/>
    <w:rsid w:val="00D077F8"/>
    <w:rsid w:val="00D10313"/>
    <w:rsid w:val="00D12128"/>
    <w:rsid w:val="00D13954"/>
    <w:rsid w:val="00D1412C"/>
    <w:rsid w:val="00D14587"/>
    <w:rsid w:val="00D15418"/>
    <w:rsid w:val="00D1551C"/>
    <w:rsid w:val="00D17643"/>
    <w:rsid w:val="00D20E9A"/>
    <w:rsid w:val="00D21AAE"/>
    <w:rsid w:val="00D21C57"/>
    <w:rsid w:val="00D23029"/>
    <w:rsid w:val="00D23383"/>
    <w:rsid w:val="00D234D2"/>
    <w:rsid w:val="00D24629"/>
    <w:rsid w:val="00D24B53"/>
    <w:rsid w:val="00D257E8"/>
    <w:rsid w:val="00D26556"/>
    <w:rsid w:val="00D301D2"/>
    <w:rsid w:val="00D321A8"/>
    <w:rsid w:val="00D336B5"/>
    <w:rsid w:val="00D3407E"/>
    <w:rsid w:val="00D40E08"/>
    <w:rsid w:val="00D41BD3"/>
    <w:rsid w:val="00D42062"/>
    <w:rsid w:val="00D427B1"/>
    <w:rsid w:val="00D42D10"/>
    <w:rsid w:val="00D43116"/>
    <w:rsid w:val="00D450BD"/>
    <w:rsid w:val="00D453DD"/>
    <w:rsid w:val="00D462F9"/>
    <w:rsid w:val="00D46A11"/>
    <w:rsid w:val="00D46C1F"/>
    <w:rsid w:val="00D46D9B"/>
    <w:rsid w:val="00D47ABF"/>
    <w:rsid w:val="00D50BC0"/>
    <w:rsid w:val="00D50E76"/>
    <w:rsid w:val="00D519E5"/>
    <w:rsid w:val="00D5351C"/>
    <w:rsid w:val="00D5452F"/>
    <w:rsid w:val="00D56EB1"/>
    <w:rsid w:val="00D57100"/>
    <w:rsid w:val="00D60C51"/>
    <w:rsid w:val="00D617F5"/>
    <w:rsid w:val="00D6180C"/>
    <w:rsid w:val="00D62660"/>
    <w:rsid w:val="00D649AB"/>
    <w:rsid w:val="00D64F65"/>
    <w:rsid w:val="00D65A07"/>
    <w:rsid w:val="00D663E2"/>
    <w:rsid w:val="00D671A9"/>
    <w:rsid w:val="00D6742C"/>
    <w:rsid w:val="00D707CF"/>
    <w:rsid w:val="00D72DA5"/>
    <w:rsid w:val="00D749DD"/>
    <w:rsid w:val="00D75206"/>
    <w:rsid w:val="00D75424"/>
    <w:rsid w:val="00D75C54"/>
    <w:rsid w:val="00D76A2B"/>
    <w:rsid w:val="00D77A27"/>
    <w:rsid w:val="00D808EB"/>
    <w:rsid w:val="00D81A61"/>
    <w:rsid w:val="00D81F6C"/>
    <w:rsid w:val="00D82013"/>
    <w:rsid w:val="00D822FA"/>
    <w:rsid w:val="00D824C1"/>
    <w:rsid w:val="00D825DF"/>
    <w:rsid w:val="00D82643"/>
    <w:rsid w:val="00D82E29"/>
    <w:rsid w:val="00D83DB5"/>
    <w:rsid w:val="00D854EC"/>
    <w:rsid w:val="00D857A3"/>
    <w:rsid w:val="00D865AD"/>
    <w:rsid w:val="00D86A20"/>
    <w:rsid w:val="00D877A0"/>
    <w:rsid w:val="00D87CD8"/>
    <w:rsid w:val="00D9040C"/>
    <w:rsid w:val="00D90491"/>
    <w:rsid w:val="00D91C0B"/>
    <w:rsid w:val="00D92BF9"/>
    <w:rsid w:val="00D9358C"/>
    <w:rsid w:val="00D93C9B"/>
    <w:rsid w:val="00D94AA9"/>
    <w:rsid w:val="00D94C11"/>
    <w:rsid w:val="00D95815"/>
    <w:rsid w:val="00D95A0E"/>
    <w:rsid w:val="00DA053A"/>
    <w:rsid w:val="00DA0DAE"/>
    <w:rsid w:val="00DA1664"/>
    <w:rsid w:val="00DA1A6E"/>
    <w:rsid w:val="00DA3215"/>
    <w:rsid w:val="00DA5360"/>
    <w:rsid w:val="00DA5ACB"/>
    <w:rsid w:val="00DA5E6E"/>
    <w:rsid w:val="00DA792C"/>
    <w:rsid w:val="00DA7977"/>
    <w:rsid w:val="00DB0F6D"/>
    <w:rsid w:val="00DB4C59"/>
    <w:rsid w:val="00DB5EF6"/>
    <w:rsid w:val="00DB6264"/>
    <w:rsid w:val="00DB6346"/>
    <w:rsid w:val="00DB66DC"/>
    <w:rsid w:val="00DC0F72"/>
    <w:rsid w:val="00DC1751"/>
    <w:rsid w:val="00DC3048"/>
    <w:rsid w:val="00DC3FBA"/>
    <w:rsid w:val="00DC4D25"/>
    <w:rsid w:val="00DC5557"/>
    <w:rsid w:val="00DC5838"/>
    <w:rsid w:val="00DC5D49"/>
    <w:rsid w:val="00DD0ADF"/>
    <w:rsid w:val="00DD0B4B"/>
    <w:rsid w:val="00DD0F0B"/>
    <w:rsid w:val="00DD1BC4"/>
    <w:rsid w:val="00DD2942"/>
    <w:rsid w:val="00DD2A8E"/>
    <w:rsid w:val="00DD2D10"/>
    <w:rsid w:val="00DD32EB"/>
    <w:rsid w:val="00DD3578"/>
    <w:rsid w:val="00DD4E15"/>
    <w:rsid w:val="00DE18A2"/>
    <w:rsid w:val="00DE2522"/>
    <w:rsid w:val="00DE25A1"/>
    <w:rsid w:val="00DE285B"/>
    <w:rsid w:val="00DE29B5"/>
    <w:rsid w:val="00DE3894"/>
    <w:rsid w:val="00DE5645"/>
    <w:rsid w:val="00DE623D"/>
    <w:rsid w:val="00DE6510"/>
    <w:rsid w:val="00DE7EF5"/>
    <w:rsid w:val="00DF0A8B"/>
    <w:rsid w:val="00DF1944"/>
    <w:rsid w:val="00DF1B52"/>
    <w:rsid w:val="00DF2005"/>
    <w:rsid w:val="00DF24E9"/>
    <w:rsid w:val="00DF2529"/>
    <w:rsid w:val="00DF34B6"/>
    <w:rsid w:val="00DF3B93"/>
    <w:rsid w:val="00DF4C84"/>
    <w:rsid w:val="00DF4ED4"/>
    <w:rsid w:val="00DF5C5B"/>
    <w:rsid w:val="00DF6C81"/>
    <w:rsid w:val="00E006E4"/>
    <w:rsid w:val="00E01996"/>
    <w:rsid w:val="00E034AC"/>
    <w:rsid w:val="00E078F2"/>
    <w:rsid w:val="00E07ED9"/>
    <w:rsid w:val="00E108C7"/>
    <w:rsid w:val="00E10FCC"/>
    <w:rsid w:val="00E119CF"/>
    <w:rsid w:val="00E11D4B"/>
    <w:rsid w:val="00E12709"/>
    <w:rsid w:val="00E12C19"/>
    <w:rsid w:val="00E12DD2"/>
    <w:rsid w:val="00E13CE6"/>
    <w:rsid w:val="00E14985"/>
    <w:rsid w:val="00E14C0F"/>
    <w:rsid w:val="00E16AD7"/>
    <w:rsid w:val="00E204F0"/>
    <w:rsid w:val="00E224AF"/>
    <w:rsid w:val="00E22CBC"/>
    <w:rsid w:val="00E2401C"/>
    <w:rsid w:val="00E25292"/>
    <w:rsid w:val="00E25CC1"/>
    <w:rsid w:val="00E26F52"/>
    <w:rsid w:val="00E278F2"/>
    <w:rsid w:val="00E300A3"/>
    <w:rsid w:val="00E301D3"/>
    <w:rsid w:val="00E32300"/>
    <w:rsid w:val="00E33A8E"/>
    <w:rsid w:val="00E33FE7"/>
    <w:rsid w:val="00E365AE"/>
    <w:rsid w:val="00E36F1C"/>
    <w:rsid w:val="00E37645"/>
    <w:rsid w:val="00E37FED"/>
    <w:rsid w:val="00E4206A"/>
    <w:rsid w:val="00E43733"/>
    <w:rsid w:val="00E43837"/>
    <w:rsid w:val="00E43CF9"/>
    <w:rsid w:val="00E45BBD"/>
    <w:rsid w:val="00E45DE3"/>
    <w:rsid w:val="00E479B5"/>
    <w:rsid w:val="00E47AAD"/>
    <w:rsid w:val="00E509D4"/>
    <w:rsid w:val="00E51C42"/>
    <w:rsid w:val="00E51D9F"/>
    <w:rsid w:val="00E51EDD"/>
    <w:rsid w:val="00E51FA7"/>
    <w:rsid w:val="00E52752"/>
    <w:rsid w:val="00E52E83"/>
    <w:rsid w:val="00E53A95"/>
    <w:rsid w:val="00E54B80"/>
    <w:rsid w:val="00E55BC1"/>
    <w:rsid w:val="00E55E68"/>
    <w:rsid w:val="00E5640E"/>
    <w:rsid w:val="00E56ED1"/>
    <w:rsid w:val="00E609E4"/>
    <w:rsid w:val="00E60E95"/>
    <w:rsid w:val="00E61298"/>
    <w:rsid w:val="00E616B8"/>
    <w:rsid w:val="00E6177D"/>
    <w:rsid w:val="00E63D05"/>
    <w:rsid w:val="00E64D97"/>
    <w:rsid w:val="00E6697B"/>
    <w:rsid w:val="00E66BBD"/>
    <w:rsid w:val="00E672DE"/>
    <w:rsid w:val="00E7145B"/>
    <w:rsid w:val="00E716F4"/>
    <w:rsid w:val="00E71A77"/>
    <w:rsid w:val="00E72A08"/>
    <w:rsid w:val="00E72B25"/>
    <w:rsid w:val="00E73FD8"/>
    <w:rsid w:val="00E755AF"/>
    <w:rsid w:val="00E75646"/>
    <w:rsid w:val="00E763C7"/>
    <w:rsid w:val="00E769AF"/>
    <w:rsid w:val="00E8011D"/>
    <w:rsid w:val="00E81E8D"/>
    <w:rsid w:val="00E84DFC"/>
    <w:rsid w:val="00E86E1B"/>
    <w:rsid w:val="00E87248"/>
    <w:rsid w:val="00E875AD"/>
    <w:rsid w:val="00E877B4"/>
    <w:rsid w:val="00E877CC"/>
    <w:rsid w:val="00E9401A"/>
    <w:rsid w:val="00E94496"/>
    <w:rsid w:val="00E947BA"/>
    <w:rsid w:val="00E97818"/>
    <w:rsid w:val="00E97DD0"/>
    <w:rsid w:val="00EA0AEE"/>
    <w:rsid w:val="00EA22B3"/>
    <w:rsid w:val="00EA22E7"/>
    <w:rsid w:val="00EA39E6"/>
    <w:rsid w:val="00EA3A80"/>
    <w:rsid w:val="00EA3CDE"/>
    <w:rsid w:val="00EA407B"/>
    <w:rsid w:val="00EA460E"/>
    <w:rsid w:val="00EA52C7"/>
    <w:rsid w:val="00EA5638"/>
    <w:rsid w:val="00EA5E87"/>
    <w:rsid w:val="00EA7086"/>
    <w:rsid w:val="00EA73C6"/>
    <w:rsid w:val="00EB0C3A"/>
    <w:rsid w:val="00EB1074"/>
    <w:rsid w:val="00EB2F35"/>
    <w:rsid w:val="00EB532A"/>
    <w:rsid w:val="00EB536C"/>
    <w:rsid w:val="00EB543C"/>
    <w:rsid w:val="00EB6000"/>
    <w:rsid w:val="00EB7564"/>
    <w:rsid w:val="00EC01B1"/>
    <w:rsid w:val="00EC054E"/>
    <w:rsid w:val="00EC05AC"/>
    <w:rsid w:val="00EC0A54"/>
    <w:rsid w:val="00EC1C10"/>
    <w:rsid w:val="00EC2E5C"/>
    <w:rsid w:val="00EC3808"/>
    <w:rsid w:val="00EC4173"/>
    <w:rsid w:val="00EC43BC"/>
    <w:rsid w:val="00EC51FD"/>
    <w:rsid w:val="00EC594C"/>
    <w:rsid w:val="00EC5EDA"/>
    <w:rsid w:val="00EC5EDF"/>
    <w:rsid w:val="00EC6181"/>
    <w:rsid w:val="00EC632C"/>
    <w:rsid w:val="00EC65DB"/>
    <w:rsid w:val="00ED0E01"/>
    <w:rsid w:val="00ED1AA5"/>
    <w:rsid w:val="00ED25A4"/>
    <w:rsid w:val="00ED3B64"/>
    <w:rsid w:val="00ED5001"/>
    <w:rsid w:val="00ED60EC"/>
    <w:rsid w:val="00ED6193"/>
    <w:rsid w:val="00ED72F8"/>
    <w:rsid w:val="00ED7FC0"/>
    <w:rsid w:val="00EE1146"/>
    <w:rsid w:val="00EE210D"/>
    <w:rsid w:val="00EE4A7B"/>
    <w:rsid w:val="00EE5352"/>
    <w:rsid w:val="00EE545D"/>
    <w:rsid w:val="00EE593D"/>
    <w:rsid w:val="00EE75EF"/>
    <w:rsid w:val="00EE7C10"/>
    <w:rsid w:val="00EF10E6"/>
    <w:rsid w:val="00EF546B"/>
    <w:rsid w:val="00EF5F8C"/>
    <w:rsid w:val="00EF7F02"/>
    <w:rsid w:val="00F00085"/>
    <w:rsid w:val="00F0073A"/>
    <w:rsid w:val="00F00939"/>
    <w:rsid w:val="00F00A1F"/>
    <w:rsid w:val="00F00CE3"/>
    <w:rsid w:val="00F01A42"/>
    <w:rsid w:val="00F01D3E"/>
    <w:rsid w:val="00F02396"/>
    <w:rsid w:val="00F02411"/>
    <w:rsid w:val="00F02EF8"/>
    <w:rsid w:val="00F05B77"/>
    <w:rsid w:val="00F05CEA"/>
    <w:rsid w:val="00F062DD"/>
    <w:rsid w:val="00F07093"/>
    <w:rsid w:val="00F10C6D"/>
    <w:rsid w:val="00F114F4"/>
    <w:rsid w:val="00F117D2"/>
    <w:rsid w:val="00F11B22"/>
    <w:rsid w:val="00F12405"/>
    <w:rsid w:val="00F176CD"/>
    <w:rsid w:val="00F178BE"/>
    <w:rsid w:val="00F179A8"/>
    <w:rsid w:val="00F21A9E"/>
    <w:rsid w:val="00F2313A"/>
    <w:rsid w:val="00F235E6"/>
    <w:rsid w:val="00F24C52"/>
    <w:rsid w:val="00F26E38"/>
    <w:rsid w:val="00F27451"/>
    <w:rsid w:val="00F27491"/>
    <w:rsid w:val="00F31141"/>
    <w:rsid w:val="00F32EED"/>
    <w:rsid w:val="00F331B0"/>
    <w:rsid w:val="00F33697"/>
    <w:rsid w:val="00F346DE"/>
    <w:rsid w:val="00F347AD"/>
    <w:rsid w:val="00F36F3F"/>
    <w:rsid w:val="00F40ABE"/>
    <w:rsid w:val="00F420D2"/>
    <w:rsid w:val="00F42F55"/>
    <w:rsid w:val="00F43E50"/>
    <w:rsid w:val="00F46E98"/>
    <w:rsid w:val="00F47897"/>
    <w:rsid w:val="00F50113"/>
    <w:rsid w:val="00F5186C"/>
    <w:rsid w:val="00F51994"/>
    <w:rsid w:val="00F519A9"/>
    <w:rsid w:val="00F52A0C"/>
    <w:rsid w:val="00F52ABA"/>
    <w:rsid w:val="00F536A6"/>
    <w:rsid w:val="00F54F86"/>
    <w:rsid w:val="00F5509C"/>
    <w:rsid w:val="00F56B2C"/>
    <w:rsid w:val="00F57900"/>
    <w:rsid w:val="00F57D97"/>
    <w:rsid w:val="00F6000F"/>
    <w:rsid w:val="00F60143"/>
    <w:rsid w:val="00F61E51"/>
    <w:rsid w:val="00F623E6"/>
    <w:rsid w:val="00F631E0"/>
    <w:rsid w:val="00F64D4B"/>
    <w:rsid w:val="00F65231"/>
    <w:rsid w:val="00F666EE"/>
    <w:rsid w:val="00F71B98"/>
    <w:rsid w:val="00F73162"/>
    <w:rsid w:val="00F7454E"/>
    <w:rsid w:val="00F74A23"/>
    <w:rsid w:val="00F750DF"/>
    <w:rsid w:val="00F76EB4"/>
    <w:rsid w:val="00F76FE0"/>
    <w:rsid w:val="00F77CA9"/>
    <w:rsid w:val="00F804A1"/>
    <w:rsid w:val="00F815EF"/>
    <w:rsid w:val="00F815FD"/>
    <w:rsid w:val="00F81A54"/>
    <w:rsid w:val="00F823D8"/>
    <w:rsid w:val="00F82408"/>
    <w:rsid w:val="00F82CC3"/>
    <w:rsid w:val="00F82FB7"/>
    <w:rsid w:val="00F83284"/>
    <w:rsid w:val="00F83CDE"/>
    <w:rsid w:val="00F85352"/>
    <w:rsid w:val="00F85955"/>
    <w:rsid w:val="00F85AF1"/>
    <w:rsid w:val="00F85C7B"/>
    <w:rsid w:val="00F866CC"/>
    <w:rsid w:val="00F86FAF"/>
    <w:rsid w:val="00F87D90"/>
    <w:rsid w:val="00F919F5"/>
    <w:rsid w:val="00F91BD1"/>
    <w:rsid w:val="00F93B15"/>
    <w:rsid w:val="00F97194"/>
    <w:rsid w:val="00FA017D"/>
    <w:rsid w:val="00FA053A"/>
    <w:rsid w:val="00FA1B32"/>
    <w:rsid w:val="00FA1FF2"/>
    <w:rsid w:val="00FA2B0C"/>
    <w:rsid w:val="00FA3979"/>
    <w:rsid w:val="00FA49F3"/>
    <w:rsid w:val="00FA4C46"/>
    <w:rsid w:val="00FA6892"/>
    <w:rsid w:val="00FB0E0F"/>
    <w:rsid w:val="00FB157B"/>
    <w:rsid w:val="00FB170B"/>
    <w:rsid w:val="00FB3AFD"/>
    <w:rsid w:val="00FB43B4"/>
    <w:rsid w:val="00FB4C5C"/>
    <w:rsid w:val="00FB4FBD"/>
    <w:rsid w:val="00FB545F"/>
    <w:rsid w:val="00FB5FA3"/>
    <w:rsid w:val="00FB686F"/>
    <w:rsid w:val="00FB6AA4"/>
    <w:rsid w:val="00FB74A2"/>
    <w:rsid w:val="00FC1912"/>
    <w:rsid w:val="00FC2F13"/>
    <w:rsid w:val="00FC3639"/>
    <w:rsid w:val="00FC4904"/>
    <w:rsid w:val="00FC4F7A"/>
    <w:rsid w:val="00FC553A"/>
    <w:rsid w:val="00FC5C32"/>
    <w:rsid w:val="00FC6262"/>
    <w:rsid w:val="00FC700C"/>
    <w:rsid w:val="00FC7119"/>
    <w:rsid w:val="00FC7AC8"/>
    <w:rsid w:val="00FD1479"/>
    <w:rsid w:val="00FD1B09"/>
    <w:rsid w:val="00FD1C76"/>
    <w:rsid w:val="00FD20A1"/>
    <w:rsid w:val="00FD31C2"/>
    <w:rsid w:val="00FD340E"/>
    <w:rsid w:val="00FD452A"/>
    <w:rsid w:val="00FD4E5E"/>
    <w:rsid w:val="00FD7165"/>
    <w:rsid w:val="00FD7578"/>
    <w:rsid w:val="00FD7831"/>
    <w:rsid w:val="00FD7B3A"/>
    <w:rsid w:val="00FD7E88"/>
    <w:rsid w:val="00FE074B"/>
    <w:rsid w:val="00FE0E08"/>
    <w:rsid w:val="00FE123F"/>
    <w:rsid w:val="00FE1978"/>
    <w:rsid w:val="00FE2134"/>
    <w:rsid w:val="00FE362F"/>
    <w:rsid w:val="00FE44CC"/>
    <w:rsid w:val="00FE46F5"/>
    <w:rsid w:val="00FE5795"/>
    <w:rsid w:val="00FE64EC"/>
    <w:rsid w:val="00FE6C8B"/>
    <w:rsid w:val="00FF1613"/>
    <w:rsid w:val="00FF1C13"/>
    <w:rsid w:val="00FF2EAD"/>
    <w:rsid w:val="00FF3445"/>
    <w:rsid w:val="00FF7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349703"/>
  <w15:chartTrackingRefBased/>
  <w15:docId w15:val="{A33C866B-39AD-4DF6-9A88-10880E1C8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04A0A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1FFF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1FFF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1FFF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21FFF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321FFF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321FFF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unhideWhenUsed/>
    <w:qFormat/>
    <w:rsid w:val="00321FFF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unhideWhenUsed/>
    <w:qFormat/>
    <w:rsid w:val="00321FFF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unhideWhenUsed/>
    <w:qFormat/>
    <w:rsid w:val="00321FFF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21FFF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1FF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321FFF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21FFF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rsid w:val="00321FFF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rsid w:val="00321FFF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rsid w:val="00321FFF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rsid w:val="00321FFF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rsid w:val="00321FFF"/>
    <w:rPr>
      <w:rFonts w:asciiTheme="majorHAnsi" w:eastAsiaTheme="majorEastAsia" w:hAnsiTheme="majorHAnsi" w:cstheme="majorBidi"/>
      <w:szCs w:val="21"/>
    </w:rPr>
  </w:style>
  <w:style w:type="paragraph" w:styleId="a3">
    <w:name w:val="List Paragraph"/>
    <w:basedOn w:val="a"/>
    <w:uiPriority w:val="34"/>
    <w:qFormat/>
    <w:rsid w:val="007259DD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C052F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C052F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052F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C052FE"/>
    <w:rPr>
      <w:sz w:val="18"/>
      <w:szCs w:val="18"/>
    </w:rPr>
  </w:style>
  <w:style w:type="character" w:styleId="a8">
    <w:name w:val="Hyperlink"/>
    <w:basedOn w:val="a0"/>
    <w:uiPriority w:val="99"/>
    <w:unhideWhenUsed/>
    <w:rsid w:val="006F2ED3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6F2ED3"/>
    <w:rPr>
      <w:color w:val="605E5C"/>
      <w:shd w:val="clear" w:color="auto" w:fill="E1DFDD"/>
    </w:rPr>
  </w:style>
  <w:style w:type="paragraph" w:customStyle="1" w:styleId="msonormal0">
    <w:name w:val="msonormal"/>
    <w:basedOn w:val="a"/>
    <w:rsid w:val="00600B0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font">
    <w:name w:val="font"/>
    <w:basedOn w:val="a0"/>
    <w:rsid w:val="00600B06"/>
  </w:style>
  <w:style w:type="character" w:customStyle="1" w:styleId="size">
    <w:name w:val="size"/>
    <w:basedOn w:val="a0"/>
    <w:rsid w:val="00600B06"/>
  </w:style>
  <w:style w:type="paragraph" w:styleId="aa">
    <w:name w:val="Normal (Web)"/>
    <w:basedOn w:val="a"/>
    <w:link w:val="ab"/>
    <w:uiPriority w:val="99"/>
    <w:semiHidden/>
    <w:unhideWhenUsed/>
    <w:rsid w:val="00600B0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c">
    <w:name w:val="Strong"/>
    <w:basedOn w:val="a0"/>
    <w:uiPriority w:val="22"/>
    <w:qFormat/>
    <w:rsid w:val="00600B06"/>
    <w:rPr>
      <w:b/>
      <w:bCs/>
    </w:rPr>
  </w:style>
  <w:style w:type="paragraph" w:customStyle="1" w:styleId="te-preview-highlight">
    <w:name w:val="te-preview-highlight"/>
    <w:basedOn w:val="a"/>
    <w:rsid w:val="00600B0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d">
    <w:name w:val="FollowedHyperlink"/>
    <w:basedOn w:val="a0"/>
    <w:uiPriority w:val="99"/>
    <w:semiHidden/>
    <w:unhideWhenUsed/>
    <w:rsid w:val="00600B06"/>
    <w:rPr>
      <w:color w:val="800080"/>
      <w:u w:val="single"/>
    </w:rPr>
  </w:style>
  <w:style w:type="character" w:styleId="ae">
    <w:name w:val="Emphasis"/>
    <w:basedOn w:val="a0"/>
    <w:uiPriority w:val="20"/>
    <w:qFormat/>
    <w:rsid w:val="00600B06"/>
    <w:rPr>
      <w:i/>
      <w:iCs/>
    </w:rPr>
  </w:style>
  <w:style w:type="paragraph" w:styleId="HTML">
    <w:name w:val="HTML Preformatted"/>
    <w:basedOn w:val="a"/>
    <w:link w:val="HTML0"/>
    <w:uiPriority w:val="99"/>
    <w:semiHidden/>
    <w:unhideWhenUsed/>
    <w:rsid w:val="00600B0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600B06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600B06"/>
    <w:rPr>
      <w:rFonts w:ascii="宋体" w:eastAsia="宋体" w:hAnsi="宋体" w:cs="宋体"/>
      <w:sz w:val="24"/>
      <w:szCs w:val="24"/>
    </w:rPr>
  </w:style>
  <w:style w:type="character" w:customStyle="1" w:styleId="hljs-comment">
    <w:name w:val="hljs-comment"/>
    <w:basedOn w:val="a0"/>
    <w:rsid w:val="00600B06"/>
  </w:style>
  <w:style w:type="paragraph" w:customStyle="1" w:styleId="code-line">
    <w:name w:val="code-line"/>
    <w:basedOn w:val="a"/>
    <w:rsid w:val="00600B0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ljs-string">
    <w:name w:val="hljs-string"/>
    <w:basedOn w:val="a0"/>
    <w:rsid w:val="00600B06"/>
  </w:style>
  <w:style w:type="character" w:customStyle="1" w:styleId="hljs-keyword">
    <w:name w:val="hljs-keyword"/>
    <w:basedOn w:val="a0"/>
    <w:rsid w:val="00600B06"/>
  </w:style>
  <w:style w:type="character" w:customStyle="1" w:styleId="hljs-number">
    <w:name w:val="hljs-number"/>
    <w:basedOn w:val="a0"/>
    <w:rsid w:val="00600B06"/>
  </w:style>
  <w:style w:type="character" w:customStyle="1" w:styleId="hljs-function">
    <w:name w:val="hljs-function"/>
    <w:basedOn w:val="a0"/>
    <w:rsid w:val="00600B06"/>
  </w:style>
  <w:style w:type="character" w:customStyle="1" w:styleId="hljs-title">
    <w:name w:val="hljs-title"/>
    <w:basedOn w:val="a0"/>
    <w:rsid w:val="00600B06"/>
  </w:style>
  <w:style w:type="character" w:customStyle="1" w:styleId="hljs-params">
    <w:name w:val="hljs-params"/>
    <w:basedOn w:val="a0"/>
    <w:rsid w:val="00600B06"/>
  </w:style>
  <w:style w:type="character" w:customStyle="1" w:styleId="hljs-class">
    <w:name w:val="hljs-class"/>
    <w:basedOn w:val="a0"/>
    <w:rsid w:val="00600B06"/>
  </w:style>
  <w:style w:type="paragraph" w:customStyle="1" w:styleId="text-xs">
    <w:name w:val="text-xs"/>
    <w:basedOn w:val="a"/>
    <w:rsid w:val="00093CE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MDisplayEquation">
    <w:name w:val="AMDisplayEquation"/>
    <w:basedOn w:val="aa"/>
    <w:link w:val="AMDisplayEquation0"/>
    <w:rsid w:val="00032A0B"/>
    <w:pPr>
      <w:spacing w:before="0" w:beforeAutospacing="0" w:after="0" w:afterAutospacing="0"/>
    </w:pPr>
    <w:rPr>
      <w:rFonts w:cs="Segoe UI"/>
      <w:color w:val="3F3F3F"/>
      <w:szCs w:val="21"/>
    </w:rPr>
  </w:style>
  <w:style w:type="character" w:customStyle="1" w:styleId="ab">
    <w:name w:val="普通(网站) 字符"/>
    <w:basedOn w:val="a0"/>
    <w:link w:val="aa"/>
    <w:uiPriority w:val="99"/>
    <w:semiHidden/>
    <w:rsid w:val="00032A0B"/>
    <w:rPr>
      <w:rFonts w:ascii="宋体" w:eastAsia="宋体" w:hAnsi="宋体" w:cs="宋体"/>
      <w:kern w:val="0"/>
      <w:sz w:val="24"/>
      <w:szCs w:val="24"/>
    </w:rPr>
  </w:style>
  <w:style w:type="character" w:customStyle="1" w:styleId="AMDisplayEquation0">
    <w:name w:val="AMDisplayEquation 字符"/>
    <w:basedOn w:val="ab"/>
    <w:link w:val="AMDisplayEquation"/>
    <w:rsid w:val="00032A0B"/>
    <w:rPr>
      <w:rFonts w:ascii="宋体" w:eastAsia="宋体" w:hAnsi="宋体" w:cs="Segoe UI"/>
      <w:color w:val="3F3F3F"/>
      <w:kern w:val="0"/>
      <w:sz w:val="24"/>
      <w:szCs w:val="21"/>
    </w:rPr>
  </w:style>
  <w:style w:type="character" w:customStyle="1" w:styleId="hljs-type">
    <w:name w:val="hljs-type"/>
    <w:basedOn w:val="a0"/>
    <w:rsid w:val="00EC43BC"/>
  </w:style>
  <w:style w:type="character" w:customStyle="1" w:styleId="hljs-operator">
    <w:name w:val="hljs-operator"/>
    <w:basedOn w:val="a0"/>
    <w:rsid w:val="00EC43BC"/>
  </w:style>
  <w:style w:type="character" w:customStyle="1" w:styleId="code-block-headerlang">
    <w:name w:val="code-block-header__lang"/>
    <w:basedOn w:val="a0"/>
    <w:rsid w:val="00D75C54"/>
  </w:style>
  <w:style w:type="character" w:customStyle="1" w:styleId="code-block-headercopy">
    <w:name w:val="code-block-header__copy"/>
    <w:basedOn w:val="a0"/>
    <w:rsid w:val="00D75C54"/>
  </w:style>
  <w:style w:type="character" w:customStyle="1" w:styleId="hljs-variable">
    <w:name w:val="hljs-variable"/>
    <w:basedOn w:val="a0"/>
    <w:rsid w:val="00D75C54"/>
  </w:style>
  <w:style w:type="character" w:customStyle="1" w:styleId="hljs-literal">
    <w:name w:val="hljs-literal"/>
    <w:basedOn w:val="a0"/>
    <w:rsid w:val="00D75C54"/>
  </w:style>
  <w:style w:type="character" w:customStyle="1" w:styleId="hljs-builtin">
    <w:name w:val="hljs-built_in"/>
    <w:basedOn w:val="a0"/>
    <w:rsid w:val="00182E73"/>
  </w:style>
  <w:style w:type="character" w:customStyle="1" w:styleId="hljs-meta">
    <w:name w:val="hljs-meta"/>
    <w:basedOn w:val="a0"/>
    <w:rsid w:val="00182E73"/>
  </w:style>
  <w:style w:type="paragraph" w:customStyle="1" w:styleId="detailbox">
    <w:name w:val="detail_box"/>
    <w:basedOn w:val="a"/>
    <w:rsid w:val="0001410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detailtext">
    <w:name w:val="detail_text"/>
    <w:basedOn w:val="a"/>
    <w:rsid w:val="0001410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job-title">
    <w:name w:val="job-title"/>
    <w:basedOn w:val="a0"/>
    <w:rsid w:val="00014106"/>
  </w:style>
  <w:style w:type="character" w:customStyle="1" w:styleId="content3zukj">
    <w:name w:val="content__3zukj"/>
    <w:basedOn w:val="a0"/>
    <w:rsid w:val="00014106"/>
  </w:style>
  <w:style w:type="character" w:customStyle="1" w:styleId="hljs-attr">
    <w:name w:val="hljs-attr"/>
    <w:basedOn w:val="a0"/>
    <w:rsid w:val="00611C5C"/>
  </w:style>
  <w:style w:type="character" w:customStyle="1" w:styleId="katex-mathml">
    <w:name w:val="katex-mathml"/>
    <w:basedOn w:val="a0"/>
    <w:rsid w:val="00CD4D5F"/>
  </w:style>
  <w:style w:type="character" w:customStyle="1" w:styleId="mord">
    <w:name w:val="mord"/>
    <w:basedOn w:val="a0"/>
    <w:rsid w:val="00CD4D5F"/>
  </w:style>
  <w:style w:type="character" w:customStyle="1" w:styleId="hljs-attribute">
    <w:name w:val="hljs-attribute"/>
    <w:basedOn w:val="a0"/>
    <w:rsid w:val="00184E05"/>
  </w:style>
  <w:style w:type="character" w:customStyle="1" w:styleId="language-bash">
    <w:name w:val="language-bash"/>
    <w:basedOn w:val="a0"/>
    <w:rsid w:val="00184E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945430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424717580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177425066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5087930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450634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978534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5003164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576865062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63184015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20004971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160803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54474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38895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949462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2110469161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2025398291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3885034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617641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71700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8853183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66285223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2023437963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4971103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371800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800146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1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333866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721485832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384842624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1997760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820577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310749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703808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530214864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2004384345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2750144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770664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946107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122844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16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007319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921787109">
              <w:marLeft w:val="0"/>
              <w:marRight w:val="0"/>
              <w:marTop w:val="100"/>
              <w:marBottom w:val="10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2110813322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8238135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1988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844320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584753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  <w:divsChild>
                                    <w:div w:id="1327243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54912908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7813348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406851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6009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9604561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  <w:divsChild>
                                    <w:div w:id="21108498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55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280377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087381315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607884735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1480881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228001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541748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8087478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880699704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57243289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3651020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819227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2034257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410735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  <w:div w:id="642200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  <w:div w:id="14729415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1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968775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434478965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670910414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1149040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325287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127770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558199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977489857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779954796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4209777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355575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580865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08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070069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333682101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729960048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6340213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847017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531407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43031553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552880318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255525607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21412177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923025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057163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434910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1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740460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252976409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724261161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0926992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45379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592668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7804222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335546823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748529294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9530490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306515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455753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202405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  <w:divsChild>
                                    <w:div w:id="1760903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331959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1841772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1957254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60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814211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631247357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488249760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9503530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874542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2000887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2877324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825394491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965963664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21039098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441417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882792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8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24600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2085685113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987435336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3153763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938782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901136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7662385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411656796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53352660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58371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59854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790513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9722483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806794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15760903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067413745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7144960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645499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713335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8681554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440995352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985499222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7961488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328826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51854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965503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  <w:divsChild>
                                    <w:div w:id="1465851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1915964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1810710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636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50057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684747501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976370591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8954347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282349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531503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2862701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346059110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712578313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9379842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530801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75984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534924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  <w:divsChild>
                                    <w:div w:id="1440486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1937899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263345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1906599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3255540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560136255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</w:div>
          </w:divsChild>
        </w:div>
      </w:divsChild>
    </w:div>
    <w:div w:id="2559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137388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53837554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790198679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2564028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2037388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912038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494935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810446386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247375019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8859947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232008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329559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664627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  <w:div w:id="2010401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  <w:div w:id="787773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  <w:div w:id="261377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  <w:div w:id="204879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  <w:div w:id="844249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  <w:div w:id="2129738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  <w:div w:id="7164674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  <w:div w:id="598803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  <w:div w:id="134222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  <w:div w:id="1184444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  <w:div w:id="1383990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9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346061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516118009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106384937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3846710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149592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852647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283381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22313871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169566913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0581659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2041205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2121139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611738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360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7649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566255665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700588013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732126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281454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004818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1157523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506092911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566961746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656383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2094935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070351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889263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19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930768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386492178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793085710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8305168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454862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967203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58394250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182167267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433407950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576754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937326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435834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80415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302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9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2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53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94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37948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836698856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294216088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467586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460104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439254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925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785099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532116798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2041740941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113698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440299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215557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4235465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026179946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602224370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4311239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329601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27668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712190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592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538872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534221593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341347591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1256580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2116436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679379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2687441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236404928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90076180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5903530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171069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398091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816991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25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740863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279728969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302534777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7879663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2030334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875726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0520579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454980464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698437381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8107059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988481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471412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630132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92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668651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2059742927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047604841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5116753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236353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2125415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2508140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638733065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071005364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2136864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044448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836068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735081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29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963635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964847064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222564071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2763788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345323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634798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43536326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408041929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313679654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8025289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628465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211303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698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294103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635180739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2055350683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8638619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639579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2115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9184774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668019485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459416256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7230227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227497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2030830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365132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085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133519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636447540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806925312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3198484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306057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583029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7965390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305208167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895001940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3384348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34159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414127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865248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  <w:divsChild>
                                    <w:div w:id="764309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173348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1877040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13995985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715155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378362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8325697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20429737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198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703808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806319012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460538065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2470373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432581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991714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8006083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2073849316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393655199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1922597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586962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465586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449788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861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35166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62654354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207323145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48178659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89654914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814639069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524977889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43020094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74784517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5153848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24302580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51473124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86514353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300189729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66188970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95431513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550916854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440644259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75759833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37835928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57693744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04158746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21516922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81160349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26264607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78626758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28164133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85099650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57581719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75770400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10075546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5505063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5447633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67954678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506942629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57890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65978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63074432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55412454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5794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8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5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6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18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710832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580992593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2045669872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4726002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721976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909540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59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16051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459880477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256910027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9281529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2125154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462914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9531676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51995943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180240793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5109502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620191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764063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24864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819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01300">
          <w:marLeft w:val="0"/>
          <w:marRight w:val="0"/>
          <w:marTop w:val="285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15712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2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476475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560750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370938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single" w:sz="6" w:space="30" w:color="353A3C"/>
            <w:right w:val="none" w:sz="0" w:space="0" w:color="auto"/>
          </w:divBdr>
          <w:divsChild>
            <w:div w:id="176345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789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056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2522555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290139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8489691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7502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3700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90916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0059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9917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00583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00154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86358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10511053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503737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4825164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3095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0439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93207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18649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8345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16999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054769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01562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10607007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449397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7019263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9123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2117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70369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70174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30623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4350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80513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38451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75495769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2025284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144167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34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0564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84888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89582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45876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98273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3260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74370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38839353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245724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3240861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14439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6296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65657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33786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42855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01575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03344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450537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65973665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612786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5376696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9522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73161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93574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26347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95040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3980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20404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9341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29962847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194881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1601963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5689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340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90701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2872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35738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5342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26596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28347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85627372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547254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0019904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1620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9419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5884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353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71085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28610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44595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65086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71363580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281378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490498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672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996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68758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7577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67185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03457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03542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2747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5490060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860512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7225430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5686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5941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41849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03953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08515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46248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4837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92450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25408804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264119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620668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1871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37635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87070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3154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54159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38507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929574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02370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34060666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314523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7028476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7534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8520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48599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035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0789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75317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49766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28649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56756577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756485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0825449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738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072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69694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4046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55514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87592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8720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98926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55073730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789662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540563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766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3285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8983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7981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38736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60055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03514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72531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08061719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98128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989934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6678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6254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676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48146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99781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61960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53022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780862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11794036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969087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7660925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6544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00599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6033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2811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33635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06229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63314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50134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42352354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805657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5526366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6382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107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0034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90077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11092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72033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54331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77562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8008623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858540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9973118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5789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0731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96902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44892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10428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8617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67332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76145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07742733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486899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5897008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9433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4014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8599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4007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24020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27397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68289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24755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55911779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75980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7617511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8234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0556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4812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26625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50641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81953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41467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99141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5395006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182552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9521376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2834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566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2540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0003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6910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36793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39338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76145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08024414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906600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584403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220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2186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0910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61242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12561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05048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21749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49390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89057803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374190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174826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4636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02736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309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97540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90741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52764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06796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5077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86477983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2018917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9194314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033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5235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5787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8502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17618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17426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08090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87192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94889414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51393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8458064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1062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73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6986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68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5139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0904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87788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86469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30571513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73424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9147117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081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4195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664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4803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81679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94134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39929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92102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69117208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243877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2737045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6319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0864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86965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56618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78209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08483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7937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36364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87661850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80049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1172769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6927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7703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65653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3038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5279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4191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5498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88043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25818472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5730052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4047936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5511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8866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28840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76310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34303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88802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66356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899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86953457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468281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529954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621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609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9591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06814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66681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65453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66849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42024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57160984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641931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1426153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274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7709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85164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883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52666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5326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6030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88403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79796049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52510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3455232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1044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77900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03882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61365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1508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65520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08952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459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27716385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317565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5540409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7228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616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6185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7659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36993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398731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429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73245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96475806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249824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4941738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9174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71419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7228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7242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1884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63134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2017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6072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31787506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669360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421507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86478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5581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5150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05787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53508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24201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84750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04599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00392960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275284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839355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3358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3273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59816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2809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24508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88018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46373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29096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58627872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508405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1721788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0397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4685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19996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76196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4266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44455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4242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08484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76548969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638073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2898366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0088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7068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1301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8935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30846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88971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84735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98138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57164966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59179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6877503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60414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948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63860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73045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54502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79781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19488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12715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07915583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24473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6032617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6978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6020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918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1706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09773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3415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4708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67949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85103667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512523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7695427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5567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2129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4108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7539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6225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03635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09241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84082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56135714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738089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9901984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0282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141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05672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3534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50419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77942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627112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75391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87638567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719889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6387842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6541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5194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51370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67980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72447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1103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33054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54003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76714062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246913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8125140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8554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1595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88880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89337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98547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83208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94087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09525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7819236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393696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8876205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90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58145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9256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0147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40370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00223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5393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32544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57961093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264453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4786680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2298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64286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20055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9139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670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09744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50765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24476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14805919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662781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328833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48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6170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9091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8871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88342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38697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38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98070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82810757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052994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8100621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6373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3592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98085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65405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87864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60505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95194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17752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63468032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410276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1986082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3282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8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50582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07026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44546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07792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86252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04638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15811162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540704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1879302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686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2514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4679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4684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270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13778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2484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98934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39041959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458577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7099306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9260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6743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15181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9466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09045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38567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9652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85694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1001084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931353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3386524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2100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2927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5743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368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3845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67973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26420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80792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05350933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2030255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821763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6203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6039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80553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16398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52721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21885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3403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23898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07943736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1504588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9880690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5354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3803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95557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9715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152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96092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79297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449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51740519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6" w:space="25" w:color="363B3D"/>
                            <w:left w:val="single" w:sz="6" w:space="0" w:color="363B3D"/>
                            <w:bottom w:val="single" w:sz="6" w:space="11" w:color="363B3D"/>
                            <w:right w:val="single" w:sz="6" w:space="0" w:color="363B3D"/>
                          </w:divBdr>
                          <w:divsChild>
                            <w:div w:id="306672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9855389">
                                  <w:marLeft w:val="630"/>
                                  <w:marRight w:val="39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770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2219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33243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74238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88233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38792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56143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19438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0912474">
          <w:marLeft w:val="0"/>
          <w:marRight w:val="0"/>
          <w:marTop w:val="15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87204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667076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106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874411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213590123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1684362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0074439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519079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834801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1914773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62921466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958248427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5385909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852446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557862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802192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739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49901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595554370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</w:div>
            <w:div w:id="130486473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139223238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6491406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753625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886262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8871079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622759752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970814366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3267419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662660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979380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282610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288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30490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968312353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52264267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5463311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9185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940678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446263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522742645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958758179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8713857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2062048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300304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349449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67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9304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99656647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63074480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162046499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75328289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2016222554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21766951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34285243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81090280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795025534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41775147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67360216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71180319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49187039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04610261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35811527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899438905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6983457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80604909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955597274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42141405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677000019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785665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81174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2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5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5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74471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313489586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455875006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8126744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898855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654597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3675666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2093042743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514155193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4423859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264915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941986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892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86585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023048693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032002543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1982053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2010600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944726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316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806115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922451168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58671308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6007223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050230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385492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4090281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590962890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042481842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8757738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344089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502472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443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88585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662244875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804660895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4350571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569274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657341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11916434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069421160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314093593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2086852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76272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459882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778478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360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842099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875002934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604852578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3520314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2145852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563494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5238543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249732902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72381265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5121868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351953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731544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2010133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  <w:div w:id="1834057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  <w:div w:id="1820539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038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7156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4094404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581019607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20001888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927419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303845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11581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575892465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713798115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20708082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921215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900703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396974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6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753097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402680229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768551254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8308263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740053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872374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3125702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408696120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355741009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21363706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591817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56125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601135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  <w:divsChild>
                                    <w:div w:id="531695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1321227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1686978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727190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580987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1435709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1470391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144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824429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914823024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893810549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3969320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653068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671985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1732489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470971411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979650605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9685569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784500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2013875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365717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53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82447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791440450">
              <w:marLeft w:val="0"/>
              <w:marRight w:val="0"/>
              <w:marTop w:val="100"/>
              <w:marBottom w:val="10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878054345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276008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405641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407453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596477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  <w:divsChild>
                                    <w:div w:id="130589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73491312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4479698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819227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747072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899396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  <w:divsChild>
                                    <w:div w:id="95252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568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64951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362168218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639457204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3255248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604729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677079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8183089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215655245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910770376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0717371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2014841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302657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850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156074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981272083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323705493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5043209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205652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072778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3834825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092315323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864123255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8931950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760830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115782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000694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062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231111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63515354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2088721521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3265932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283145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85755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479093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812717918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728063866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20262447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110586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2049336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21464644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16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572036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747849868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415857601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9818883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336883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173567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7176989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913465339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2111048422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20617096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531868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367607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84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49494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951395934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610964433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8705289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267469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168209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1315406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383064394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217863845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6581918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418793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521482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872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4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7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34342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865679508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647080781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21050310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993139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61430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1991169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755520513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523861640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3189661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203516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52454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9974207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86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064117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309826159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214463840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3767805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902527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789080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231737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714035301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256403326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3672208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531891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399138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892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2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3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730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31" w:color="auto"/>
                    <w:bottom w:val="single" w:sz="6" w:space="0" w:color="E6E6E6"/>
                    <w:right w:val="none" w:sz="0" w:space="31" w:color="auto"/>
                  </w:divBdr>
                  <w:divsChild>
                    <w:div w:id="1112629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651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418580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49065108">
                  <w:marLeft w:val="0"/>
                  <w:marRight w:val="0"/>
                  <w:marTop w:val="10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94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8623">
                          <w:marLeft w:val="0"/>
                          <w:marRight w:val="3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217849">
                              <w:marLeft w:val="0"/>
                              <w:marRight w:val="0"/>
                              <w:marTop w:val="99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5424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879396">
                                  <w:marLeft w:val="0"/>
                                  <w:marRight w:val="120"/>
                                  <w:marTop w:val="0"/>
                                  <w:marBottom w:val="435"/>
                                  <w:divBdr>
                                    <w:top w:val="single" w:sz="6" w:space="3" w:color="FFFFFF"/>
                                    <w:left w:val="single" w:sz="6" w:space="8" w:color="FFFFFF"/>
                                    <w:bottom w:val="single" w:sz="6" w:space="3" w:color="FFFFFF"/>
                                    <w:right w:val="single" w:sz="6" w:space="8" w:color="FFFFFF"/>
                                  </w:divBdr>
                                </w:div>
                                <w:div w:id="1850216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0142253">
                                      <w:marLeft w:val="0"/>
                                      <w:marRight w:val="120"/>
                                      <w:marTop w:val="0"/>
                                      <w:marBottom w:val="435"/>
                                      <w:divBdr>
                                        <w:top w:val="single" w:sz="6" w:space="3" w:color="FFFFFF"/>
                                        <w:left w:val="single" w:sz="6" w:space="8" w:color="FFFFFF"/>
                                        <w:bottom w:val="single" w:sz="6" w:space="3" w:color="FFFFFF"/>
                                        <w:right w:val="single" w:sz="6" w:space="8" w:color="FFFFFF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1926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0145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19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675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3576946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4298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9458902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8911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1336075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5162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2533278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7694583">
                              <w:marLeft w:val="0"/>
                              <w:marRight w:val="0"/>
                              <w:marTop w:val="0"/>
                              <w:marBottom w:val="4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5652120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2116674">
                              <w:marLeft w:val="0"/>
                              <w:marRight w:val="0"/>
                              <w:marTop w:val="0"/>
                              <w:marBottom w:val="4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9989873">
                              <w:marLeft w:val="0"/>
                              <w:marRight w:val="0"/>
                              <w:marTop w:val="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9109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8052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0776773">
                                      <w:marLeft w:val="0"/>
                                      <w:marRight w:val="45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3" w:color="auto"/>
                                        <w:right w:val="none" w:sz="0" w:space="0" w:color="auto"/>
                                      </w:divBdr>
                                      <w:divsChild>
                                        <w:div w:id="11489822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7838859">
                                      <w:marLeft w:val="0"/>
                                      <w:marRight w:val="45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3" w:color="auto"/>
                                        <w:right w:val="none" w:sz="0" w:space="0" w:color="auto"/>
                                      </w:divBdr>
                                      <w:divsChild>
                                        <w:div w:id="1520241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1340517">
                                      <w:marLeft w:val="0"/>
                                      <w:marRight w:val="45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3" w:color="auto"/>
                                        <w:right w:val="none" w:sz="0" w:space="0" w:color="auto"/>
                                      </w:divBdr>
                                      <w:divsChild>
                                        <w:div w:id="955873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371494">
                                      <w:marLeft w:val="0"/>
                                      <w:marRight w:val="45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3" w:color="auto"/>
                                        <w:right w:val="none" w:sz="0" w:space="0" w:color="auto"/>
                                      </w:divBdr>
                                      <w:divsChild>
                                        <w:div w:id="12098737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3547459">
                                      <w:marLeft w:val="0"/>
                                      <w:marRight w:val="45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3" w:color="auto"/>
                                        <w:right w:val="none" w:sz="0" w:space="0" w:color="auto"/>
                                      </w:divBdr>
                                      <w:divsChild>
                                        <w:div w:id="8566503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4019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12" w:space="3" w:color="auto"/>
                                        <w:right w:val="none" w:sz="0" w:space="0" w:color="auto"/>
                                      </w:divBdr>
                                      <w:divsChild>
                                        <w:div w:id="80877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09287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227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7457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15" w:color="auto"/>
                            <w:left w:val="none" w:sz="0" w:space="0" w:color="auto"/>
                            <w:bottom w:val="single" w:sz="6" w:space="15" w:color="D8D8D8"/>
                            <w:right w:val="none" w:sz="0" w:space="0" w:color="auto"/>
                          </w:divBdr>
                          <w:divsChild>
                            <w:div w:id="1681465709">
                              <w:marLeft w:val="0"/>
                              <w:marRight w:val="49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87863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18" w:color="auto"/>
                            <w:left w:val="none" w:sz="0" w:space="0" w:color="auto"/>
                            <w:bottom w:val="single" w:sz="6" w:space="6" w:color="D8D8D8"/>
                            <w:right w:val="none" w:sz="0" w:space="0" w:color="auto"/>
                          </w:divBdr>
                          <w:divsChild>
                            <w:div w:id="1955552214">
                              <w:marLeft w:val="0"/>
                              <w:marRight w:val="25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7605633">
                                  <w:marLeft w:val="0"/>
                                  <w:marRight w:val="0"/>
                                  <w:marTop w:val="0"/>
                                  <w:marBottom w:val="3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6618856">
                              <w:marLeft w:val="0"/>
                              <w:marRight w:val="25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0255639">
                                  <w:marLeft w:val="0"/>
                                  <w:marRight w:val="0"/>
                                  <w:marTop w:val="0"/>
                                  <w:marBottom w:val="3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65445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783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856866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506215570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849173642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508710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604529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875585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3761936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445542646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606281410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5620600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996493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218056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2133396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651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11156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316693756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907564707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4457307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998653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2075157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4802229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947734414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851487799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0957124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522985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956788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58809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597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503911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122312050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320580199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2994599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273828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292519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94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8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7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26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531889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092631837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874997216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0422498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972592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782574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130450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557206288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315687685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6106277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268582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746486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789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18933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948460527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813984830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1006394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980457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496923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7147105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615404020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194080040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3808596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685715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987584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325935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784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5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833829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908230152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366054642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2299270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775249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866066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9438585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339550443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562954911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9446575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098912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572616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832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58069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5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213811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946933242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116950578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9014536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970208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182553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60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776175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502547939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914434253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21184009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833640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432819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2446963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965235819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692150523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2794867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941108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386174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975912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684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5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02724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730885236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237125897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8131789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011107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999893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893003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895312787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893616453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9934871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885028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418479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981882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979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31926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060055407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220046414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7382835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98149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52042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2950240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691302230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795058169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9253353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2065176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2008633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734396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8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724215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844932986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897665279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7952218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48387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839000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7582342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751657003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309365108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4752976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72961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591625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855508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  <w:divsChild>
                                    <w:div w:id="342165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226958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1011448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1086531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487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861459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5982420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2092316566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2319632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2075811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289699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2606859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720324549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656421270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5945118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728651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298460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623736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33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24006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627813340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565799766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7249131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451901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386292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5566490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692456096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852989538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0083686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789003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829858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559291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  <w:divsChild>
                                    <w:div w:id="1272475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826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889386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734427495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251039768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8105102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951080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43617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1096846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457523114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640916531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1991990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562759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95697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580872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758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849102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497644878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83646506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1004456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711149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307927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0030505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637222324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354113948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3870760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917130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486358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159688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393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555473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240532910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53701893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3873428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435634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722434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1637923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2088185074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679284260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2255798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086726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546063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523665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141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07731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39033338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377781955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5814518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152789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792402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264717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450857703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553124032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7848112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499425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549999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9805008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272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6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5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7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2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479433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63789227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285500017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6909549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370572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27026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7853154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381487470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019743697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9616894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928928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807824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2097939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44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245848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277220551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905797329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9813068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873924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62879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12992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650203720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485783240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2873941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2050372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342631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983896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  <w:divsChild>
                                    <w:div w:id="1047993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649024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397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022557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420764781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36051520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9518574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830801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962035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6080236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275647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411898017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5543152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468159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692342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367369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  <w:divsChild>
                                    <w:div w:id="673264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  <w:div w:id="8898041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63B3D"/>
                                        <w:left w:val="single" w:sz="2" w:space="0" w:color="363B3D"/>
                                        <w:bottom w:val="single" w:sz="2" w:space="0" w:color="363B3D"/>
                                        <w:right w:val="single" w:sz="2" w:space="0" w:color="363B3D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2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505924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801846506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749380742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89546338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049262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76426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978380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176962335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436902585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2411130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101530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522137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721104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  <w:div w:id="884029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  <w:div w:id="4801193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13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07692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392777041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236163117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77963868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047534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652028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6711899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258410602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679236701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6890628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493565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545755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974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559134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894125562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587232165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2820072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60912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929927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5185551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904070209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140659116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7475305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902666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336154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146015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7540191">
      <w:bodyDiv w:val="1"/>
      <w:marLeft w:val="0"/>
      <w:marRight w:val="0"/>
      <w:marTop w:val="0"/>
      <w:marBottom w:val="0"/>
      <w:divBdr>
        <w:top w:val="none" w:sz="0" w:space="0" w:color="736B5E"/>
        <w:left w:val="none" w:sz="0" w:space="0" w:color="736B5E"/>
        <w:bottom w:val="none" w:sz="0" w:space="0" w:color="736B5E"/>
        <w:right w:val="none" w:sz="0" w:space="0" w:color="736B5E"/>
      </w:divBdr>
      <w:divsChild>
        <w:div w:id="12125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46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22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067376">
                          <w:marLeft w:val="0"/>
                          <w:marRight w:val="0"/>
                          <w:marTop w:val="0"/>
                          <w:marBottom w:val="19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723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6271925">
                          <w:marLeft w:val="0"/>
                          <w:marRight w:val="0"/>
                          <w:marTop w:val="60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8892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3153053">
                          <w:marLeft w:val="0"/>
                          <w:marRight w:val="0"/>
                          <w:marTop w:val="60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173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8998409">
                          <w:marLeft w:val="0"/>
                          <w:marRight w:val="0"/>
                          <w:marTop w:val="36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5295890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222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4993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5250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5535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578481">
                                      <w:marLeft w:val="0"/>
                                      <w:marRight w:val="0"/>
                                      <w:marTop w:val="3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7133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49500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35545559">
                                          <w:marLeft w:val="0"/>
                                          <w:marRight w:val="0"/>
                                          <w:marTop w:val="6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73220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6183602">
                                      <w:marLeft w:val="0"/>
                                      <w:marRight w:val="0"/>
                                      <w:marTop w:val="3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829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06759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16047137">
                                          <w:marLeft w:val="0"/>
                                          <w:marRight w:val="0"/>
                                          <w:marTop w:val="6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34140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6661841">
                                      <w:marLeft w:val="0"/>
                                      <w:marRight w:val="0"/>
                                      <w:marTop w:val="3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9610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2021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04708242">
                                          <w:marLeft w:val="0"/>
                                          <w:marRight w:val="0"/>
                                          <w:marTop w:val="6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31128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5430624">
                                      <w:marLeft w:val="0"/>
                                      <w:marRight w:val="0"/>
                                      <w:marTop w:val="3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22956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6175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99484533">
                                          <w:marLeft w:val="0"/>
                                          <w:marRight w:val="0"/>
                                          <w:marTop w:val="6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28955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4258278">
                                      <w:marLeft w:val="0"/>
                                      <w:marRight w:val="0"/>
                                      <w:marTop w:val="3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6546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50783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44505175">
                                          <w:marLeft w:val="0"/>
                                          <w:marRight w:val="0"/>
                                          <w:marTop w:val="6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710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35228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630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899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2508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4282859">
                                  <w:marLeft w:val="120"/>
                                  <w:marRight w:val="120"/>
                                  <w:marTop w:val="12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9987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39505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19177512">
                                  <w:marLeft w:val="120"/>
                                  <w:marRight w:val="120"/>
                                  <w:marTop w:val="12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7276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63744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06209084">
                                  <w:marLeft w:val="120"/>
                                  <w:marRight w:val="120"/>
                                  <w:marTop w:val="12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630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40232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83933819">
                                  <w:marLeft w:val="120"/>
                                  <w:marRight w:val="120"/>
                                  <w:marTop w:val="12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0902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482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19982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8664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627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6280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59053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4441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6994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3700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38456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8038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81377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855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03937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9658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00982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7271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06204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4731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21815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4551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98251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0139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0246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599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39786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4386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95877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6084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69013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66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4798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0592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49024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1657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33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9334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23756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2388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599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1434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26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691266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507280410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524518423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9687769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864127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890772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47606747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984238347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354158819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5084053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419451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620186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391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20435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181894641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906889218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2792158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581015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345090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8715726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742172176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622804328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4313942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1234701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938320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  <w:divsChild>
                                <w:div w:id="580023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63B3D"/>
                                    <w:left w:val="single" w:sz="2" w:space="0" w:color="363B3D"/>
                                    <w:bottom w:val="single" w:sz="2" w:space="0" w:color="363B3D"/>
                                    <w:right w:val="single" w:sz="2" w:space="0" w:color="363B3D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87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8375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937637510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921206737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20361556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85158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792479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56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4497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035542497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1328746515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0556208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83768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263489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4135473">
          <w:marLeft w:val="0"/>
          <w:marRight w:val="0"/>
          <w:marTop w:val="0"/>
          <w:marBottom w:val="0"/>
          <w:divBdr>
            <w:top w:val="single" w:sz="2" w:space="0" w:color="363B3D"/>
            <w:left w:val="single" w:sz="2" w:space="0" w:color="363B3D"/>
            <w:bottom w:val="single" w:sz="2" w:space="0" w:color="363B3D"/>
            <w:right w:val="single" w:sz="2" w:space="0" w:color="363B3D"/>
          </w:divBdr>
          <w:divsChild>
            <w:div w:id="1824808780">
              <w:marLeft w:val="0"/>
              <w:marRight w:val="0"/>
              <w:marTop w:val="0"/>
              <w:marBottom w:val="0"/>
              <w:divBdr>
                <w:top w:val="single" w:sz="2" w:space="0" w:color="363B3D"/>
                <w:left w:val="single" w:sz="2" w:space="0" w:color="363B3D"/>
                <w:bottom w:val="single" w:sz="2" w:space="0" w:color="363B3D"/>
                <w:right w:val="single" w:sz="2" w:space="0" w:color="363B3D"/>
              </w:divBdr>
              <w:divsChild>
                <w:div w:id="817846368">
                  <w:marLeft w:val="0"/>
                  <w:marRight w:val="0"/>
                  <w:marTop w:val="0"/>
                  <w:marBottom w:val="0"/>
                  <w:divBdr>
                    <w:top w:val="single" w:sz="2" w:space="0" w:color="363B3D"/>
                    <w:left w:val="single" w:sz="2" w:space="0" w:color="363B3D"/>
                    <w:bottom w:val="single" w:sz="2" w:space="0" w:color="363B3D"/>
                    <w:right w:val="single" w:sz="2" w:space="0" w:color="363B3D"/>
                  </w:divBdr>
                  <w:divsChild>
                    <w:div w:id="16632686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63B3D"/>
                        <w:left w:val="single" w:sz="2" w:space="0" w:color="363B3D"/>
                        <w:bottom w:val="single" w:sz="2" w:space="0" w:color="363B3D"/>
                        <w:right w:val="single" w:sz="2" w:space="0" w:color="363B3D"/>
                      </w:divBdr>
                      <w:divsChild>
                        <w:div w:id="269625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63B3D"/>
                            <w:left w:val="single" w:sz="2" w:space="0" w:color="363B3D"/>
                            <w:bottom w:val="single" w:sz="2" w:space="0" w:color="363B3D"/>
                            <w:right w:val="single" w:sz="2" w:space="0" w:color="363B3D"/>
                          </w:divBdr>
                          <w:divsChild>
                            <w:div w:id="1902397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63B3D"/>
                                <w:left w:val="single" w:sz="2" w:space="0" w:color="363B3D"/>
                                <w:bottom w:val="single" w:sz="2" w:space="0" w:color="363B3D"/>
                                <w:right w:val="single" w:sz="2" w:space="0" w:color="363B3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ngs\Documents\&#33258;&#23450;&#20041;%20Office%20&#27169;&#26495;\&#22810;&#32423;&#26631;&#39064;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5E17D4-6364-4132-AAE4-7D178B2FA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多级标题模板.dotx</Template>
  <TotalTime>2937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nw</dc:creator>
  <cp:keywords/>
  <dc:description/>
  <cp:lastModifiedBy>雨腾 赵</cp:lastModifiedBy>
  <cp:revision>2817</cp:revision>
  <dcterms:created xsi:type="dcterms:W3CDTF">2024-10-07T08:46:00Z</dcterms:created>
  <dcterms:modified xsi:type="dcterms:W3CDTF">2024-10-18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WinEqns">
    <vt:bool>true</vt:bool>
  </property>
</Properties>
</file>